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F1E22" w14:textId="1A365A3D" w:rsidR="00AF70BB" w:rsidRPr="00C805B5" w:rsidRDefault="00D203BF" w:rsidP="00C805B5">
      <w:pPr>
        <w:pStyle w:val="papertitle"/>
        <w:spacing w:before="100" w:beforeAutospacing="1" w:after="100" w:afterAutospacing="1"/>
        <w:sectPr w:rsidR="00AF70BB" w:rsidRPr="00C805B5">
          <w:headerReference w:type="default" r:id="rId8"/>
          <w:footerReference w:type="default" r:id="rId9"/>
          <w:footerReference w:type="first" r:id="rId10"/>
          <w:pgSz w:w="11906" w:h="16838" w:code="9"/>
          <w:pgMar w:top="540" w:right="893" w:bottom="1440" w:left="893" w:header="720" w:footer="720" w:gutter="0"/>
          <w:cols w:space="720"/>
          <w:titlePg/>
          <w:docGrid w:linePitch="360"/>
        </w:sectPr>
      </w:pPr>
      <w:r w:rsidRPr="781133E8">
        <w:rPr>
          <w:rStyle w:val="FootnoteReference"/>
        </w:rPr>
        <w:footnoteReference w:id="2"/>
      </w:r>
      <w:r>
        <w:t>V</w:t>
      </w:r>
      <w:bookmarkStart w:id="0" w:name="_Ref110370374"/>
      <w:bookmarkEnd w:id="0"/>
      <w:r>
        <w:t xml:space="preserve">isual Object Tracking with YOLO and </w:t>
      </w:r>
      <w:r w:rsidR="00767B6D">
        <w:t>Deep</w:t>
      </w:r>
      <w:r w:rsidR="00C805B5">
        <w:t>SORT</w:t>
      </w:r>
    </w:p>
    <w:p w14:paraId="39A2630A" w14:textId="77777777" w:rsidR="00016C3E" w:rsidRDefault="00016C3E" w:rsidP="00BC4319">
      <w:pPr>
        <w:pStyle w:val="Author"/>
        <w:spacing w:before="100" w:beforeAutospacing="1"/>
        <w:jc w:val="both"/>
        <w:rPr>
          <w:sz w:val="18"/>
          <w:szCs w:val="18"/>
        </w:rPr>
      </w:pPr>
    </w:p>
    <w:p w14:paraId="047BBF39" w14:textId="7F955C53" w:rsidR="003B7436" w:rsidRDefault="00767B6D" w:rsidP="003B7436">
      <w:pPr>
        <w:pStyle w:val="Author"/>
        <w:spacing w:before="100" w:beforeAutospacing="1"/>
        <w:rPr>
          <w:sz w:val="18"/>
          <w:szCs w:val="18"/>
        </w:rPr>
      </w:pPr>
      <w:r>
        <w:rPr>
          <w:sz w:val="18"/>
          <w:szCs w:val="18"/>
        </w:rPr>
        <w:t>Wenda Jiang</w:t>
      </w:r>
      <w:r w:rsidR="00AF70BB" w:rsidRPr="00F847A6">
        <w:rPr>
          <w:sz w:val="18"/>
          <w:szCs w:val="18"/>
        </w:rPr>
        <w:t xml:space="preserve"> </w:t>
      </w:r>
      <w:r w:rsidR="00AF70BB" w:rsidRPr="00F847A6">
        <w:rPr>
          <w:sz w:val="18"/>
          <w:szCs w:val="18"/>
        </w:rPr>
        <w:br/>
      </w:r>
      <w:r>
        <w:rPr>
          <w:sz w:val="18"/>
          <w:szCs w:val="18"/>
        </w:rPr>
        <w:t>McMaster University</w:t>
      </w:r>
      <w:r w:rsidR="00AF70BB" w:rsidRPr="00F847A6">
        <w:rPr>
          <w:i/>
          <w:sz w:val="18"/>
          <w:szCs w:val="18"/>
        </w:rPr>
        <w:br/>
      </w:r>
      <w:r w:rsidR="006538EC">
        <w:rPr>
          <w:sz w:val="18"/>
          <w:szCs w:val="18"/>
        </w:rPr>
        <w:t>Hamilton, Canada</w:t>
      </w:r>
      <w:r w:rsidR="00AF70BB" w:rsidRPr="00F847A6">
        <w:rPr>
          <w:sz w:val="18"/>
          <w:szCs w:val="18"/>
        </w:rPr>
        <w:br/>
      </w:r>
      <w:r w:rsidR="002B27A8">
        <w:rPr>
          <w:sz w:val="18"/>
          <w:szCs w:val="18"/>
        </w:rPr>
        <w:t xml:space="preserve">001329642 / </w:t>
      </w:r>
      <w:hyperlink r:id="rId11" w:history="1">
        <w:r w:rsidR="006F7A5A" w:rsidRPr="008201C1">
          <w:rPr>
            <w:rStyle w:val="Hyperlink"/>
            <w:sz w:val="18"/>
            <w:szCs w:val="18"/>
          </w:rPr>
          <w:t>jiangw25@mcmaster.ca</w:t>
        </w:r>
      </w:hyperlink>
    </w:p>
    <w:p w14:paraId="30E70A4E" w14:textId="77777777" w:rsidR="006F7A5A" w:rsidRDefault="006F7A5A" w:rsidP="00AF70BB">
      <w:pPr>
        <w:pStyle w:val="Author"/>
        <w:spacing w:before="100" w:beforeAutospacing="1"/>
        <w:rPr>
          <w:sz w:val="18"/>
          <w:szCs w:val="18"/>
        </w:rPr>
      </w:pPr>
    </w:p>
    <w:p w14:paraId="1CA7CA24" w14:textId="77777777" w:rsidR="00016C3E" w:rsidRDefault="00016C3E" w:rsidP="00016C3E">
      <w:pPr>
        <w:pStyle w:val="Author"/>
        <w:spacing w:before="100" w:beforeAutospacing="1"/>
        <w:rPr>
          <w:sz w:val="18"/>
          <w:szCs w:val="18"/>
        </w:rPr>
      </w:pPr>
    </w:p>
    <w:p w14:paraId="29E25A13" w14:textId="5254DCCF" w:rsidR="545DD4EA" w:rsidRDefault="004C0136" w:rsidP="00016C3E">
      <w:pPr>
        <w:pStyle w:val="Author"/>
        <w:spacing w:before="100" w:beforeAutospacing="1"/>
        <w:rPr>
          <w:sz w:val="18"/>
          <w:szCs w:val="18"/>
        </w:rPr>
      </w:pPr>
      <w:r>
        <w:rPr>
          <w:sz w:val="18"/>
          <w:szCs w:val="18"/>
        </w:rPr>
        <w:t>Ziqi Dou</w:t>
      </w:r>
      <w:r w:rsidR="00AF70BB">
        <w:br/>
      </w:r>
      <w:r>
        <w:rPr>
          <w:i/>
          <w:sz w:val="18"/>
          <w:szCs w:val="18"/>
        </w:rPr>
        <w:t>McMaster University</w:t>
      </w:r>
      <w:r>
        <w:br/>
      </w:r>
      <w:r>
        <w:rPr>
          <w:sz w:val="18"/>
          <w:szCs w:val="18"/>
        </w:rPr>
        <w:t>Hamilton, Canada</w:t>
      </w:r>
      <w:r w:rsidR="00AF70BB">
        <w:br/>
      </w:r>
      <w:r>
        <w:rPr>
          <w:sz w:val="18"/>
          <w:szCs w:val="18"/>
        </w:rPr>
        <w:t>400</w:t>
      </w:r>
      <w:r w:rsidR="00961E0A">
        <w:rPr>
          <w:sz w:val="18"/>
          <w:szCs w:val="18"/>
        </w:rPr>
        <w:t xml:space="preserve">281554 / </w:t>
      </w:r>
      <w:hyperlink r:id="rId12">
        <w:r w:rsidR="005E247A" w:rsidRPr="41573CB9">
          <w:rPr>
            <w:rStyle w:val="Hyperlink"/>
            <w:sz w:val="18"/>
            <w:szCs w:val="18"/>
          </w:rPr>
          <w:t>douz6@mcmaster.ca</w:t>
        </w:r>
      </w:hyperlink>
    </w:p>
    <w:p w14:paraId="762B8197" w14:textId="73647E24" w:rsidR="2F9F0859" w:rsidRDefault="00F77804" w:rsidP="00016C3E">
      <w:pPr>
        <w:pStyle w:val="Author"/>
        <w:spacing w:before="100" w:beforeAutospacing="1"/>
        <w:rPr>
          <w:sz w:val="18"/>
          <w:szCs w:val="18"/>
        </w:rPr>
      </w:pPr>
      <w:r>
        <w:rPr>
          <w:sz w:val="18"/>
          <w:szCs w:val="18"/>
        </w:rPr>
        <w:t>Jianshen Wang</w:t>
      </w:r>
      <w:r w:rsidR="00AF70BB">
        <w:br/>
      </w:r>
      <w:r>
        <w:rPr>
          <w:i/>
          <w:sz w:val="18"/>
          <w:szCs w:val="18"/>
        </w:rPr>
        <w:t>McMaster University</w:t>
      </w:r>
      <w:r w:rsidR="00AF70BB">
        <w:br/>
      </w:r>
      <w:r w:rsidR="00814C09">
        <w:rPr>
          <w:sz w:val="18"/>
          <w:szCs w:val="18"/>
        </w:rPr>
        <w:t>Hamilton, Canada</w:t>
      </w:r>
      <w:r w:rsidR="00AF70BB">
        <w:br/>
      </w:r>
      <w:r w:rsidR="007651B0">
        <w:rPr>
          <w:sz w:val="18"/>
          <w:szCs w:val="18"/>
        </w:rPr>
        <w:t>400421080</w:t>
      </w:r>
      <w:r w:rsidR="0045133E">
        <w:rPr>
          <w:sz w:val="18"/>
          <w:szCs w:val="18"/>
        </w:rPr>
        <w:t xml:space="preserve"> / </w:t>
      </w:r>
      <w:hyperlink r:id="rId13">
        <w:r w:rsidR="591F6C93" w:rsidRPr="2F9F0859">
          <w:rPr>
            <w:rStyle w:val="Hyperlink"/>
            <w:sz w:val="18"/>
            <w:szCs w:val="18"/>
          </w:rPr>
          <w:t>wangj700@mcmaster.ca</w:t>
        </w:r>
      </w:hyperlink>
    </w:p>
    <w:p w14:paraId="14F2116E" w14:textId="18EE5491" w:rsidR="00AF70BB" w:rsidRPr="00F847A6" w:rsidRDefault="00AF70BB" w:rsidP="139191C8">
      <w:pPr>
        <w:pStyle w:val="Author"/>
        <w:spacing w:before="100" w:beforeAutospacing="1"/>
        <w:rPr>
          <w:sz w:val="16"/>
          <w:szCs w:val="16"/>
        </w:rPr>
      </w:pPr>
      <w:r w:rsidRPr="61CC7D6A">
        <w:rPr>
          <w:sz w:val="18"/>
          <w:szCs w:val="18"/>
        </w:rPr>
        <w:t>Sai Kantamuneni</w:t>
      </w:r>
      <w:r>
        <w:br/>
      </w:r>
      <w:r w:rsidRPr="7290D5C0">
        <w:rPr>
          <w:i/>
          <w:sz w:val="18"/>
          <w:szCs w:val="18"/>
        </w:rPr>
        <w:t>McMaster University</w:t>
      </w:r>
    </w:p>
    <w:p w14:paraId="6D089DFA" w14:textId="2F745848" w:rsidR="00AF70BB" w:rsidRDefault="00AF70BB" w:rsidP="2F9F0859">
      <w:pPr>
        <w:pStyle w:val="Author"/>
        <w:spacing w:before="0"/>
        <w:rPr>
          <w:sz w:val="16"/>
          <w:szCs w:val="16"/>
        </w:rPr>
      </w:pPr>
      <w:r w:rsidRPr="2F9F0859">
        <w:rPr>
          <w:sz w:val="18"/>
          <w:szCs w:val="18"/>
        </w:rPr>
        <w:t>Hamilton, Canada</w:t>
      </w:r>
      <w:r>
        <w:br/>
      </w:r>
      <w:r w:rsidR="072CEFBC" w:rsidRPr="2F9F0859">
        <w:rPr>
          <w:sz w:val="18"/>
          <w:szCs w:val="18"/>
        </w:rPr>
        <w:t>400421674/</w:t>
      </w:r>
      <w:r w:rsidR="70B6FEDC" w:rsidRPr="2F9F0859">
        <w:rPr>
          <w:sz w:val="18"/>
          <w:szCs w:val="18"/>
        </w:rPr>
        <w:t xml:space="preserve"> </w:t>
      </w:r>
      <w:hyperlink r:id="rId14">
        <w:r w:rsidR="3E0F2171" w:rsidRPr="2F9F0859">
          <w:rPr>
            <w:rStyle w:val="Hyperlink"/>
            <w:sz w:val="18"/>
            <w:szCs w:val="18"/>
          </w:rPr>
          <w:t>kantamus@mcmaster.ca</w:t>
        </w:r>
      </w:hyperlink>
    </w:p>
    <w:p w14:paraId="36AF4E47" w14:textId="77777777" w:rsidR="00AF70BB" w:rsidRDefault="00AF70BB" w:rsidP="00AF70BB">
      <w:pPr>
        <w:sectPr w:rsidR="00AF70BB">
          <w:headerReference w:type="default" r:id="rId15"/>
          <w:footerReference w:type="default" r:id="rId16"/>
          <w:type w:val="continuous"/>
          <w:pgSz w:w="11906" w:h="16838" w:code="9"/>
          <w:pgMar w:top="450" w:right="893" w:bottom="1440" w:left="893" w:header="720" w:footer="720" w:gutter="0"/>
          <w:cols w:num="3" w:space="720"/>
          <w:docGrid w:linePitch="360"/>
        </w:sectPr>
      </w:pPr>
    </w:p>
    <w:p w14:paraId="7E5AC34B" w14:textId="3D064548" w:rsidR="00AF70BB" w:rsidRPr="005B520E" w:rsidRDefault="00AF70BB" w:rsidP="00AF70BB">
      <w:pPr>
        <w:sectPr w:rsidR="00AF70BB" w:rsidRPr="005B520E">
          <w:headerReference w:type="default" r:id="rId17"/>
          <w:footerReference w:type="default" r:id="rId18"/>
          <w:type w:val="continuous"/>
          <w:pgSz w:w="11906" w:h="16838" w:code="9"/>
          <w:pgMar w:top="450" w:right="893" w:bottom="1440" w:left="893" w:header="720" w:footer="720" w:gutter="0"/>
          <w:cols w:num="3" w:space="720"/>
          <w:docGrid w:linePitch="360"/>
        </w:sectPr>
      </w:pPr>
    </w:p>
    <w:p w14:paraId="2211F683" w14:textId="28E7C8AF" w:rsidR="00BE3EF6" w:rsidRDefault="00BE3EF6" w:rsidP="00BE3EF6">
      <w:pPr>
        <w:pStyle w:val="Abstract"/>
        <w:rPr>
          <w:i/>
          <w:iCs/>
        </w:rPr>
      </w:pPr>
      <w:bookmarkStart w:id="1" w:name="_Ref110379656"/>
      <w:r>
        <w:rPr>
          <w:i/>
          <w:iCs/>
        </w:rPr>
        <w:t>Abstract</w:t>
      </w:r>
      <w:r>
        <w:t>—</w:t>
      </w:r>
      <w:r w:rsidR="002B59DC">
        <w:t>Detecting and tracking object</w:t>
      </w:r>
      <w:r w:rsidR="008A1FC2">
        <w:t>s is a crucial part of modern deep learning</w:t>
      </w:r>
      <w:r w:rsidR="005F5883">
        <w:t xml:space="preserve"> applications. To</w:t>
      </w:r>
      <w:r w:rsidR="00D40F6B">
        <w:t xml:space="preserve"> have a general underst</w:t>
      </w:r>
      <w:r w:rsidR="00AB6488">
        <w:t>anding of such</w:t>
      </w:r>
      <w:r w:rsidR="00934374">
        <w:t xml:space="preserve"> topic, t</w:t>
      </w:r>
      <w:r w:rsidRPr="005B0344">
        <w:t xml:space="preserve">his </w:t>
      </w:r>
      <w:r w:rsidR="00011E54">
        <w:t>project compared two famous deep learning m</w:t>
      </w:r>
      <w:r w:rsidR="00A57019">
        <w:t xml:space="preserve">ethods for visual object tracking </w:t>
      </w:r>
      <w:r w:rsidR="00185E84">
        <w:t>and reached the initial conclusion of</w:t>
      </w:r>
      <w:r w:rsidR="00D1484D">
        <w:t xml:space="preserve"> SiamMask has better performance than DeepSORT on </w:t>
      </w:r>
      <w:r w:rsidR="009D498F">
        <w:t>a single object tracking dataset.</w:t>
      </w:r>
    </w:p>
    <w:p w14:paraId="2D3ED80D" w14:textId="4D621506" w:rsidR="004B66AC" w:rsidRDefault="00BE3EF6" w:rsidP="00BE3EF6">
      <w:pPr>
        <w:pStyle w:val="Keywords"/>
      </w:pPr>
      <w:r w:rsidRPr="004D72B5">
        <w:t>Keywords—</w:t>
      </w:r>
      <w:r w:rsidR="000F4737">
        <w:t>Deep Learning</w:t>
      </w:r>
      <w:r>
        <w:t>,</w:t>
      </w:r>
      <w:r w:rsidRPr="004D72B5">
        <w:t xml:space="preserve"> </w:t>
      </w:r>
      <w:r w:rsidR="002A0CDA">
        <w:t>YOLO</w:t>
      </w:r>
      <w:r>
        <w:t>,</w:t>
      </w:r>
      <w:r w:rsidRPr="004D72B5">
        <w:t xml:space="preserve"> </w:t>
      </w:r>
      <w:r w:rsidR="002A0CDA">
        <w:t>DeepSORT</w:t>
      </w:r>
      <w:r>
        <w:t>,</w:t>
      </w:r>
      <w:r w:rsidRPr="004D72B5">
        <w:t xml:space="preserve"> </w:t>
      </w:r>
      <w:r w:rsidR="002A0CDA">
        <w:t>SiamMask</w:t>
      </w:r>
      <w:r>
        <w:t>,</w:t>
      </w:r>
      <w:r w:rsidRPr="004D72B5">
        <w:t xml:space="preserve"> </w:t>
      </w:r>
      <w:r w:rsidR="002A0CDA" w:rsidRPr="002A0CDA">
        <w:t>Visual Object Tracking</w:t>
      </w:r>
      <w:r w:rsidR="002A0CDA">
        <w:t xml:space="preserve">, </w:t>
      </w:r>
      <w:r w:rsidR="002A0CDA" w:rsidRPr="004D72B5">
        <w:t>Visual</w:t>
      </w:r>
      <w:r w:rsidR="002A0CDA" w:rsidRPr="002A0CDA">
        <w:t xml:space="preserve"> Tracking Benchmark  </w:t>
      </w:r>
    </w:p>
    <w:p w14:paraId="7AD3A1A2" w14:textId="45782561" w:rsidR="00AF70BB" w:rsidRPr="00D632BE" w:rsidRDefault="002B27A8" w:rsidP="00AF70BB">
      <w:pPr>
        <w:pStyle w:val="Heading1"/>
      </w:pPr>
      <w:r>
        <w:t>INTRODUCTION</w:t>
      </w:r>
      <w:bookmarkEnd w:id="1"/>
    </w:p>
    <w:p w14:paraId="23ECBD63" w14:textId="71993E45" w:rsidR="00AF70BB" w:rsidRPr="008C173F" w:rsidRDefault="00A36259" w:rsidP="00AF70BB">
      <w:pPr>
        <w:pStyle w:val="BodyText"/>
        <w:rPr>
          <w:lang w:val="en-US"/>
        </w:rPr>
      </w:pPr>
      <w:r w:rsidRPr="00A36259">
        <w:t>We have long since entered a phase where autonomous cars have become a regular occurrence on the road and companies like Tesla have mastered the auto-pilot feature in cars. To make sure the vehicle drives perfectly, one of its most important features should be Visual Object Tracking. And with the advancement of deep learning techniques in recent years, they have become the undeniable mainstream for object detection and tracking</w:t>
      </w:r>
      <w:r w:rsidR="0051726A">
        <w:rPr>
          <w:lang w:val="en-US"/>
        </w:rPr>
        <w:t>. T</w:t>
      </w:r>
      <w:r>
        <w:rPr>
          <w:lang w:val="en-US"/>
        </w:rPr>
        <w:t xml:space="preserve">here </w:t>
      </w:r>
      <w:r w:rsidRPr="00A36259">
        <w:t>are many different approaches available.</w:t>
      </w:r>
      <w:r w:rsidR="008C173F">
        <w:rPr>
          <w:lang w:val="en-US"/>
        </w:rPr>
        <w:t xml:space="preserve"> </w:t>
      </w:r>
      <w:r w:rsidR="008C173F" w:rsidRPr="008C173F">
        <w:rPr>
          <w:lang w:val="en-US"/>
        </w:rPr>
        <w:t>This project compares the performance of two of the popular deep learning approaches, DeepSORT and SiamMask, on the topic of visual object tracking specifically for cars.</w:t>
      </w:r>
    </w:p>
    <w:p w14:paraId="0D75C157" w14:textId="6216CEB5" w:rsidR="00AF70BB" w:rsidRDefault="008045CC" w:rsidP="002E1A28">
      <w:pPr>
        <w:pStyle w:val="Heading1"/>
      </w:pPr>
      <w:r>
        <w:t>RELATED WORK</w:t>
      </w:r>
    </w:p>
    <w:p w14:paraId="0DA450A4" w14:textId="45EED5C0" w:rsidR="00A208CF" w:rsidRDefault="006C3A0C" w:rsidP="00790A1B">
      <w:pPr>
        <w:pStyle w:val="BodyText"/>
        <w:rPr>
          <w:lang w:val="en-US"/>
        </w:rPr>
      </w:pPr>
      <w:r>
        <w:rPr>
          <w:lang w:val="en-US"/>
        </w:rPr>
        <w:t xml:space="preserve">YOLO was </w:t>
      </w:r>
      <w:r w:rsidR="00CD7023">
        <w:rPr>
          <w:lang w:val="en-US"/>
        </w:rPr>
        <w:t xml:space="preserve">first introduced to the public by </w:t>
      </w:r>
      <w:r w:rsidR="00CD7023" w:rsidRPr="00CD7023">
        <w:rPr>
          <w:lang w:val="en-US"/>
        </w:rPr>
        <w:t xml:space="preserve">Joseph Redmon </w:t>
      </w:r>
      <w:r w:rsidR="00CD7023">
        <w:rPr>
          <w:lang w:val="en-US"/>
        </w:rPr>
        <w:t>and</w:t>
      </w:r>
      <w:r w:rsidR="00291E7E">
        <w:rPr>
          <w:lang w:val="en-US"/>
        </w:rPr>
        <w:t xml:space="preserve"> </w:t>
      </w:r>
      <w:r w:rsidR="00AD7FA8">
        <w:rPr>
          <w:lang w:val="en-US"/>
        </w:rPr>
        <w:t>his team back in 2016</w:t>
      </w:r>
      <w:r w:rsidR="00A504D9">
        <w:rPr>
          <w:lang w:val="en-US"/>
        </w:rPr>
        <w:t xml:space="preserve"> as</w:t>
      </w:r>
      <w:r w:rsidR="009F60DE">
        <w:rPr>
          <w:lang w:val="en-US"/>
        </w:rPr>
        <w:t xml:space="preserve"> </w:t>
      </w:r>
      <w:r w:rsidR="00804629">
        <w:rPr>
          <w:lang w:val="en-US"/>
        </w:rPr>
        <w:t>an</w:t>
      </w:r>
      <w:r w:rsidR="009F60DE">
        <w:rPr>
          <w:lang w:val="en-US"/>
        </w:rPr>
        <w:t xml:space="preserve"> </w:t>
      </w:r>
      <w:r w:rsidR="001163F3">
        <w:rPr>
          <w:lang w:val="en-US"/>
        </w:rPr>
        <w:t>object detector that is</w:t>
      </w:r>
      <w:r w:rsidR="001F2077">
        <w:rPr>
          <w:lang w:val="en-US"/>
        </w:rPr>
        <w:t xml:space="preserve"> both fast and</w:t>
      </w:r>
      <w:r w:rsidR="00A10B15">
        <w:rPr>
          <w:lang w:val="en-US"/>
        </w:rPr>
        <w:t xml:space="preserve"> </w:t>
      </w:r>
      <w:r w:rsidR="00761B99">
        <w:rPr>
          <w:lang w:val="en-US"/>
        </w:rPr>
        <w:t>reliable</w:t>
      </w:r>
      <w:r w:rsidR="00D0318E">
        <w:rPr>
          <w:lang w:val="en-US"/>
        </w:rPr>
        <w:t xml:space="preserve"> </w:t>
      </w:r>
      <w:r w:rsidR="002B3DE8">
        <w:rPr>
          <w:lang w:val="en-US"/>
        </w:rPr>
        <w:fldChar w:fldCharType="begin"/>
      </w:r>
      <w:r w:rsidR="002B3DE8">
        <w:rPr>
          <w:lang w:val="en-US"/>
        </w:rPr>
        <w:instrText xml:space="preserve"> REF _Ref110394191 \r \h </w:instrText>
      </w:r>
      <w:r w:rsidR="002B3DE8">
        <w:rPr>
          <w:lang w:val="en-US"/>
        </w:rPr>
      </w:r>
      <w:r w:rsidR="002B3DE8">
        <w:rPr>
          <w:lang w:val="en-US"/>
        </w:rPr>
        <w:fldChar w:fldCharType="separate"/>
      </w:r>
      <w:r w:rsidR="002B3DE8">
        <w:rPr>
          <w:lang w:val="en-US"/>
        </w:rPr>
        <w:t>[1]</w:t>
      </w:r>
      <w:r w:rsidR="002B3DE8">
        <w:rPr>
          <w:lang w:val="en-US"/>
        </w:rPr>
        <w:fldChar w:fldCharType="end"/>
      </w:r>
      <w:r w:rsidR="00761B99">
        <w:rPr>
          <w:lang w:val="en-US"/>
        </w:rPr>
        <w:t xml:space="preserve">. </w:t>
      </w:r>
      <w:r w:rsidR="00804629">
        <w:rPr>
          <w:lang w:val="en-US"/>
        </w:rPr>
        <w:t>I</w:t>
      </w:r>
      <w:r w:rsidR="00501A99">
        <w:rPr>
          <w:lang w:val="en-US" w:eastAsia="zh-CN"/>
        </w:rPr>
        <w:t xml:space="preserve">ts revolutionary design </w:t>
      </w:r>
      <w:r w:rsidR="0009155C">
        <w:rPr>
          <w:lang w:val="en-US" w:eastAsia="zh-CN"/>
        </w:rPr>
        <w:t xml:space="preserve">utilizes </w:t>
      </w:r>
      <w:r w:rsidR="009D4FB6" w:rsidRPr="009D4FB6">
        <w:rPr>
          <w:lang w:val="en-US" w:eastAsia="zh-CN"/>
        </w:rPr>
        <w:t xml:space="preserve">Convolutional </w:t>
      </w:r>
      <w:r w:rsidR="009D4FB6">
        <w:rPr>
          <w:lang w:val="en-US" w:eastAsia="zh-CN"/>
        </w:rPr>
        <w:t>N</w:t>
      </w:r>
      <w:r w:rsidR="009D4FB6" w:rsidRPr="009D4FB6">
        <w:rPr>
          <w:lang w:val="en-US" w:eastAsia="zh-CN"/>
        </w:rPr>
        <w:t xml:space="preserve">eural </w:t>
      </w:r>
      <w:r w:rsidR="009D4FB6">
        <w:rPr>
          <w:lang w:val="en-US" w:eastAsia="zh-CN"/>
        </w:rPr>
        <w:t>N</w:t>
      </w:r>
      <w:r w:rsidR="009D4FB6" w:rsidRPr="009D4FB6">
        <w:rPr>
          <w:lang w:val="en-US" w:eastAsia="zh-CN"/>
        </w:rPr>
        <w:t>etwork</w:t>
      </w:r>
      <w:r w:rsidR="009D4FB6">
        <w:rPr>
          <w:lang w:val="en-US" w:eastAsia="zh-CN"/>
        </w:rPr>
        <w:t>s</w:t>
      </w:r>
      <w:r w:rsidR="008F00BC">
        <w:rPr>
          <w:lang w:val="en-US" w:eastAsia="zh-CN"/>
        </w:rPr>
        <w:t xml:space="preserve"> but</w:t>
      </w:r>
      <w:r w:rsidR="00F37DC2">
        <w:rPr>
          <w:lang w:val="en-US" w:eastAsia="zh-CN"/>
        </w:rPr>
        <w:t xml:space="preserve"> </w:t>
      </w:r>
      <w:r w:rsidR="00F37DC2" w:rsidRPr="00F37DC2">
        <w:rPr>
          <w:lang w:val="en-US" w:eastAsia="zh-CN"/>
        </w:rPr>
        <w:t xml:space="preserve">predicts bounding boxes and </w:t>
      </w:r>
      <w:r w:rsidR="00366316">
        <w:rPr>
          <w:lang w:val="en-US" w:eastAsia="zh-CN"/>
        </w:rPr>
        <w:t>confidence level</w:t>
      </w:r>
      <w:r w:rsidR="00F37DC2" w:rsidRPr="00F37DC2">
        <w:rPr>
          <w:lang w:val="en-US" w:eastAsia="zh-CN"/>
        </w:rPr>
        <w:t xml:space="preserve"> directly from</w:t>
      </w:r>
      <w:r w:rsidR="00F37DC2">
        <w:rPr>
          <w:lang w:val="en-US" w:eastAsia="zh-CN"/>
        </w:rPr>
        <w:t xml:space="preserve"> </w:t>
      </w:r>
      <w:r w:rsidR="00F37DC2" w:rsidRPr="00F37DC2">
        <w:rPr>
          <w:lang w:val="en-US" w:eastAsia="zh-CN"/>
        </w:rPr>
        <w:t>full images in one evaluation</w:t>
      </w:r>
      <w:r w:rsidR="00366316">
        <w:rPr>
          <w:lang w:val="en-US" w:eastAsia="zh-CN"/>
        </w:rPr>
        <w:t>.</w:t>
      </w:r>
      <w:r w:rsidR="00F37DC2">
        <w:rPr>
          <w:lang w:val="en-US" w:eastAsia="zh-CN"/>
        </w:rPr>
        <w:t xml:space="preserve"> </w:t>
      </w:r>
      <w:r w:rsidR="00761B99">
        <w:rPr>
          <w:lang w:val="en-US"/>
        </w:rPr>
        <w:t xml:space="preserve">Over the years, </w:t>
      </w:r>
      <w:r w:rsidR="00301316">
        <w:rPr>
          <w:lang w:val="en-US"/>
        </w:rPr>
        <w:t xml:space="preserve">it has </w:t>
      </w:r>
      <w:r w:rsidR="00DA4591">
        <w:rPr>
          <w:lang w:val="en-US"/>
        </w:rPr>
        <w:t>evolved into many</w:t>
      </w:r>
      <w:r w:rsidR="002719AF">
        <w:rPr>
          <w:lang w:val="en-US"/>
        </w:rPr>
        <w:t xml:space="preserve"> different versions</w:t>
      </w:r>
      <w:r w:rsidR="00F51033">
        <w:rPr>
          <w:lang w:val="en-US"/>
        </w:rPr>
        <w:t>, and has bee</w:t>
      </w:r>
      <w:r w:rsidR="004D0DC4">
        <w:rPr>
          <w:lang w:val="en-US"/>
        </w:rPr>
        <w:t xml:space="preserve">n widely used in multiple </w:t>
      </w:r>
      <w:r w:rsidR="007B6300">
        <w:rPr>
          <w:lang w:val="en-US"/>
        </w:rPr>
        <w:t>research fields</w:t>
      </w:r>
      <w:r w:rsidR="00A504D9">
        <w:rPr>
          <w:lang w:val="en-US"/>
        </w:rPr>
        <w:t xml:space="preserve"> because of its speed and </w:t>
      </w:r>
      <w:r w:rsidR="00771F7A">
        <w:rPr>
          <w:lang w:val="en-US"/>
        </w:rPr>
        <w:t>great</w:t>
      </w:r>
      <w:r w:rsidR="00A504D9">
        <w:rPr>
          <w:lang w:val="en-US"/>
        </w:rPr>
        <w:t xml:space="preserve"> performance</w:t>
      </w:r>
      <w:r w:rsidR="007B6300">
        <w:rPr>
          <w:lang w:val="en-US"/>
        </w:rPr>
        <w:t>.</w:t>
      </w:r>
      <w:r w:rsidR="00790A1B">
        <w:rPr>
          <w:lang w:val="en-US"/>
        </w:rPr>
        <w:t xml:space="preserve"> </w:t>
      </w:r>
      <w:r w:rsidR="001404B6">
        <w:rPr>
          <w:lang w:val="en-US"/>
        </w:rPr>
        <w:t>DeepSORT</w:t>
      </w:r>
      <w:r w:rsidR="00924E5B">
        <w:rPr>
          <w:lang w:val="en-US"/>
        </w:rPr>
        <w:t xml:space="preserve"> has been used frequently with</w:t>
      </w:r>
      <w:r w:rsidR="00D2159E">
        <w:rPr>
          <w:lang w:val="en-US"/>
        </w:rPr>
        <w:t xml:space="preserve"> YOLO.</w:t>
      </w:r>
      <w:r w:rsidR="00D2159E" w:rsidRPr="40AB5CD8">
        <w:rPr>
          <w:lang w:val="en-US"/>
        </w:rPr>
        <w:t xml:space="preserve"> </w:t>
      </w:r>
      <w:r w:rsidR="00790A1B">
        <w:rPr>
          <w:lang w:val="en-US"/>
        </w:rPr>
        <w:t xml:space="preserve">In </w:t>
      </w:r>
      <w:r w:rsidR="002B3DE8">
        <w:rPr>
          <w:lang w:val="en-US"/>
        </w:rPr>
        <w:fldChar w:fldCharType="begin"/>
      </w:r>
      <w:r w:rsidR="002B3DE8">
        <w:rPr>
          <w:lang w:val="en-US"/>
        </w:rPr>
        <w:instrText xml:space="preserve"> REF _Ref110394233 \r \h </w:instrText>
      </w:r>
      <w:r w:rsidR="002B3DE8">
        <w:rPr>
          <w:lang w:val="en-US"/>
        </w:rPr>
      </w:r>
      <w:r w:rsidR="002B3DE8">
        <w:rPr>
          <w:lang w:val="en-US"/>
        </w:rPr>
        <w:fldChar w:fldCharType="separate"/>
      </w:r>
      <w:r w:rsidR="002B3DE8">
        <w:rPr>
          <w:lang w:val="en-US"/>
        </w:rPr>
        <w:t>[2]</w:t>
      </w:r>
      <w:r w:rsidR="002B3DE8">
        <w:rPr>
          <w:lang w:val="en-US"/>
        </w:rPr>
        <w:fldChar w:fldCharType="end"/>
      </w:r>
      <w:r w:rsidR="00CE3F48">
        <w:rPr>
          <w:lang w:val="en-US"/>
        </w:rPr>
        <w:t>,</w:t>
      </w:r>
      <w:r w:rsidR="00A208CF">
        <w:rPr>
          <w:lang w:val="en-US"/>
        </w:rPr>
        <w:t xml:space="preserve"> a DeepSORT model with YOLOv4 detector</w:t>
      </w:r>
      <w:r w:rsidR="00F65DA4">
        <w:rPr>
          <w:lang w:val="en-US"/>
        </w:rPr>
        <w:t xml:space="preserve"> can accurately detect the pears on </w:t>
      </w:r>
      <w:r w:rsidR="00B204CE">
        <w:rPr>
          <w:lang w:val="en-US"/>
        </w:rPr>
        <w:t>a tree and continue to track them.</w:t>
      </w:r>
      <w:r w:rsidR="00CE3F48">
        <w:rPr>
          <w:lang w:val="en-US"/>
        </w:rPr>
        <w:t xml:space="preserve"> </w:t>
      </w:r>
      <w:r w:rsidR="008B52AD">
        <w:rPr>
          <w:lang w:val="en-US"/>
        </w:rPr>
        <w:t>In</w:t>
      </w:r>
      <w:r w:rsidR="002B3DE8">
        <w:rPr>
          <w:lang w:val="en-US"/>
        </w:rPr>
        <w:t xml:space="preserve"> </w:t>
      </w:r>
      <w:r w:rsidR="002B3DE8">
        <w:rPr>
          <w:lang w:val="en-US"/>
        </w:rPr>
        <w:fldChar w:fldCharType="begin"/>
      </w:r>
      <w:r w:rsidR="002B3DE8">
        <w:rPr>
          <w:lang w:val="en-US"/>
        </w:rPr>
        <w:instrText xml:space="preserve"> REF _Ref110394246 \r \h </w:instrText>
      </w:r>
      <w:r w:rsidR="002B3DE8">
        <w:rPr>
          <w:lang w:val="en-US"/>
        </w:rPr>
      </w:r>
      <w:r w:rsidR="002B3DE8">
        <w:rPr>
          <w:lang w:val="en-US"/>
        </w:rPr>
        <w:fldChar w:fldCharType="separate"/>
      </w:r>
      <w:r w:rsidR="002B3DE8">
        <w:rPr>
          <w:lang w:val="en-US"/>
        </w:rPr>
        <w:t>[3]</w:t>
      </w:r>
      <w:r w:rsidR="002B3DE8">
        <w:rPr>
          <w:lang w:val="en-US"/>
        </w:rPr>
        <w:fldChar w:fldCharType="end"/>
      </w:r>
      <w:r w:rsidR="008B52AD">
        <w:rPr>
          <w:lang w:val="en-US"/>
        </w:rPr>
        <w:t xml:space="preserve">, the technique of </w:t>
      </w:r>
      <w:r w:rsidR="00AC71D1">
        <w:rPr>
          <w:lang w:val="en-US"/>
        </w:rPr>
        <w:t xml:space="preserve">using YOLOv4 and DeepSORT is proven to be capable of </w:t>
      </w:r>
      <w:r w:rsidR="008B498B">
        <w:rPr>
          <w:lang w:val="en-US"/>
        </w:rPr>
        <w:t xml:space="preserve">tracking fast moving objects in sports such as </w:t>
      </w:r>
      <w:r w:rsidR="009C14C4">
        <w:rPr>
          <w:lang w:val="en-US"/>
        </w:rPr>
        <w:t xml:space="preserve">footballs or athletes. </w:t>
      </w:r>
    </w:p>
    <w:p w14:paraId="09378A9F" w14:textId="6B3A359D" w:rsidR="5FA4AD01" w:rsidRPr="00DF22D1" w:rsidRDefault="00D2159E" w:rsidP="00DF22D1">
      <w:pPr>
        <w:pStyle w:val="BodyText"/>
        <w:rPr>
          <w:lang w:val="en-US" w:eastAsia="zh-CN"/>
        </w:rPr>
      </w:pPr>
      <w:r w:rsidRPr="40AB5CD8">
        <w:rPr>
          <w:lang w:val="en-US"/>
        </w:rPr>
        <w:t xml:space="preserve">On the other hand, </w:t>
      </w:r>
      <w:r w:rsidR="00A7110E">
        <w:rPr>
          <w:lang w:val="en-US"/>
        </w:rPr>
        <w:t>SiamMask</w:t>
      </w:r>
      <w:r w:rsidR="00A7110E" w:rsidRPr="06CDED36">
        <w:rPr>
          <w:lang w:val="en-US"/>
        </w:rPr>
        <w:t xml:space="preserve"> was </w:t>
      </w:r>
      <w:r w:rsidR="00A7110E" w:rsidRPr="5A025711">
        <w:rPr>
          <w:lang w:val="en-US"/>
        </w:rPr>
        <w:t>proposed in 2019</w:t>
      </w:r>
      <w:r w:rsidR="00A7110E" w:rsidRPr="2A9095ED">
        <w:rPr>
          <w:lang w:val="en-US"/>
        </w:rPr>
        <w:t xml:space="preserve">, which is </w:t>
      </w:r>
      <w:r w:rsidR="0E8BE8D0" w:rsidRPr="0ACAF1A8">
        <w:rPr>
          <w:lang w:val="en-US"/>
        </w:rPr>
        <w:t>a framework to perform both visual object tracking and video object segmentation</w:t>
      </w:r>
      <w:r w:rsidR="5FCFB14A" w:rsidRPr="5FCFB14A">
        <w:rPr>
          <w:lang w:val="en-US"/>
        </w:rPr>
        <w:t>.</w:t>
      </w:r>
      <w:r w:rsidR="00300980">
        <w:rPr>
          <w:lang w:val="en-US"/>
        </w:rPr>
        <w:t xml:space="preserve"> As stated in</w:t>
      </w:r>
      <w:r w:rsidR="00021E6F">
        <w:rPr>
          <w:lang w:val="en-US"/>
        </w:rPr>
        <w:t xml:space="preserve"> </w:t>
      </w:r>
      <w:r w:rsidR="002B3DE8">
        <w:rPr>
          <w:lang w:val="en-US"/>
        </w:rPr>
        <w:fldChar w:fldCharType="begin"/>
      </w:r>
      <w:r w:rsidR="002B3DE8">
        <w:rPr>
          <w:lang w:val="en-US"/>
        </w:rPr>
        <w:instrText xml:space="preserve"> REF _Ref110394271 \r \h </w:instrText>
      </w:r>
      <w:r w:rsidR="002B3DE8">
        <w:rPr>
          <w:lang w:val="en-US"/>
        </w:rPr>
      </w:r>
      <w:r w:rsidR="002B3DE8">
        <w:rPr>
          <w:lang w:val="en-US"/>
        </w:rPr>
        <w:fldChar w:fldCharType="separate"/>
      </w:r>
      <w:r w:rsidR="002B3DE8">
        <w:rPr>
          <w:lang w:val="en-US"/>
        </w:rPr>
        <w:t>[4]</w:t>
      </w:r>
      <w:r w:rsidR="002B3DE8">
        <w:rPr>
          <w:lang w:val="en-US"/>
        </w:rPr>
        <w:fldChar w:fldCharType="end"/>
      </w:r>
      <w:r w:rsidR="002B3DE8">
        <w:rPr>
          <w:lang w:val="en-US"/>
        </w:rPr>
        <w:t xml:space="preserve"> and </w:t>
      </w:r>
      <w:r w:rsidR="002B3DE8">
        <w:rPr>
          <w:lang w:val="en-US"/>
        </w:rPr>
        <w:fldChar w:fldCharType="begin"/>
      </w:r>
      <w:r w:rsidR="002B3DE8">
        <w:rPr>
          <w:lang w:val="en-US"/>
        </w:rPr>
        <w:instrText xml:space="preserve"> REF _Ref110394281 \r \h </w:instrText>
      </w:r>
      <w:r w:rsidR="002B3DE8">
        <w:rPr>
          <w:lang w:val="en-US"/>
        </w:rPr>
      </w:r>
      <w:r w:rsidR="002B3DE8">
        <w:rPr>
          <w:lang w:val="en-US"/>
        </w:rPr>
        <w:fldChar w:fldCharType="separate"/>
      </w:r>
      <w:r w:rsidR="002B3DE8">
        <w:rPr>
          <w:lang w:val="en-US"/>
        </w:rPr>
        <w:t>[5]</w:t>
      </w:r>
      <w:r w:rsidR="002B3DE8">
        <w:rPr>
          <w:lang w:val="en-US"/>
        </w:rPr>
        <w:fldChar w:fldCharType="end"/>
      </w:r>
      <w:r w:rsidR="00021E6F">
        <w:rPr>
          <w:lang w:val="en-US"/>
        </w:rPr>
        <w:t>, it is also fast and well-performing</w:t>
      </w:r>
      <w:r w:rsidR="0058438C">
        <w:rPr>
          <w:lang w:val="en-US"/>
        </w:rPr>
        <w:t xml:space="preserve"> on a high standard</w:t>
      </w:r>
      <w:r w:rsidR="00FC06AF">
        <w:rPr>
          <w:lang w:val="en-US"/>
        </w:rPr>
        <w:t xml:space="preserve">, especially </w:t>
      </w:r>
      <w:r w:rsidR="00A627FB">
        <w:rPr>
          <w:lang w:val="en-US"/>
        </w:rPr>
        <w:t>having the potential of</w:t>
      </w:r>
      <w:r w:rsidR="00FC06AF">
        <w:rPr>
          <w:lang w:val="en-US"/>
        </w:rPr>
        <w:t xml:space="preserve"> handling</w:t>
      </w:r>
      <w:r w:rsidR="00FF3111">
        <w:rPr>
          <w:lang w:val="en-US"/>
        </w:rPr>
        <w:t xml:space="preserve"> moving objects that can have</w:t>
      </w:r>
      <w:r w:rsidR="008D3EE8">
        <w:rPr>
          <w:lang w:val="en-US"/>
        </w:rPr>
        <w:t xml:space="preserve"> irregular bounding boxes</w:t>
      </w:r>
      <w:r w:rsidR="00021E6F">
        <w:rPr>
          <w:lang w:val="en-US"/>
        </w:rPr>
        <w:t xml:space="preserve">. </w:t>
      </w:r>
      <w:r w:rsidR="008D3EE8">
        <w:rPr>
          <w:lang w:val="en-US"/>
        </w:rPr>
        <w:t xml:space="preserve">However, </w:t>
      </w:r>
      <w:r w:rsidR="0058438C">
        <w:rPr>
          <w:lang w:val="en-US"/>
        </w:rPr>
        <w:t xml:space="preserve">the fact that it can only track one </w:t>
      </w:r>
      <w:r w:rsidR="00F963B2">
        <w:rPr>
          <w:lang w:val="en-US"/>
        </w:rPr>
        <w:t xml:space="preserve">object </w:t>
      </w:r>
      <w:r w:rsidR="005054C5">
        <w:rPr>
          <w:lang w:val="en-US"/>
        </w:rPr>
        <w:t>limits</w:t>
      </w:r>
      <w:r w:rsidR="00F963B2">
        <w:rPr>
          <w:lang w:val="en-US"/>
        </w:rPr>
        <w:t xml:space="preserve"> its </w:t>
      </w:r>
      <w:r w:rsidR="00DF22D1">
        <w:rPr>
          <w:lang w:val="en-US"/>
        </w:rPr>
        <w:t>usability.</w:t>
      </w:r>
    </w:p>
    <w:p w14:paraId="571945AE" w14:textId="6A73949B" w:rsidR="00AF70BB" w:rsidRDefault="00907BA1" w:rsidP="00AF70BB">
      <w:pPr>
        <w:pStyle w:val="Heading1"/>
      </w:pPr>
      <w:r>
        <w:t>METHODOLOGY</w:t>
      </w:r>
    </w:p>
    <w:p w14:paraId="414ED2EE" w14:textId="749EC2B2" w:rsidR="00B33183" w:rsidRDefault="00304C89" w:rsidP="00E93BD3">
      <w:pPr>
        <w:pStyle w:val="BodyText"/>
        <w:ind w:firstLine="284"/>
        <w:rPr>
          <w:lang w:val="en-US"/>
        </w:rPr>
      </w:pPr>
      <w:r>
        <w:rPr>
          <w:lang w:val="en-US"/>
        </w:rPr>
        <w:t xml:space="preserve">The goal of the algorithm is to track the same object on the image input from the given dataset. In our case, we used the </w:t>
      </w:r>
      <w:r w:rsidR="00923EFF">
        <w:rPr>
          <w:lang w:val="en-US"/>
        </w:rPr>
        <w:t>BlurCar2 dataset, and the training and validation is done based on that dataset.</w:t>
      </w:r>
    </w:p>
    <w:p w14:paraId="511DC6E2" w14:textId="0238BD7F" w:rsidR="00923EFF" w:rsidRDefault="00923EFF" w:rsidP="00E93BD3">
      <w:pPr>
        <w:pStyle w:val="BodyText"/>
        <w:ind w:firstLine="284"/>
        <w:rPr>
          <w:lang w:val="en-US"/>
        </w:rPr>
      </w:pPr>
      <w:r>
        <w:rPr>
          <w:lang w:val="en-US"/>
        </w:rPr>
        <w:tab/>
        <w:t xml:space="preserve">The </w:t>
      </w:r>
      <w:r w:rsidR="009B2112">
        <w:rPr>
          <w:lang w:val="en-US"/>
        </w:rPr>
        <w:t xml:space="preserve">algorithms that we are looking for are </w:t>
      </w:r>
      <w:r w:rsidR="00F23DB5">
        <w:rPr>
          <w:lang w:val="en-US"/>
        </w:rPr>
        <w:t xml:space="preserve">mostly for object tracking purposes, although some of the </w:t>
      </w:r>
      <w:r w:rsidR="00B61B17">
        <w:rPr>
          <w:lang w:val="en-US"/>
        </w:rPr>
        <w:t xml:space="preserve">algorithms consist of the functions of object detection. </w:t>
      </w:r>
      <w:r w:rsidR="00D95FEA">
        <w:rPr>
          <w:lang w:val="en-US"/>
        </w:rPr>
        <w:t xml:space="preserve">Object tracking algorithm can detect and </w:t>
      </w:r>
      <w:r w:rsidR="00CD0F68">
        <w:rPr>
          <w:lang w:val="en-US"/>
        </w:rPr>
        <w:t>track</w:t>
      </w:r>
      <w:r w:rsidR="00D95FEA">
        <w:rPr>
          <w:lang w:val="en-US"/>
        </w:rPr>
        <w:t xml:space="preserve"> the same object on t</w:t>
      </w:r>
      <w:r w:rsidR="008544FF">
        <w:rPr>
          <w:lang w:val="en-US"/>
        </w:rPr>
        <w:t>he image input, whereas object detection can only detect</w:t>
      </w:r>
      <w:r w:rsidR="00F076C7">
        <w:rPr>
          <w:lang w:val="en-US"/>
        </w:rPr>
        <w:t xml:space="preserve"> and track</w:t>
      </w:r>
      <w:r w:rsidR="008544FF">
        <w:rPr>
          <w:lang w:val="en-US"/>
        </w:rPr>
        <w:t xml:space="preserve"> the object </w:t>
      </w:r>
      <w:r w:rsidR="00F076C7">
        <w:rPr>
          <w:lang w:val="en-US"/>
        </w:rPr>
        <w:t xml:space="preserve">type without </w:t>
      </w:r>
      <w:r w:rsidR="00C825D6">
        <w:rPr>
          <w:lang w:val="en-US"/>
        </w:rPr>
        <w:t>identifying the object</w:t>
      </w:r>
      <w:r w:rsidR="007929CD">
        <w:rPr>
          <w:lang w:val="en-US"/>
        </w:rPr>
        <w:t>.</w:t>
      </w:r>
    </w:p>
    <w:p w14:paraId="1B8C14CC" w14:textId="579DCD1F" w:rsidR="00AF70BB" w:rsidRDefault="005E05D9" w:rsidP="00AF70BB">
      <w:pPr>
        <w:pStyle w:val="Heading2"/>
      </w:pPr>
      <w:r>
        <w:t xml:space="preserve">Selection of </w:t>
      </w:r>
      <w:r w:rsidR="00BD0297">
        <w:t>datasets</w:t>
      </w:r>
    </w:p>
    <w:p w14:paraId="2C36F36B" w14:textId="4143AB78" w:rsidR="00BD0297" w:rsidRPr="00BD0297" w:rsidRDefault="00BD0297" w:rsidP="00AF70BB">
      <w:pPr>
        <w:pStyle w:val="BodyText"/>
        <w:rPr>
          <w:lang w:val="en-US"/>
        </w:rPr>
      </w:pPr>
      <w:r>
        <w:rPr>
          <w:lang w:val="en-US"/>
        </w:rPr>
        <w:t xml:space="preserve">In this </w:t>
      </w:r>
      <w:r w:rsidR="00263A09">
        <w:rPr>
          <w:lang w:val="en-US"/>
        </w:rPr>
        <w:t xml:space="preserve">experiment, we used a part of the car dataset from the </w:t>
      </w:r>
      <w:r w:rsidR="000E3322">
        <w:rPr>
          <w:lang w:val="en-US"/>
        </w:rPr>
        <w:t>Visual Tracking Benchmark</w:t>
      </w:r>
      <w:r w:rsidR="001049A1">
        <w:rPr>
          <w:lang w:val="en-US"/>
        </w:rPr>
        <w:t xml:space="preserve"> </w:t>
      </w:r>
      <w:r w:rsidR="00F90113">
        <w:rPr>
          <w:lang w:val="en-US"/>
        </w:rPr>
        <w:fldChar w:fldCharType="begin"/>
      </w:r>
      <w:r w:rsidR="00F90113">
        <w:rPr>
          <w:lang w:val="en-US"/>
        </w:rPr>
        <w:instrText xml:space="preserve"> REF _Ref110394546 \r \h </w:instrText>
      </w:r>
      <w:r w:rsidR="00F90113">
        <w:rPr>
          <w:lang w:val="en-US"/>
        </w:rPr>
      </w:r>
      <w:r w:rsidR="00F90113">
        <w:rPr>
          <w:lang w:val="en-US"/>
        </w:rPr>
        <w:fldChar w:fldCharType="separate"/>
      </w:r>
      <w:r w:rsidR="00F90113">
        <w:rPr>
          <w:lang w:val="en-US"/>
        </w:rPr>
        <w:t>[6]</w:t>
      </w:r>
      <w:r w:rsidR="00F90113">
        <w:rPr>
          <w:lang w:val="en-US"/>
        </w:rPr>
        <w:fldChar w:fldCharType="end"/>
      </w:r>
      <w:r w:rsidR="00D0107A">
        <w:rPr>
          <w:lang w:val="en-US"/>
        </w:rPr>
        <w:t xml:space="preserve">. </w:t>
      </w:r>
      <w:r w:rsidR="000D7C96">
        <w:rPr>
          <w:lang w:val="en-US"/>
        </w:rPr>
        <w:t>The VTB dataset</w:t>
      </w:r>
      <w:r w:rsidR="00C13E42">
        <w:rPr>
          <w:lang w:val="en-US"/>
        </w:rPr>
        <w:t>s</w:t>
      </w:r>
      <w:r w:rsidR="000D7C96">
        <w:rPr>
          <w:lang w:val="en-US"/>
        </w:rPr>
        <w:t xml:space="preserve"> consist </w:t>
      </w:r>
      <w:r w:rsidR="000D7C96" w:rsidRPr="0F63D033">
        <w:rPr>
          <w:lang w:val="en-US"/>
        </w:rPr>
        <w:t xml:space="preserve">of </w:t>
      </w:r>
      <w:r w:rsidR="008D7724">
        <w:rPr>
          <w:lang w:val="en-US"/>
        </w:rPr>
        <w:t>around 100 sequences of video image</w:t>
      </w:r>
      <w:r w:rsidR="00C13E42">
        <w:rPr>
          <w:lang w:val="en-US"/>
        </w:rPr>
        <w:t>s that</w:t>
      </w:r>
      <w:r w:rsidR="008D7724">
        <w:rPr>
          <w:lang w:val="en-US"/>
        </w:rPr>
        <w:t xml:space="preserve"> capture</w:t>
      </w:r>
      <w:r w:rsidR="00C13E42">
        <w:rPr>
          <w:lang w:val="en-US"/>
        </w:rPr>
        <w:t>d</w:t>
      </w:r>
      <w:r w:rsidR="008D7724">
        <w:rPr>
          <w:lang w:val="en-US"/>
        </w:rPr>
        <w:t xml:space="preserve"> day-to-day life objects, such as </w:t>
      </w:r>
      <w:r w:rsidR="001229B6">
        <w:rPr>
          <w:lang w:val="en-US"/>
        </w:rPr>
        <w:t xml:space="preserve">cars, people, animals and </w:t>
      </w:r>
      <w:r w:rsidR="00B54103">
        <w:rPr>
          <w:lang w:val="en-US"/>
        </w:rPr>
        <w:t xml:space="preserve">toys. </w:t>
      </w:r>
    </w:p>
    <w:p w14:paraId="47C2C985" w14:textId="539AB51B" w:rsidR="00D90615" w:rsidRDefault="00D90615" w:rsidP="00D90615">
      <w:pPr>
        <w:pStyle w:val="BodyText"/>
      </w:pPr>
      <w:r>
        <w:t xml:space="preserve">The dataset used in this project is BlurCar2. This dataset is used for single target tracking so there is information on only one bounding box for each image. Each image is one frame in a continuous video. In addition, this dataset has the characteristics of containing scale variation, motion blur, and fast motion effects on the target. These effects tell the user that the size of the detection bounding box can change, images can be blurry, and the target does not stay at a relatively constant position. These are challenges that the machine learning algorithm must overcome.  </w:t>
      </w:r>
    </w:p>
    <w:p w14:paraId="6806A5FB" w14:textId="0C894F0B" w:rsidR="00AF70BB" w:rsidRPr="005B520E" w:rsidRDefault="00D90615" w:rsidP="00D90615">
      <w:pPr>
        <w:pStyle w:val="BodyText"/>
      </w:pPr>
      <w:r>
        <w:t>For the annotation of the ground truth bounding boxes, a single text file containing xy coordinates as well as the width and height of the boxes has been provided. However, specific details of the xy coordinates cannot be found on the website.</w:t>
      </w:r>
      <w:r w:rsidRPr="005B520E">
        <w:t xml:space="preserve"> </w:t>
      </w:r>
    </w:p>
    <w:p w14:paraId="74B4E101" w14:textId="77777777" w:rsidR="00BD0297" w:rsidRDefault="00BD0297" w:rsidP="00BD0297">
      <w:pPr>
        <w:pStyle w:val="Heading2"/>
      </w:pPr>
      <w:r>
        <w:t>Selection of algorithms</w:t>
      </w:r>
    </w:p>
    <w:p w14:paraId="377E3558" w14:textId="5C2E18F7" w:rsidR="00AF02A7" w:rsidRPr="00AF02A7" w:rsidRDefault="00AF02A7" w:rsidP="00AF02A7">
      <w:pPr>
        <w:pStyle w:val="Heading3"/>
      </w:pPr>
      <w:r>
        <w:t>DeepSORT</w:t>
      </w:r>
    </w:p>
    <w:p w14:paraId="2DB31636" w14:textId="6E3ABB58" w:rsidR="00AF70BB" w:rsidRDefault="007302AA" w:rsidP="007302AA">
      <w:pPr>
        <w:pStyle w:val="bulletlist"/>
        <w:numPr>
          <w:ilvl w:val="0"/>
          <w:numId w:val="0"/>
        </w:numPr>
        <w:rPr>
          <w:lang w:val="en-US"/>
        </w:rPr>
      </w:pPr>
      <w:r>
        <w:rPr>
          <w:lang w:val="en-US"/>
        </w:rPr>
        <w:tab/>
      </w:r>
      <w:r w:rsidR="00814EEA">
        <w:rPr>
          <w:lang w:val="en-US"/>
        </w:rPr>
        <w:t xml:space="preserve">The first </w:t>
      </w:r>
      <w:r w:rsidR="0087079A">
        <w:rPr>
          <w:lang w:val="en-US"/>
        </w:rPr>
        <w:t xml:space="preserve">object detection algorithm that we picked is </w:t>
      </w:r>
      <w:r w:rsidR="0060364E">
        <w:rPr>
          <w:lang w:val="en-US"/>
        </w:rPr>
        <w:t>DeepSORT</w:t>
      </w:r>
      <w:r w:rsidR="001049A1">
        <w:rPr>
          <w:lang w:val="en-US"/>
        </w:rPr>
        <w:t xml:space="preserve"> </w:t>
      </w:r>
      <w:r w:rsidR="00BB0983">
        <w:rPr>
          <w:lang w:val="en-US"/>
        </w:rPr>
        <w:fldChar w:fldCharType="begin"/>
      </w:r>
      <w:r w:rsidR="00BB0983">
        <w:rPr>
          <w:lang w:val="en-US"/>
        </w:rPr>
        <w:instrText xml:space="preserve"> REF _Ref110394629 \r \h </w:instrText>
      </w:r>
      <w:r w:rsidR="00BB0983">
        <w:rPr>
          <w:lang w:val="en-US"/>
        </w:rPr>
      </w:r>
      <w:r w:rsidR="00BB0983">
        <w:rPr>
          <w:lang w:val="en-US"/>
        </w:rPr>
        <w:fldChar w:fldCharType="separate"/>
      </w:r>
      <w:r w:rsidR="00BB0983">
        <w:rPr>
          <w:lang w:val="en-US"/>
        </w:rPr>
        <w:t>[7]</w:t>
      </w:r>
      <w:r w:rsidR="00BB0983">
        <w:rPr>
          <w:lang w:val="en-US"/>
        </w:rPr>
        <w:fldChar w:fldCharType="end"/>
      </w:r>
      <w:r w:rsidR="0087079A">
        <w:rPr>
          <w:lang w:val="en-US"/>
        </w:rPr>
        <w:t xml:space="preserve">. </w:t>
      </w:r>
      <w:r w:rsidR="0029457F">
        <w:rPr>
          <w:lang w:val="en-US"/>
        </w:rPr>
        <w:t xml:space="preserve">The DeepSORT algorithms </w:t>
      </w:r>
      <w:r w:rsidR="002B601C">
        <w:rPr>
          <w:lang w:val="en-US"/>
        </w:rPr>
        <w:t xml:space="preserve">was initially designed for tracking multiple objects, </w:t>
      </w:r>
      <w:r w:rsidR="00ED09D8">
        <w:rPr>
          <w:lang w:val="en-US"/>
        </w:rPr>
        <w:t xml:space="preserve">we have implemented it in our dataset to track </w:t>
      </w:r>
      <w:r w:rsidR="00B30341">
        <w:rPr>
          <w:lang w:val="en-US"/>
        </w:rPr>
        <w:t xml:space="preserve">a single </w:t>
      </w:r>
      <w:r w:rsidR="00ED09D8">
        <w:rPr>
          <w:lang w:val="en-US"/>
        </w:rPr>
        <w:t>car. The algorithm</w:t>
      </w:r>
      <w:r w:rsidR="00F24558">
        <w:rPr>
          <w:lang w:val="en-US"/>
        </w:rPr>
        <w:t xml:space="preserve"> consists of several major components. </w:t>
      </w:r>
    </w:p>
    <w:p w14:paraId="29C37D3E" w14:textId="6734D079" w:rsidR="00D00620" w:rsidRDefault="00921214" w:rsidP="00AF02A7">
      <w:pPr>
        <w:pStyle w:val="Heading4"/>
      </w:pPr>
      <w:r>
        <w:t>Estimating tracks</w:t>
      </w:r>
    </w:p>
    <w:p w14:paraId="450E14D1" w14:textId="5A03359B" w:rsidR="00F40D51" w:rsidRDefault="00921214" w:rsidP="00F40D51">
      <w:pPr>
        <w:ind w:firstLine="288"/>
        <w:jc w:val="both"/>
      </w:pPr>
      <w:r>
        <w:t xml:space="preserve">In this part, the </w:t>
      </w:r>
      <w:r w:rsidR="004A41C5">
        <w:t xml:space="preserve">algorithm defined the tracking scenario into </w:t>
      </w:r>
      <w:r w:rsidR="007E59CD">
        <w:t xml:space="preserve">several features. The features </w:t>
      </w:r>
      <w:r w:rsidR="00302D0D">
        <w:t>include</w:t>
      </w:r>
      <w:r w:rsidR="007E59CD">
        <w:t xml:space="preserve"> the center coordinate of the bounding box, </w:t>
      </w:r>
      <w:r w:rsidR="00513017">
        <w:t xml:space="preserve">aspect ratio, height of the </w:t>
      </w:r>
      <w:r w:rsidR="00513017">
        <w:lastRenderedPageBreak/>
        <w:t xml:space="preserve">bounding box, and the </w:t>
      </w:r>
      <w:r w:rsidR="009C3C84">
        <w:t>respective velocities of bounding boxes in the image space.</w:t>
      </w:r>
      <w:r w:rsidR="00484597">
        <w:t xml:space="preserve"> </w:t>
      </w:r>
      <w:r w:rsidR="00972C05">
        <w:t>In k</w:t>
      </w:r>
      <w:r w:rsidR="00972C05" w:rsidRPr="008839C1">
        <w:rPr>
          <w:vertAlign w:val="subscript"/>
        </w:rPr>
        <w:t>th</w:t>
      </w:r>
      <w:r w:rsidR="00972C05">
        <w:t xml:space="preserve"> </w:t>
      </w:r>
      <w:r w:rsidR="00421168">
        <w:t>track, the algorithm will count the</w:t>
      </w:r>
      <w:r w:rsidR="00657827">
        <w:t xml:space="preserve"> number of successful associated frames in the </w:t>
      </w:r>
      <w:r w:rsidR="00A0717E">
        <w:t xml:space="preserve">previous frames. The count value will reset to 0 </w:t>
      </w:r>
      <w:r w:rsidR="001868F2">
        <w:t xml:space="preserve">if the algorithm identifies the association. </w:t>
      </w:r>
    </w:p>
    <w:p w14:paraId="142F83EF" w14:textId="65A3AB52" w:rsidR="00F40D51" w:rsidRDefault="004027A8" w:rsidP="00F40D51">
      <w:pPr>
        <w:ind w:firstLine="288"/>
        <w:jc w:val="both"/>
      </w:pPr>
      <w:r>
        <w:t>The algorithm also has an ag</w:t>
      </w:r>
      <w:r w:rsidR="00062B5C">
        <w:t>e</w:t>
      </w:r>
      <w:r>
        <w:t xml:space="preserve"> limit Amax, which is the </w:t>
      </w:r>
      <w:r w:rsidR="00C9207A">
        <w:t xml:space="preserve">maximum frames allowed when the object leaves the </w:t>
      </w:r>
      <w:r w:rsidR="00706632">
        <w:t xml:space="preserve">scene. If the </w:t>
      </w:r>
      <w:r w:rsidR="00062B5C">
        <w:t xml:space="preserve">age limit Amax is passed after the object left the scene, </w:t>
      </w:r>
      <w:r w:rsidR="00DD61AC">
        <w:t xml:space="preserve">after the object returns to the scene again, the algorithms will </w:t>
      </w:r>
      <w:r w:rsidR="003F3AC7">
        <w:t>consider that as a new track.</w:t>
      </w:r>
      <w:r w:rsidR="001E1C3E">
        <w:t xml:space="preserve"> </w:t>
      </w:r>
    </w:p>
    <w:p w14:paraId="4A72C0B2" w14:textId="3A4D033C" w:rsidR="00921214" w:rsidRDefault="001E1C3E" w:rsidP="00D84A50">
      <w:pPr>
        <w:ind w:firstLine="288"/>
        <w:jc w:val="both"/>
      </w:pPr>
      <w:r>
        <w:t xml:space="preserve">Lastly, if </w:t>
      </w:r>
      <w:r w:rsidR="006E54F1">
        <w:t>any</w:t>
      </w:r>
      <w:r>
        <w:t xml:space="preserve"> tracks </w:t>
      </w:r>
      <w:r w:rsidR="00FE53E9">
        <w:t>have</w:t>
      </w:r>
      <w:r w:rsidR="006E54F1">
        <w:t xml:space="preserve"> not successfully associated to a track measurement within the first three </w:t>
      </w:r>
      <w:r w:rsidR="00A75B95">
        <w:t>frames it will be deleted.</w:t>
      </w:r>
    </w:p>
    <w:p w14:paraId="376D56D3" w14:textId="1DE53028" w:rsidR="007302AA" w:rsidRDefault="00921214" w:rsidP="00AF02A7">
      <w:pPr>
        <w:pStyle w:val="Heading4"/>
      </w:pPr>
      <w:r>
        <w:t>Assignment</w:t>
      </w:r>
      <w:r w:rsidR="00230FE8">
        <w:t xml:space="preserve"> Problem</w:t>
      </w:r>
    </w:p>
    <w:p w14:paraId="4DE7648C" w14:textId="0524378A" w:rsidR="005B6089" w:rsidRDefault="005C44B9" w:rsidP="00EE0C0F">
      <w:pPr>
        <w:ind w:firstLine="288"/>
        <w:jc w:val="both"/>
      </w:pPr>
      <w:r>
        <w:t xml:space="preserve">In this part, the algorithm will incorporate the </w:t>
      </w:r>
      <w:r w:rsidR="005B6089">
        <w:t>motion and appearance information by two metrics.</w:t>
      </w:r>
      <w:r w:rsidR="009562CB">
        <w:t xml:space="preserve"> </w:t>
      </w:r>
      <w:r w:rsidR="005B6089">
        <w:t xml:space="preserve">The first metric </w:t>
      </w:r>
      <w:r w:rsidR="002F755E">
        <w:t xml:space="preserve">will calculate the Mahalanobis distance between the </w:t>
      </w:r>
      <w:r w:rsidR="00183D15">
        <w:t>predicted Kalman states from the previous frame and new incoming measurements from the new frame.</w:t>
      </w:r>
      <w:r w:rsidR="005B6983">
        <w:t xml:space="preserve"> The Mahalanobis distance is calculated by </w:t>
      </w:r>
      <w:r w:rsidR="00390EDD">
        <w:t xml:space="preserve">measuring the Stds </w:t>
      </w:r>
      <w:r w:rsidR="005961B1">
        <w:t xml:space="preserve">between the distance of the detection away from the mean track location. </w:t>
      </w:r>
      <w:r w:rsidR="00116B7A">
        <w:t xml:space="preserve">The confidence interval is 95% in this part, so it </w:t>
      </w:r>
      <w:r w:rsidR="00972C69">
        <w:t>can exclude any associations with high standard deviations.</w:t>
      </w:r>
    </w:p>
    <w:p w14:paraId="01ACE76C" w14:textId="7A379153" w:rsidR="00D84A50" w:rsidRDefault="00622FF6" w:rsidP="00D84A50">
      <w:pPr>
        <w:ind w:firstLine="288"/>
        <w:jc w:val="both"/>
      </w:pPr>
      <w:r>
        <w:t xml:space="preserve">Although the Mahalanobis distance </w:t>
      </w:r>
      <w:r w:rsidR="009845D0">
        <w:t xml:space="preserve">can calculate the associations between tracks, it performs poorly when the </w:t>
      </w:r>
      <w:r w:rsidR="00523199">
        <w:t xml:space="preserve">motion uncertainty is low. </w:t>
      </w:r>
      <w:r w:rsidR="0069677A">
        <w:t xml:space="preserve">For example, unstable camera movement can cause a </w:t>
      </w:r>
      <w:r w:rsidR="00840890">
        <w:t>rapid displacement</w:t>
      </w:r>
      <w:r w:rsidR="0069677A">
        <w:t xml:space="preserve"> between </w:t>
      </w:r>
      <w:r w:rsidR="00793110">
        <w:t xml:space="preserve">frames, therefore cripple the meansurement of Mahalanbis distance to track through camera occlusions. In this situation, another </w:t>
      </w:r>
      <w:r w:rsidR="00197A30">
        <w:t xml:space="preserve">metric is introduced. </w:t>
      </w:r>
      <w:r w:rsidR="00427541">
        <w:t xml:space="preserve">The second metric calculates the </w:t>
      </w:r>
      <w:r w:rsidR="00FB611F">
        <w:t xml:space="preserve">smallest </w:t>
      </w:r>
      <w:r w:rsidR="00CF0C62">
        <w:t>cosine distance between the current track</w:t>
      </w:r>
      <w:r w:rsidR="00B5707E">
        <w:t>s</w:t>
      </w:r>
      <w:r w:rsidR="00CF0C62">
        <w:t xml:space="preserve"> and detection</w:t>
      </w:r>
      <w:r w:rsidR="005E4BF6">
        <w:t xml:space="preserve">, with a gallery of tracks in the last 100 associated </w:t>
      </w:r>
      <w:r w:rsidR="006863CF">
        <w:t xml:space="preserve">appearance </w:t>
      </w:r>
      <w:r w:rsidR="00B5707E">
        <w:t>de</w:t>
      </w:r>
      <w:r w:rsidR="006863CF">
        <w:t>scriptors</w:t>
      </w:r>
      <w:r w:rsidR="00B5707E">
        <w:t xml:space="preserve"> for the current tracks</w:t>
      </w:r>
      <w:r w:rsidR="005E4BF6">
        <w:t>.</w:t>
      </w:r>
      <w:r w:rsidR="00B5707E">
        <w:t xml:space="preserve"> </w:t>
      </w:r>
      <w:r w:rsidR="00CA5216">
        <w:t xml:space="preserve">These </w:t>
      </w:r>
      <w:r w:rsidR="007C0CB5">
        <w:t xml:space="preserve">tracks also employ a distance threshold to see if the </w:t>
      </w:r>
      <w:r w:rsidR="0035222D">
        <w:t xml:space="preserve">new detection is acceptable. </w:t>
      </w:r>
    </w:p>
    <w:p w14:paraId="121D0174" w14:textId="17B4052A" w:rsidR="00972C69" w:rsidRDefault="0035222D" w:rsidP="00BE3EF6">
      <w:pPr>
        <w:ind w:firstLine="288"/>
        <w:jc w:val="both"/>
      </w:pPr>
      <w:r>
        <w:t xml:space="preserve">By combining those two </w:t>
      </w:r>
      <w:r w:rsidR="00101201">
        <w:t>metrics</w:t>
      </w:r>
      <w:r w:rsidR="009455F3">
        <w:t xml:space="preserve"> and changing the </w:t>
      </w:r>
      <w:r w:rsidR="002C3392">
        <w:t xml:space="preserve">ratio </w:t>
      </w:r>
      <m:oMath>
        <m:r>
          <w:rPr>
            <w:rFonts w:ascii="Cambria Math" w:hAnsi="Cambria Math"/>
          </w:rPr>
          <m:t>λ</m:t>
        </m:r>
      </m:oMath>
      <w:r w:rsidR="002C3392">
        <w:t xml:space="preserve">, the algorithm can work in different images conditions. </w:t>
      </w:r>
      <w:r w:rsidR="00296294">
        <w:t xml:space="preserve">If we increase the </w:t>
      </w:r>
      <m:oMath>
        <m:r>
          <w:rPr>
            <w:rFonts w:ascii="Cambria Math" w:hAnsi="Cambria Math"/>
          </w:rPr>
          <m:t>λ</m:t>
        </m:r>
      </m:oMath>
      <w:r w:rsidR="00296294">
        <w:t xml:space="preserve">, the algorithm will favor the Mahalanobis distance, therefore performing well under </w:t>
      </w:r>
      <w:r w:rsidR="00E043B1">
        <w:t xml:space="preserve">short-term predictions. If we decrease </w:t>
      </w:r>
      <m:oMath>
        <m:r>
          <w:rPr>
            <w:rFonts w:ascii="Cambria Math" w:hAnsi="Cambria Math"/>
          </w:rPr>
          <m:t>λ</m:t>
        </m:r>
      </m:oMath>
      <w:r w:rsidR="00E043B1">
        <w:t>, the algorithm will favor the cosine distance</w:t>
      </w:r>
      <w:r w:rsidR="00D84A50">
        <w:t>, perform</w:t>
      </w:r>
      <w:r w:rsidR="00832EEC">
        <w:t>ing well under constant image occlusions when the camera is shaking.</w:t>
      </w:r>
    </w:p>
    <w:p w14:paraId="2F2C0DF9" w14:textId="1617F4DB" w:rsidR="00183D15" w:rsidRDefault="00282985" w:rsidP="00BD72EE">
      <w:pPr>
        <w:spacing w:before="240" w:after="240" w:line="216" w:lineRule="auto"/>
      </w:pPr>
      <m:oMathPara>
        <m:oMath>
          <m:r>
            <w:rPr>
              <w:rFonts w:ascii="Cambria Math" w:hAnsi="Cambria Math"/>
            </w:rPr>
            <m:t xml:space="preserve">Cost=λ </m:t>
          </m:r>
          <w:bookmarkStart w:id="2" w:name="_Hlk110081827"/>
          <m:sSub>
            <m:sSubPr>
              <m:ctrlPr>
                <w:rPr>
                  <w:rFonts w:ascii="Cambria Math" w:hAnsi="Cambria Math"/>
                  <w:i/>
                </w:rPr>
              </m:ctrlPr>
            </m:sSubPr>
            <m:e>
              <m:r>
                <w:rPr>
                  <w:rFonts w:ascii="Cambria Math" w:hAnsi="Cambria Math"/>
                </w:rPr>
                <m:t>d</m:t>
              </m:r>
            </m:e>
            <m:sub>
              <m:r>
                <w:rPr>
                  <w:rFonts w:ascii="Cambria Math" w:hAnsi="Cambria Math"/>
                </w:rPr>
                <m:t>Mahalanobis</m:t>
              </m:r>
            </m:sub>
          </m:sSub>
          <w:bookmarkEnd w:id="2"/>
          <m:r>
            <w:rPr>
              <w:rFonts w:ascii="Cambria Math" w:hAnsi="Cambria Math"/>
            </w:rPr>
            <m:t>+(1-λ)</m:t>
          </m:r>
          <m:sSub>
            <m:sSubPr>
              <m:ctrlPr>
                <w:rPr>
                  <w:rFonts w:ascii="Cambria Math" w:hAnsi="Cambria Math"/>
                  <w:i/>
                </w:rPr>
              </m:ctrlPr>
            </m:sSubPr>
            <m:e>
              <m:r>
                <w:rPr>
                  <w:rFonts w:ascii="Cambria Math" w:hAnsi="Cambria Math"/>
                </w:rPr>
                <m:t>d</m:t>
              </m:r>
            </m:e>
            <m:sub>
              <m:r>
                <w:rPr>
                  <w:rFonts w:ascii="Cambria Math" w:hAnsi="Cambria Math"/>
                </w:rPr>
                <m:t>Cosine</m:t>
              </m:r>
            </m:sub>
          </m:sSub>
        </m:oMath>
      </m:oMathPara>
    </w:p>
    <w:p w14:paraId="6626CE1F" w14:textId="35D0B06D" w:rsidR="005544A6" w:rsidRDefault="006A001F" w:rsidP="005544A6">
      <w:pPr>
        <w:ind w:firstLine="288"/>
        <w:jc w:val="both"/>
      </w:pPr>
      <w:r>
        <w:t xml:space="preserve">Finally, the new track is admissible only if it is within the threshold of both </w:t>
      </w:r>
      <w:r w:rsidR="00840890">
        <w:t>Mahalanobis and Cosine distance.</w:t>
      </w:r>
    </w:p>
    <w:p w14:paraId="12EEFA28" w14:textId="2723CEB9" w:rsidR="00666061" w:rsidRDefault="00666061" w:rsidP="00AF02A7">
      <w:pPr>
        <w:pStyle w:val="Heading4"/>
      </w:pPr>
      <w:r>
        <w:t>Matching cascade</w:t>
      </w:r>
    </w:p>
    <w:p w14:paraId="0F32D89A" w14:textId="5248413E" w:rsidR="005544A6" w:rsidRDefault="00A90F1F" w:rsidP="005544A6">
      <w:pPr>
        <w:ind w:firstLine="288"/>
        <w:jc w:val="both"/>
      </w:pPr>
      <w:r>
        <w:t xml:space="preserve">In this part, the algorithm </w:t>
      </w:r>
      <w:r w:rsidR="003C5673">
        <w:t xml:space="preserve">uses a </w:t>
      </w:r>
      <w:r w:rsidR="00AF1170">
        <w:t xml:space="preserve">matching </w:t>
      </w:r>
      <w:r w:rsidR="003C5673">
        <w:t>cascade that solves a series of subproblems.</w:t>
      </w:r>
      <w:r w:rsidR="00D20940">
        <w:t xml:space="preserve"> The subproblems include </w:t>
      </w:r>
      <w:r w:rsidR="00FC2D00">
        <w:t xml:space="preserve">the Kalman filter prediction </w:t>
      </w:r>
      <w:r w:rsidR="005804A5">
        <w:t xml:space="preserve">will increase the uncertainty of an object when it is under </w:t>
      </w:r>
      <w:r w:rsidR="00900D49">
        <w:t xml:space="preserve">constant occlusions for a long period of time. Also, the Mahalanobis distance </w:t>
      </w:r>
      <w:r w:rsidR="00325A9F">
        <w:t>favors tracks with higher uncertainties</w:t>
      </w:r>
      <w:r w:rsidR="00D5217A">
        <w:t xml:space="preserve"> when there are several similar tracks.</w:t>
      </w:r>
    </w:p>
    <w:p w14:paraId="62AF84F6" w14:textId="612B9EBD" w:rsidR="00F22768" w:rsidRDefault="00E3182A" w:rsidP="00AF02A7">
      <w:pPr>
        <w:pStyle w:val="Heading4"/>
      </w:pPr>
      <w:r>
        <w:t>Deep Apperance Descriptor</w:t>
      </w:r>
    </w:p>
    <w:p w14:paraId="1720957E" w14:textId="38813B2F" w:rsidR="00C47B5E" w:rsidRDefault="00C47B5E" w:rsidP="00A850F1">
      <w:pPr>
        <w:ind w:firstLine="288"/>
        <w:jc w:val="both"/>
      </w:pPr>
      <w:r>
        <w:t xml:space="preserve">The function </w:t>
      </w:r>
      <w:r w:rsidR="00752209">
        <w:t>of the deep appearance descriptor is to provide detections to each frame.</w:t>
      </w:r>
      <w:r>
        <w:t xml:space="preserve"> </w:t>
      </w:r>
      <w:r w:rsidR="00E3182A">
        <w:t xml:space="preserve">The </w:t>
      </w:r>
      <w:r w:rsidR="006D03D5">
        <w:t>D</w:t>
      </w:r>
      <w:r w:rsidR="00E3182A">
        <w:t xml:space="preserve">eepSORT algorithm used </w:t>
      </w:r>
      <w:r w:rsidR="00E67335">
        <w:t xml:space="preserve">a CNN trained with large-scale </w:t>
      </w:r>
      <w:r w:rsidR="0061678E">
        <w:t xml:space="preserve">multiple </w:t>
      </w:r>
      <w:r w:rsidR="00E67335">
        <w:t>human tracking</w:t>
      </w:r>
      <w:r w:rsidR="0061678E">
        <w:t xml:space="preserve"> datasets</w:t>
      </w:r>
      <w:r w:rsidR="0009021E">
        <w:t xml:space="preserve"> </w:t>
      </w:r>
      <w:r w:rsidR="00BE503C">
        <w:fldChar w:fldCharType="begin"/>
      </w:r>
      <w:r w:rsidR="00BE503C">
        <w:instrText xml:space="preserve"> REF _Ref110395164 \r \h </w:instrText>
      </w:r>
      <w:r w:rsidR="00BE503C">
        <w:fldChar w:fldCharType="separate"/>
      </w:r>
      <w:r w:rsidR="00BE503C">
        <w:t>[8]</w:t>
      </w:r>
      <w:r w:rsidR="00BE503C">
        <w:fldChar w:fldCharType="end"/>
      </w:r>
      <w:r w:rsidR="0009021E">
        <w:t>.</w:t>
      </w:r>
      <w:r w:rsidR="0061678E">
        <w:t xml:space="preserve"> The datasets consist of over </w:t>
      </w:r>
      <w:r w:rsidR="002373BD">
        <w:t>1.1</w:t>
      </w:r>
      <w:r w:rsidR="00B12FDA">
        <w:t xml:space="preserve"> million images </w:t>
      </w:r>
      <w:r w:rsidR="00B12FDA">
        <w:t xml:space="preserve">of 1261 pedestrians, which is </w:t>
      </w:r>
      <w:r w:rsidR="00A850F1">
        <w:t xml:space="preserve">suitable for validating the multi-tracking functions of the </w:t>
      </w:r>
      <w:r w:rsidR="006D03D5">
        <w:t>D</w:t>
      </w:r>
      <w:r w:rsidR="00A850F1">
        <w:t>eepSORT algorithm.</w:t>
      </w:r>
    </w:p>
    <w:p w14:paraId="772302ED" w14:textId="2BB468AE" w:rsidR="00E3182A" w:rsidRDefault="00C47B5E" w:rsidP="00A850F1">
      <w:pPr>
        <w:ind w:firstLine="288"/>
        <w:jc w:val="both"/>
      </w:pPr>
      <w:r>
        <w:t xml:space="preserve">The </w:t>
      </w:r>
      <w:r w:rsidR="00752209">
        <w:t xml:space="preserve">selection </w:t>
      </w:r>
      <w:r>
        <w:t xml:space="preserve">deep appearance descriptor </w:t>
      </w:r>
      <w:r w:rsidR="00752209">
        <w:t xml:space="preserve">does not limit </w:t>
      </w:r>
      <w:r>
        <w:t>to the CNN that the authors used in their paper.</w:t>
      </w:r>
      <w:r w:rsidR="00E82ACE">
        <w:t xml:space="preserve"> Any other detection algorithm can replace the current CNN in this case. In our experiments, we used </w:t>
      </w:r>
      <w:r w:rsidR="001723C4">
        <w:t>an algorithm that replaced CNN with YOLO detection networks.</w:t>
      </w:r>
    </w:p>
    <w:p w14:paraId="3954A8E0" w14:textId="4EC5E659" w:rsidR="00840890" w:rsidRPr="005C44B9" w:rsidRDefault="00B71819" w:rsidP="00AF02A7">
      <w:pPr>
        <w:ind w:firstLine="288"/>
        <w:jc w:val="both"/>
      </w:pPr>
      <w:r>
        <w:t xml:space="preserve">The </w:t>
      </w:r>
      <w:r w:rsidR="009049A1">
        <w:t xml:space="preserve">overview of </w:t>
      </w:r>
      <w:r w:rsidR="00F6605E">
        <w:t xml:space="preserve">the </w:t>
      </w:r>
      <w:r w:rsidR="009049A1">
        <w:t xml:space="preserve">architecture </w:t>
      </w:r>
      <w:r w:rsidR="00F6605E">
        <w:t xml:space="preserve">that includes the YOLO network and DeepSORT algorithms will employ YOLO as the </w:t>
      </w:r>
      <w:r w:rsidR="008623BC">
        <w:t>deep appearance descriptor, and th</w:t>
      </w:r>
      <w:r w:rsidR="00783866">
        <w:t>e YOLO</w:t>
      </w:r>
      <w:r w:rsidR="008623BC">
        <w:t xml:space="preserve"> </w:t>
      </w:r>
      <w:r w:rsidR="00783866">
        <w:t xml:space="preserve">detection result between </w:t>
      </w:r>
      <w:r w:rsidR="00DC10FF">
        <w:t xml:space="preserve">the input </w:t>
      </w:r>
      <w:r w:rsidR="00783866">
        <w:t xml:space="preserve">frames </w:t>
      </w:r>
      <w:r w:rsidR="00DC10FF">
        <w:t>will feed to the Kalman filter. From there, the DeepSORT algori</w:t>
      </w:r>
      <w:r w:rsidR="00AF02A7">
        <w:t>thm will provide the function of object tracking.</w:t>
      </w:r>
    </w:p>
    <w:p w14:paraId="107FAD66" w14:textId="77777777" w:rsidR="009049A1" w:rsidRDefault="0029457F" w:rsidP="00F07927">
      <w:pPr>
        <w:pStyle w:val="bulletlist"/>
        <w:keepNext/>
        <w:numPr>
          <w:ilvl w:val="0"/>
          <w:numId w:val="0"/>
        </w:numPr>
        <w:ind w:left="288"/>
        <w:jc w:val="center"/>
      </w:pPr>
      <w:r>
        <w:rPr>
          <w:noProof/>
          <w:lang w:val="en-US"/>
        </w:rPr>
        <w:drawing>
          <wp:inline distT="0" distB="0" distL="0" distR="0" wp14:anchorId="477D34D8" wp14:editId="0E505BFD">
            <wp:extent cx="2719388" cy="1072529"/>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29475" cy="1076507"/>
                    </a:xfrm>
                    <a:prstGeom prst="rect">
                      <a:avLst/>
                    </a:prstGeom>
                    <a:noFill/>
                    <a:ln>
                      <a:noFill/>
                    </a:ln>
                  </pic:spPr>
                </pic:pic>
              </a:graphicData>
            </a:graphic>
          </wp:inline>
        </w:drawing>
      </w:r>
    </w:p>
    <w:p w14:paraId="05842EF9" w14:textId="54C8EACF" w:rsidR="0029457F" w:rsidRDefault="009049A1" w:rsidP="00F07927">
      <w:pPr>
        <w:pStyle w:val="Caption"/>
      </w:pPr>
      <w:r>
        <w:t>Fig</w:t>
      </w:r>
      <w:r w:rsidR="00350D37">
        <w:t>.</w:t>
      </w:r>
      <w:r>
        <w:t xml:space="preserve"> </w:t>
      </w:r>
      <w:r>
        <w:fldChar w:fldCharType="begin"/>
      </w:r>
      <w:r>
        <w:instrText>SEQ Figure \* ARABIC</w:instrText>
      </w:r>
      <w:r>
        <w:fldChar w:fldCharType="separate"/>
      </w:r>
      <w:r w:rsidR="003B6063">
        <w:rPr>
          <w:noProof/>
        </w:rPr>
        <w:t>1</w:t>
      </w:r>
      <w:r>
        <w:fldChar w:fldCharType="end"/>
      </w:r>
      <w:r w:rsidR="00350D37">
        <w:t>.</w:t>
      </w:r>
      <w:r>
        <w:t xml:space="preserve"> YOLO + DeepSORT architecture</w:t>
      </w:r>
      <w:r w:rsidR="0009021E">
        <w:t xml:space="preserve"> </w:t>
      </w:r>
      <w:r w:rsidR="008A085F">
        <w:fldChar w:fldCharType="begin"/>
      </w:r>
      <w:r w:rsidR="008A085F">
        <w:instrText xml:space="preserve"> REF _Ref110394233 \r \h </w:instrText>
      </w:r>
      <w:r w:rsidR="00F07927">
        <w:instrText xml:space="preserve"> \* MERGEFORMAT </w:instrText>
      </w:r>
      <w:r w:rsidR="008A085F">
        <w:fldChar w:fldCharType="separate"/>
      </w:r>
      <w:r w:rsidR="008A085F">
        <w:t>[2]</w:t>
      </w:r>
      <w:r w:rsidR="008A085F">
        <w:fldChar w:fldCharType="end"/>
      </w:r>
    </w:p>
    <w:p w14:paraId="454B1FC2" w14:textId="5671A29B" w:rsidR="00AF02A7" w:rsidRDefault="008072D6" w:rsidP="008072D6">
      <w:pPr>
        <w:pStyle w:val="Heading3"/>
      </w:pPr>
      <w:r>
        <w:t>YOLO</w:t>
      </w:r>
      <w:r w:rsidR="00593B10">
        <w:t xml:space="preserve"> variants</w:t>
      </w:r>
    </w:p>
    <w:p w14:paraId="5B2F55D3" w14:textId="50EBC2B8" w:rsidR="008072D6" w:rsidRDefault="00593B10" w:rsidP="00334A67">
      <w:pPr>
        <w:ind w:firstLine="288"/>
        <w:jc w:val="both"/>
      </w:pPr>
      <w:r>
        <w:t xml:space="preserve">When using the DeepSORT object tracking algorithms, we </w:t>
      </w:r>
      <w:r w:rsidR="004868DA">
        <w:t xml:space="preserve">implemented YOLO networks as its deep appearance descriptor. </w:t>
      </w:r>
      <w:r w:rsidR="004319E0">
        <w:t xml:space="preserve">YOLO networks </w:t>
      </w:r>
      <w:r w:rsidR="002222D1">
        <w:t>have</w:t>
      </w:r>
      <w:r w:rsidR="004319E0">
        <w:t xml:space="preserve"> </w:t>
      </w:r>
      <w:r w:rsidR="006A5989">
        <w:t xml:space="preserve">lots of variants. From YOLO to YOLOv5, each </w:t>
      </w:r>
      <w:r w:rsidR="002853BE">
        <w:t>generation of networks has improved compared to its predecessor.</w:t>
      </w:r>
      <w:r w:rsidR="00DF62A1">
        <w:t xml:space="preserve"> There are changes in networks architecture between </w:t>
      </w:r>
      <w:r w:rsidR="00C60FEF">
        <w:t xml:space="preserve">generations, but the basic </w:t>
      </w:r>
      <w:r w:rsidR="00F62E72">
        <w:t>network architectur</w:t>
      </w:r>
      <w:r w:rsidR="0054087B">
        <w:t>es are like each other. In our experiment, we chose YOLOv5 as</w:t>
      </w:r>
      <w:r w:rsidR="00334A67">
        <w:t xml:space="preserve"> the deep appearance descriptor in the DeepSORT algorithm.</w:t>
      </w:r>
    </w:p>
    <w:p w14:paraId="1BF183EA" w14:textId="0E78B98B" w:rsidR="002313D0" w:rsidRDefault="00334A67" w:rsidP="00334A67">
      <w:pPr>
        <w:ind w:firstLine="288"/>
        <w:jc w:val="both"/>
      </w:pPr>
      <w:r>
        <w:t xml:space="preserve">The YOLOv5 </w:t>
      </w:r>
      <w:r w:rsidR="00E1716D">
        <w:t xml:space="preserve">network </w:t>
      </w:r>
      <w:r w:rsidR="00FF6B63">
        <w:t>architecture is inherited from YOLO</w:t>
      </w:r>
      <w:r w:rsidR="002313D0">
        <w:t xml:space="preserve"> and YOLO v4. </w:t>
      </w:r>
      <w:r w:rsidR="007C1C21">
        <w:t xml:space="preserve">It consists of three major parts </w:t>
      </w:r>
      <w:r w:rsidR="00296165">
        <w:t>–</w:t>
      </w:r>
      <w:r w:rsidR="007C1C21">
        <w:t xml:space="preserve"> CSP</w:t>
      </w:r>
      <w:r w:rsidR="00296165">
        <w:t>Darknet for its backbone, PANet for its neck, and Yolo Layer as its head</w:t>
      </w:r>
      <w:r w:rsidR="00F71F2C">
        <w:t xml:space="preserve"> </w:t>
      </w:r>
      <w:r w:rsidR="00F71F2C">
        <w:fldChar w:fldCharType="begin"/>
      </w:r>
      <w:r w:rsidR="00F71F2C">
        <w:instrText xml:space="preserve"> REF _Ref110394947 \r \h </w:instrText>
      </w:r>
      <w:r w:rsidR="00F71F2C">
        <w:fldChar w:fldCharType="separate"/>
      </w:r>
      <w:r w:rsidR="00F71F2C">
        <w:t>[9]</w:t>
      </w:r>
      <w:r w:rsidR="00F71F2C">
        <w:fldChar w:fldCharType="end"/>
      </w:r>
      <w:r w:rsidR="00296165">
        <w:t>.</w:t>
      </w:r>
    </w:p>
    <w:p w14:paraId="630854C4" w14:textId="77777777" w:rsidR="007C1C21" w:rsidRDefault="002313D0" w:rsidP="00F07927">
      <w:pPr>
        <w:keepNext/>
        <w:ind w:firstLine="288"/>
      </w:pPr>
      <w:r>
        <w:rPr>
          <w:noProof/>
        </w:rPr>
        <w:drawing>
          <wp:inline distT="0" distB="0" distL="0" distR="0" wp14:anchorId="48246127" wp14:editId="02B43C66">
            <wp:extent cx="2687546" cy="20050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95406" cy="2010876"/>
                    </a:xfrm>
                    <a:prstGeom prst="rect">
                      <a:avLst/>
                    </a:prstGeom>
                    <a:noFill/>
                    <a:ln>
                      <a:noFill/>
                    </a:ln>
                  </pic:spPr>
                </pic:pic>
              </a:graphicData>
            </a:graphic>
          </wp:inline>
        </w:drawing>
      </w:r>
    </w:p>
    <w:p w14:paraId="32767E37" w14:textId="0AC334F7" w:rsidR="00334A67" w:rsidRPr="008072D6" w:rsidRDefault="007C1C21" w:rsidP="00F07927">
      <w:pPr>
        <w:pStyle w:val="Caption"/>
      </w:pPr>
      <w:r>
        <w:t>Fig</w:t>
      </w:r>
      <w:r w:rsidR="00350D37">
        <w:t>.</w:t>
      </w:r>
      <w:r>
        <w:t xml:space="preserve"> </w:t>
      </w:r>
      <w:r>
        <w:fldChar w:fldCharType="begin"/>
      </w:r>
      <w:r>
        <w:instrText>SEQ Figure \* ARABIC</w:instrText>
      </w:r>
      <w:r>
        <w:fldChar w:fldCharType="separate"/>
      </w:r>
      <w:r w:rsidR="003B6063">
        <w:rPr>
          <w:noProof/>
        </w:rPr>
        <w:t>2</w:t>
      </w:r>
      <w:r>
        <w:fldChar w:fldCharType="end"/>
      </w:r>
      <w:r w:rsidR="00350D37">
        <w:t>.</w:t>
      </w:r>
      <w:r>
        <w:t xml:space="preserve"> YOLOv5 network architecture</w:t>
      </w:r>
      <w:r w:rsidR="00F71F2C">
        <w:t xml:space="preserve"> </w:t>
      </w:r>
      <w:r w:rsidR="00F71F2C">
        <w:fldChar w:fldCharType="begin"/>
      </w:r>
      <w:r w:rsidR="00F71F2C">
        <w:instrText xml:space="preserve"> REF _Ref110394947 \r \h </w:instrText>
      </w:r>
      <w:r w:rsidR="00F07927">
        <w:instrText xml:space="preserve"> \* MERGEFORMAT </w:instrText>
      </w:r>
      <w:r w:rsidR="00F71F2C">
        <w:fldChar w:fldCharType="separate"/>
      </w:r>
      <w:r w:rsidR="00F71F2C">
        <w:t>[9]</w:t>
      </w:r>
      <w:r w:rsidR="00F71F2C">
        <w:fldChar w:fldCharType="end"/>
      </w:r>
    </w:p>
    <w:p w14:paraId="09D890ED" w14:textId="66EDE192" w:rsidR="008072D6" w:rsidRDefault="00A931F4" w:rsidP="008072D6">
      <w:pPr>
        <w:pStyle w:val="Heading4"/>
      </w:pPr>
      <w:r>
        <w:t>Backbone</w:t>
      </w:r>
    </w:p>
    <w:p w14:paraId="6E225AB5" w14:textId="38FC8F69" w:rsidR="00A931F4" w:rsidRDefault="00E874D7" w:rsidP="008A7A2D">
      <w:pPr>
        <w:ind w:firstLine="504"/>
        <w:jc w:val="both"/>
      </w:pPr>
      <w:r>
        <w:t xml:space="preserve">The Backbone in YOLOv5 </w:t>
      </w:r>
      <w:r w:rsidR="006D6626">
        <w:t xml:space="preserve">consists of two CSP </w:t>
      </w:r>
      <w:r w:rsidR="009D3974">
        <w:fldChar w:fldCharType="begin"/>
      </w:r>
      <w:r w:rsidR="009D3974">
        <w:instrText xml:space="preserve"> REF _Ref110395315 \r \h </w:instrText>
      </w:r>
      <w:r w:rsidR="009D3974">
        <w:fldChar w:fldCharType="separate"/>
      </w:r>
      <w:r w:rsidR="009D3974">
        <w:t>[10]</w:t>
      </w:r>
      <w:r w:rsidR="009D3974">
        <w:fldChar w:fldCharType="end"/>
      </w:r>
      <w:r w:rsidR="006D6626">
        <w:t xml:space="preserve"> and a SPP. The CSP is used for </w:t>
      </w:r>
      <w:r w:rsidR="002222D1">
        <w:t>resolving</w:t>
      </w:r>
      <w:r w:rsidR="006D6626">
        <w:t xml:space="preserve"> the problem of </w:t>
      </w:r>
      <w:r w:rsidR="009C0A86">
        <w:t xml:space="preserve">repeated gradient values in the backbone section </w:t>
      </w:r>
      <w:r w:rsidR="00185591">
        <w:t xml:space="preserve">and </w:t>
      </w:r>
      <w:r w:rsidR="00B67CE9">
        <w:t xml:space="preserve">adds the gradient changes to the feature map. </w:t>
      </w:r>
      <w:r w:rsidR="001A5C40">
        <w:t>This approach can reduce the size of the backbone</w:t>
      </w:r>
      <w:r w:rsidR="0045560B">
        <w:t xml:space="preserve"> and improve </w:t>
      </w:r>
      <w:r w:rsidR="00327968">
        <w:t>the model speed,</w:t>
      </w:r>
      <w:r w:rsidR="0045560B">
        <w:t xml:space="preserve"> </w:t>
      </w:r>
      <w:r w:rsidR="0045560B">
        <w:lastRenderedPageBreak/>
        <w:t>by having less</w:t>
      </w:r>
      <w:r w:rsidR="00327968">
        <w:t xml:space="preserve"> parameters.</w:t>
      </w:r>
      <w:r w:rsidR="001A5C40">
        <w:t xml:space="preserve"> </w:t>
      </w:r>
      <w:r w:rsidR="00327968">
        <w:t>Also</w:t>
      </w:r>
      <w:r w:rsidR="008A7A2D">
        <w:t>,</w:t>
      </w:r>
      <w:r w:rsidR="00327968">
        <w:t xml:space="preserve"> it can</w:t>
      </w:r>
      <w:r w:rsidR="001A5C40">
        <w:t xml:space="preserve"> </w:t>
      </w:r>
      <w:r w:rsidR="00327968">
        <w:t xml:space="preserve">improve </w:t>
      </w:r>
      <w:r w:rsidR="001A5C40">
        <w:t>the</w:t>
      </w:r>
      <w:r w:rsidR="008A7A2D">
        <w:t xml:space="preserve"> model's</w:t>
      </w:r>
      <w:r w:rsidR="001A5C40">
        <w:t xml:space="preserve"> </w:t>
      </w:r>
      <w:r w:rsidR="008A7A2D">
        <w:t xml:space="preserve">overall </w:t>
      </w:r>
      <w:r w:rsidR="00327968">
        <w:t>accuracy</w:t>
      </w:r>
      <w:r w:rsidR="008A7A2D">
        <w:t>.</w:t>
      </w:r>
    </w:p>
    <w:p w14:paraId="7BA8BD25" w14:textId="17F1E43F" w:rsidR="00327968" w:rsidRDefault="00D64368" w:rsidP="00327968">
      <w:pPr>
        <w:pStyle w:val="Heading4"/>
      </w:pPr>
      <w:r>
        <w:t>Neck</w:t>
      </w:r>
    </w:p>
    <w:p w14:paraId="3947FEC3" w14:textId="6E347233" w:rsidR="00D64368" w:rsidRDefault="008A7A2D" w:rsidP="00EE0C0F">
      <w:pPr>
        <w:ind w:firstLine="360"/>
        <w:jc w:val="both"/>
      </w:pPr>
      <w:r>
        <w:t xml:space="preserve">The neck section in </w:t>
      </w:r>
      <w:r w:rsidR="006227B1">
        <w:t>YOLOv5 uses the PANet</w:t>
      </w:r>
      <w:r w:rsidR="0009021E">
        <w:t xml:space="preserve"> </w:t>
      </w:r>
      <w:r w:rsidR="00A3250A">
        <w:fldChar w:fldCharType="begin"/>
      </w:r>
      <w:r w:rsidR="00A3250A">
        <w:instrText xml:space="preserve"> REF _Ref110395414 \r \h </w:instrText>
      </w:r>
      <w:r w:rsidR="00A3250A">
        <w:fldChar w:fldCharType="separate"/>
      </w:r>
      <w:r w:rsidR="00A3250A">
        <w:t>[11]</w:t>
      </w:r>
      <w:r w:rsidR="00A3250A">
        <w:fldChar w:fldCharType="end"/>
      </w:r>
      <w:r w:rsidR="006227B1">
        <w:t xml:space="preserve">. </w:t>
      </w:r>
      <w:r w:rsidR="001D23CD">
        <w:t xml:space="preserve">The PANet uses FPN structure with </w:t>
      </w:r>
      <w:r w:rsidR="00C01DC8">
        <w:t>optimized gradient flow from bottom to top</w:t>
      </w:r>
      <w:r w:rsidR="006B3905">
        <w:t xml:space="preserve">, which will improve the </w:t>
      </w:r>
      <w:r w:rsidR="00201660">
        <w:t xml:space="preserve">propagation in basic features. The adaptive </w:t>
      </w:r>
      <w:r w:rsidR="00171234">
        <w:t xml:space="preserve">feature pooling </w:t>
      </w:r>
      <w:r w:rsidR="00E62918">
        <w:t xml:space="preserve">can </w:t>
      </w:r>
      <w:r w:rsidR="003F55A5">
        <w:t xml:space="preserve">encourage any useful feature in its feature level to feed to the </w:t>
      </w:r>
      <w:r w:rsidR="00AE2F10">
        <w:t xml:space="preserve">subnetwork directly. In short, PANet </w:t>
      </w:r>
      <w:r w:rsidR="005214BA">
        <w:t>improves the location</w:t>
      </w:r>
      <w:r w:rsidR="007F0AE3">
        <w:t xml:space="preserve"> information flow in low level sub networks, therefore </w:t>
      </w:r>
      <w:r w:rsidR="003519C9">
        <w:t>benefits the localization of objects.</w:t>
      </w:r>
    </w:p>
    <w:p w14:paraId="2D3A81C4" w14:textId="3BA537E1" w:rsidR="003519C9" w:rsidRDefault="003519C9" w:rsidP="003519C9">
      <w:pPr>
        <w:pStyle w:val="Heading4"/>
      </w:pPr>
      <w:r>
        <w:t>Head</w:t>
      </w:r>
    </w:p>
    <w:p w14:paraId="3888823C" w14:textId="3F865005" w:rsidR="003519C9" w:rsidRDefault="003519C9" w:rsidP="00565A81">
      <w:pPr>
        <w:ind w:firstLine="288"/>
        <w:jc w:val="both"/>
      </w:pPr>
      <w:r>
        <w:t xml:space="preserve">The head of the </w:t>
      </w:r>
      <w:r w:rsidR="00226AC2">
        <w:t xml:space="preserve">YOLO networks has three levels of </w:t>
      </w:r>
      <w:r w:rsidR="00D27431">
        <w:t>convolutional network outputs. The level</w:t>
      </w:r>
      <w:r w:rsidR="000A0A0C">
        <w:t>s</w:t>
      </w:r>
      <w:r w:rsidR="00D27431">
        <w:t xml:space="preserve"> are 72x72, 36x36,</w:t>
      </w:r>
      <w:r w:rsidR="003162F1">
        <w:t xml:space="preserve"> </w:t>
      </w:r>
      <w:r w:rsidR="00D27431">
        <w:t>18x18</w:t>
      </w:r>
      <w:r w:rsidR="003162F1">
        <w:t>. The difference in those output sizes makes the YOLOv5 network able to adapt to multi-scale prediction</w:t>
      </w:r>
      <w:r w:rsidR="0009021E">
        <w:t xml:space="preserve"> </w:t>
      </w:r>
      <w:r w:rsidR="00D54EC7">
        <w:fldChar w:fldCharType="begin"/>
      </w:r>
      <w:r w:rsidR="00D54EC7">
        <w:instrText xml:space="preserve"> REF _Ref110396233 \r \h </w:instrText>
      </w:r>
      <w:r w:rsidR="00D54EC7">
        <w:fldChar w:fldCharType="separate"/>
      </w:r>
      <w:r w:rsidR="00D54EC7">
        <w:t>[12]</w:t>
      </w:r>
      <w:r w:rsidR="00D54EC7">
        <w:fldChar w:fldCharType="end"/>
      </w:r>
      <w:r w:rsidR="003162F1">
        <w:t xml:space="preserve">, </w:t>
      </w:r>
      <w:r w:rsidR="00D07926">
        <w:t>such as small, medium, and large objects.</w:t>
      </w:r>
      <w:r w:rsidR="007824CD">
        <w:t xml:space="preserve"> In our experiments, the car dataset </w:t>
      </w:r>
      <w:r w:rsidR="00565A81">
        <w:t>has a relatively constant medium object size, so the YOLOv5 can also adapt to the car dataset.</w:t>
      </w:r>
    </w:p>
    <w:p w14:paraId="0269C649" w14:textId="61B20356" w:rsidR="00565A81" w:rsidRDefault="007D6333" w:rsidP="007D6333">
      <w:pPr>
        <w:pStyle w:val="Heading3"/>
      </w:pPr>
      <w:r>
        <w:t>YOLOv6</w:t>
      </w:r>
    </w:p>
    <w:p w14:paraId="26CB94C3" w14:textId="7DFBAD81" w:rsidR="000D2F06" w:rsidRDefault="003913DD" w:rsidP="00E93BD3">
      <w:pPr>
        <w:ind w:firstLine="284"/>
        <w:jc w:val="both"/>
      </w:pPr>
      <w:r>
        <w:t>YOLOv6 is a</w:t>
      </w:r>
      <w:r w:rsidR="001508BA">
        <w:t xml:space="preserve">n object detection framework </w:t>
      </w:r>
      <w:r w:rsidR="00412C4A">
        <w:t>introduced</w:t>
      </w:r>
      <w:r w:rsidR="001508BA">
        <w:t xml:space="preserve"> by Meituan visual intelligence</w:t>
      </w:r>
      <w:r w:rsidR="00412C4A">
        <w:t xml:space="preserve"> department</w:t>
      </w:r>
      <w:r w:rsidR="00945BBA">
        <w:t xml:space="preserve"> </w:t>
      </w:r>
      <w:r w:rsidR="00945BBA">
        <w:fldChar w:fldCharType="begin"/>
      </w:r>
      <w:r w:rsidR="00945BBA">
        <w:instrText xml:space="preserve"> REF _Ref110396959 \r \h </w:instrText>
      </w:r>
      <w:r w:rsidR="00945BBA">
        <w:fldChar w:fldCharType="separate"/>
      </w:r>
      <w:r w:rsidR="00945BBA">
        <w:t>[13]</w:t>
      </w:r>
      <w:r w:rsidR="00945BBA">
        <w:fldChar w:fldCharType="end"/>
      </w:r>
      <w:r w:rsidR="00412C4A">
        <w:t xml:space="preserve">. </w:t>
      </w:r>
      <w:r w:rsidR="00B46F47">
        <w:t xml:space="preserve">Compared to YOLOv5, the </w:t>
      </w:r>
      <w:r w:rsidR="00F77C07">
        <w:t xml:space="preserve">YOLOv6 has a significant improvement on </w:t>
      </w:r>
      <w:r w:rsidR="00AF55AB">
        <w:t xml:space="preserve">FPS vs COCO mAP </w:t>
      </w:r>
      <w:r w:rsidR="003A7A7F">
        <w:t>benchmark.</w:t>
      </w:r>
    </w:p>
    <w:p w14:paraId="01E4A287" w14:textId="44167878" w:rsidR="003A7A7F" w:rsidRPr="000D2F06" w:rsidRDefault="00DB138F" w:rsidP="000D2F06">
      <w:pPr>
        <w:jc w:val="both"/>
      </w:pPr>
      <w:r>
        <w:t xml:space="preserve">The YOLOv6 network architecture is </w:t>
      </w:r>
      <w:r w:rsidR="007B5233">
        <w:t>similar to</w:t>
      </w:r>
      <w:r>
        <w:t xml:space="preserve"> YOLOv5. However, one of the major differences is the </w:t>
      </w:r>
      <w:r w:rsidR="002D7F65">
        <w:t xml:space="preserve">optimization of the Backbone area in YOLOv6. </w:t>
      </w:r>
      <w:r w:rsidR="0098700D">
        <w:t xml:space="preserve">Unlike YOLOv5 using the CSP block in its PANet structure, YOLOv6 </w:t>
      </w:r>
      <w:r w:rsidR="001229C9">
        <w:t xml:space="preserve">replaced the CSP </w:t>
      </w:r>
      <w:r w:rsidR="008C7E9C">
        <w:t xml:space="preserve">blocks </w:t>
      </w:r>
      <w:r w:rsidR="001229C9">
        <w:t xml:space="preserve">with </w:t>
      </w:r>
      <w:r w:rsidR="008C7E9C">
        <w:t xml:space="preserve">RepBlocks. </w:t>
      </w:r>
      <w:r w:rsidR="0031567F">
        <w:t xml:space="preserve">According to the Meituan team, this results in better </w:t>
      </w:r>
      <w:r w:rsidR="00EE586A">
        <w:t xml:space="preserve">hardware efficiency and </w:t>
      </w:r>
      <w:r w:rsidR="00C72651">
        <w:t>better multi-scale feature fusion.</w:t>
      </w:r>
    </w:p>
    <w:p w14:paraId="18859C04" w14:textId="77777777" w:rsidR="0062215D" w:rsidRDefault="00991B0A" w:rsidP="0062215D">
      <w:pPr>
        <w:keepNext/>
      </w:pPr>
      <w:r>
        <w:rPr>
          <w:noProof/>
        </w:rPr>
        <w:drawing>
          <wp:inline distT="0" distB="0" distL="0" distR="0" wp14:anchorId="09BBEF1A" wp14:editId="174F132A">
            <wp:extent cx="2643187" cy="1956588"/>
            <wp:effectExtent l="0" t="0" r="0" b="0"/>
            <wp:docPr id="5" name="Picture 5" descr="图5 Rep-PAN 结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图5 Rep-PAN 结构图"/>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51640" cy="1962845"/>
                    </a:xfrm>
                    <a:prstGeom prst="rect">
                      <a:avLst/>
                    </a:prstGeom>
                    <a:noFill/>
                    <a:ln>
                      <a:noFill/>
                    </a:ln>
                  </pic:spPr>
                </pic:pic>
              </a:graphicData>
            </a:graphic>
          </wp:inline>
        </w:drawing>
      </w:r>
    </w:p>
    <w:p w14:paraId="7F787EDB" w14:textId="26B2ACC8" w:rsidR="00991B0A" w:rsidRDefault="0062215D" w:rsidP="0062215D">
      <w:pPr>
        <w:pStyle w:val="Caption"/>
      </w:pPr>
      <w:r>
        <w:t xml:space="preserve">Fig. </w:t>
      </w:r>
      <w:r w:rsidR="00377A10">
        <w:fldChar w:fldCharType="begin"/>
      </w:r>
      <w:r w:rsidR="00377A10">
        <w:instrText xml:space="preserve"> SEQ Figure \* ARABIC </w:instrText>
      </w:r>
      <w:r w:rsidR="00377A10">
        <w:fldChar w:fldCharType="separate"/>
      </w:r>
      <w:r w:rsidR="00766ADB">
        <w:rPr>
          <w:noProof/>
        </w:rPr>
        <w:t>3</w:t>
      </w:r>
      <w:r w:rsidR="00377A10">
        <w:rPr>
          <w:noProof/>
        </w:rPr>
        <w:fldChar w:fldCharType="end"/>
      </w:r>
      <w:r>
        <w:t>.</w:t>
      </w:r>
      <w:r w:rsidRPr="0062215D">
        <w:t xml:space="preserve"> </w:t>
      </w:r>
      <w:r>
        <w:t xml:space="preserve">YOLOv6 Rep-PAN architecture </w:t>
      </w:r>
      <w:r>
        <w:fldChar w:fldCharType="begin"/>
      </w:r>
      <w:r>
        <w:instrText xml:space="preserve"> REF _Ref110396959 \r \h  \* MERGEFORMAT </w:instrText>
      </w:r>
      <w:r>
        <w:fldChar w:fldCharType="separate"/>
      </w:r>
      <w:r>
        <w:t>[13]</w:t>
      </w:r>
      <w:r>
        <w:fldChar w:fldCharType="end"/>
      </w:r>
    </w:p>
    <w:p w14:paraId="753ED1E0" w14:textId="6F8A5855" w:rsidR="618F5F95" w:rsidRDefault="2C0D9018" w:rsidP="009E3252">
      <w:pPr>
        <w:pStyle w:val="Heading3"/>
      </w:pPr>
      <w:r w:rsidRPr="1CE35CCC">
        <w:t xml:space="preserve">SiamMask </w:t>
      </w:r>
    </w:p>
    <w:p w14:paraId="7F2453E5" w14:textId="2ECBAB20" w:rsidR="57337F95" w:rsidRDefault="00074983" w:rsidP="00E93BD3">
      <w:pPr>
        <w:ind w:firstLine="284"/>
        <w:jc w:val="both"/>
      </w:pPr>
      <w:r>
        <w:t>SiamMa</w:t>
      </w:r>
      <w:r w:rsidR="0097249E">
        <w:t xml:space="preserve">sk </w:t>
      </w:r>
      <w:r w:rsidR="00B9348C">
        <w:fldChar w:fldCharType="begin"/>
      </w:r>
      <w:r w:rsidR="00B9348C">
        <w:instrText xml:space="preserve"> REF _Ref110394246 \r \h </w:instrText>
      </w:r>
      <w:r w:rsidR="00B9348C">
        <w:fldChar w:fldCharType="separate"/>
      </w:r>
      <w:r w:rsidR="00B9348C">
        <w:t>[4]</w:t>
      </w:r>
      <w:r w:rsidR="00B9348C">
        <w:fldChar w:fldCharType="end"/>
      </w:r>
      <w:r w:rsidR="0097249E">
        <w:t xml:space="preserve"> </w:t>
      </w:r>
      <w:r w:rsidR="6C51A57B" w:rsidRPr="613CEC75">
        <w:t xml:space="preserve">is a deep learning model architecture which performs both Visual Object Tracking (VOT) and semi-supervised Video Object Segmentation (VOS). Given the location of the object in the first frame of the sequence, the aim of VOT is to estimate an object's position in subsequent frames with the best possible accuracy. Similarly, the main goal of VOS is to output a binary segmentation mask which expresses whether a pixel belongs to the target. </w:t>
      </w:r>
    </w:p>
    <w:p w14:paraId="5AAB24FF" w14:textId="5872C335" w:rsidR="618F5F95" w:rsidRDefault="6C51A57B" w:rsidP="001C0B91">
      <w:pPr>
        <w:jc w:val="both"/>
      </w:pPr>
      <w:r w:rsidRPr="613CEC75">
        <w:t xml:space="preserve">In other words, SiamMask takes as input a single object bounding box for initialization and outputs segmentation </w:t>
      </w:r>
      <w:r w:rsidRPr="613CEC75">
        <w:t xml:space="preserve">mask and object bounding box for each subsequent frame of a video. </w:t>
      </w:r>
      <w:r w:rsidR="1F6B356B" w:rsidRPr="613CEC75">
        <w:t>SiamMask improves over its siamese-network based predecessors by adding a new branch to produce a pixel-wise binary mask. As depicted below, there is a three-branch variant and a two-branch variant.</w:t>
      </w:r>
    </w:p>
    <w:p w14:paraId="131FC82B" w14:textId="7F0BA41E" w:rsidR="618F5F95" w:rsidRDefault="1DAFD921" w:rsidP="618F5F95">
      <w:r>
        <w:rPr>
          <w:noProof/>
        </w:rPr>
        <w:drawing>
          <wp:inline distT="0" distB="0" distL="0" distR="0" wp14:anchorId="3193B918" wp14:editId="1CC106B0">
            <wp:extent cx="3032123" cy="909637"/>
            <wp:effectExtent l="0" t="0" r="0" b="5080"/>
            <wp:docPr id="1078951555" name="Picture 1078951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95155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78766" cy="923630"/>
                    </a:xfrm>
                    <a:prstGeom prst="rect">
                      <a:avLst/>
                    </a:prstGeom>
                  </pic:spPr>
                </pic:pic>
              </a:graphicData>
            </a:graphic>
          </wp:inline>
        </w:drawing>
      </w:r>
    </w:p>
    <w:p w14:paraId="4D87F749" w14:textId="18F8AB0D" w:rsidR="78D6C3FC" w:rsidRDefault="78D6C3FC" w:rsidP="00F07927">
      <w:pPr>
        <w:pStyle w:val="Caption"/>
      </w:pPr>
      <w:r>
        <w:t>Fig</w:t>
      </w:r>
      <w:r w:rsidR="00350D37">
        <w:t>.</w:t>
      </w:r>
      <w:r>
        <w:t xml:space="preserve"> </w:t>
      </w:r>
      <w:r>
        <w:fldChar w:fldCharType="begin"/>
      </w:r>
      <w:r>
        <w:instrText>SEQ Figure \* ARABIC</w:instrText>
      </w:r>
      <w:r>
        <w:fldChar w:fldCharType="separate"/>
      </w:r>
      <w:r w:rsidR="00766ADB">
        <w:rPr>
          <w:noProof/>
        </w:rPr>
        <w:t>4</w:t>
      </w:r>
      <w:r>
        <w:fldChar w:fldCharType="end"/>
      </w:r>
      <w:r>
        <w:t>: SiamMask variant architecture</w:t>
      </w:r>
      <w:r w:rsidR="00003107">
        <w:t xml:space="preserve"> </w:t>
      </w:r>
      <w:r w:rsidR="00003107">
        <w:fldChar w:fldCharType="begin"/>
      </w:r>
      <w:r w:rsidR="00003107">
        <w:instrText xml:space="preserve"> REF _Ref110394246 \r \h </w:instrText>
      </w:r>
      <w:r w:rsidR="00F07927">
        <w:instrText xml:space="preserve"> \* MERGEFORMAT </w:instrText>
      </w:r>
      <w:r w:rsidR="00003107">
        <w:fldChar w:fldCharType="separate"/>
      </w:r>
      <w:r w:rsidR="00003107">
        <w:t>[4]</w:t>
      </w:r>
      <w:r w:rsidR="00003107">
        <w:fldChar w:fldCharType="end"/>
      </w:r>
    </w:p>
    <w:p w14:paraId="56286425" w14:textId="59D53675" w:rsidR="114A3AF6" w:rsidRDefault="633FC4CC" w:rsidP="4B51DAFB">
      <w:pPr>
        <w:jc w:val="both"/>
      </w:pPr>
      <w:r w:rsidRPr="633FC4CC">
        <w:t>a</w:t>
      </w:r>
      <w:r w:rsidR="724A91D8" w:rsidRPr="724A91D8">
        <w:t>)</w:t>
      </w:r>
      <w:r w:rsidR="0C8F5AB8" w:rsidRPr="0C8F5AB8">
        <w:t xml:space="preserve"> </w:t>
      </w:r>
      <w:r w:rsidR="114A3AF6" w:rsidRPr="52640A81">
        <w:t>Backbone</w:t>
      </w:r>
      <w:r w:rsidR="05BC059B" w:rsidRPr="05BC059B">
        <w:t>:</w:t>
      </w:r>
      <w:r w:rsidR="114A3AF6" w:rsidRPr="52640A81">
        <w:t xml:space="preserve"> SiamMask uses ResNet-50 as backbone. The architecture depicted below uses the first 4 stages of ResNet, adjust layer and depth-wise cross-correlation resulting in a feature map of size 17×17.</w:t>
      </w:r>
    </w:p>
    <w:p w14:paraId="6E9AD215" w14:textId="3B872BC3" w:rsidR="3AFDEE17" w:rsidRDefault="05BC059B" w:rsidP="00012261">
      <w:pPr>
        <w:jc w:val="both"/>
      </w:pPr>
      <w:r w:rsidRPr="05BC059B">
        <w:t>b</w:t>
      </w:r>
      <w:r w:rsidR="5C40D3EE" w:rsidRPr="5C40D3EE">
        <w:t>)</w:t>
      </w:r>
      <w:r w:rsidR="0C8F5AB8" w:rsidRPr="0C8F5AB8">
        <w:t xml:space="preserve"> </w:t>
      </w:r>
      <w:r w:rsidR="114A3AF6" w:rsidRPr="52640A81">
        <w:t>Network heads</w:t>
      </w:r>
      <w:r w:rsidR="63F7DF1C" w:rsidRPr="63F7DF1C">
        <w:t>:</w:t>
      </w:r>
      <w:r w:rsidR="114A3AF6" w:rsidRPr="52640A81">
        <w:t xml:space="preserve"> The conv5 block in the architecture contains a normalisation layer and ReLU non-linearity activation layer while conv6 only consists of a 1×1 convolutional layer.</w:t>
      </w:r>
    </w:p>
    <w:p w14:paraId="50852B57" w14:textId="77777777" w:rsidR="003B6063" w:rsidRDefault="3FA8205E" w:rsidP="003B6063">
      <w:pPr>
        <w:keepNext/>
      </w:pPr>
      <w:r>
        <w:rPr>
          <w:noProof/>
        </w:rPr>
        <w:drawing>
          <wp:inline distT="0" distB="0" distL="0" distR="0" wp14:anchorId="352D1053" wp14:editId="25B82606">
            <wp:extent cx="2903838" cy="1566863"/>
            <wp:effectExtent l="0" t="0" r="0" b="0"/>
            <wp:docPr id="28370244" name="Picture 28370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62298" cy="1598407"/>
                    </a:xfrm>
                    <a:prstGeom prst="rect">
                      <a:avLst/>
                    </a:prstGeom>
                  </pic:spPr>
                </pic:pic>
              </a:graphicData>
            </a:graphic>
          </wp:inline>
        </w:drawing>
      </w:r>
    </w:p>
    <w:p w14:paraId="60882484" w14:textId="038974F5" w:rsidR="3AFDEE17" w:rsidRDefault="003B6063" w:rsidP="003B6063">
      <w:pPr>
        <w:pStyle w:val="Caption"/>
      </w:pPr>
      <w:r>
        <w:t>Fig</w:t>
      </w:r>
      <w:r w:rsidR="001C0B91">
        <w:t>.</w:t>
      </w:r>
      <w:r>
        <w:t xml:space="preserve"> </w:t>
      </w:r>
      <w:r>
        <w:fldChar w:fldCharType="begin"/>
      </w:r>
      <w:r>
        <w:instrText>SEQ Figure \* ARABIC</w:instrText>
      </w:r>
      <w:r>
        <w:fldChar w:fldCharType="separate"/>
      </w:r>
      <w:r w:rsidR="00766ADB">
        <w:rPr>
          <w:noProof/>
        </w:rPr>
        <w:t>5</w:t>
      </w:r>
      <w:r>
        <w:fldChar w:fldCharType="end"/>
      </w:r>
      <w:r w:rsidR="001C0B91">
        <w:t>.</w:t>
      </w:r>
      <w:r w:rsidR="00B27170">
        <w:t xml:space="preserve"> SiamMask </w:t>
      </w:r>
      <w:r w:rsidR="003E3437">
        <w:t xml:space="preserve">backbone architecture details </w:t>
      </w:r>
      <w:r w:rsidR="003E3437">
        <w:fldChar w:fldCharType="begin"/>
      </w:r>
      <w:r w:rsidR="003E3437">
        <w:instrText xml:space="preserve"> REF _Ref110394246 \r \h </w:instrText>
      </w:r>
      <w:r w:rsidR="003E3437">
        <w:fldChar w:fldCharType="separate"/>
      </w:r>
      <w:r w:rsidR="003E3437">
        <w:t>[4]</w:t>
      </w:r>
      <w:r w:rsidR="003E3437">
        <w:fldChar w:fldCharType="end"/>
      </w:r>
    </w:p>
    <w:p w14:paraId="0B96E439" w14:textId="490F7EDB" w:rsidR="3AFDEE17" w:rsidRDefault="54AF0B8D" w:rsidP="001C0B91">
      <w:pPr>
        <w:jc w:val="both"/>
      </w:pPr>
      <w:r>
        <w:t>c</w:t>
      </w:r>
      <w:r w:rsidRPr="54AF0B8D">
        <w:t xml:space="preserve">) </w:t>
      </w:r>
      <w:r w:rsidR="6B49A7C1" w:rsidRPr="6B49A7C1">
        <w:t>Refinement</w:t>
      </w:r>
      <w:r w:rsidR="0F885D7F" w:rsidRPr="0F885D7F">
        <w:t>:</w:t>
      </w:r>
      <w:r w:rsidR="0FA580F0" w:rsidRPr="658996E8">
        <w:t xml:space="preserve"> This module merges low</w:t>
      </w:r>
      <w:r w:rsidR="2D8E1D86" w:rsidRPr="2D8E1D86">
        <w:t>-</w:t>
      </w:r>
      <w:r w:rsidR="0FA580F0" w:rsidRPr="658996E8">
        <w:t xml:space="preserve"> and high</w:t>
      </w:r>
      <w:r w:rsidR="2D8E1D86" w:rsidRPr="2D8E1D86">
        <w:t>-</w:t>
      </w:r>
      <w:r w:rsidR="0FA580F0" w:rsidRPr="658996E8">
        <w:t xml:space="preserve">resolution features using multiple refinement steps making use of </w:t>
      </w:r>
      <w:r w:rsidR="0FA580F0">
        <w:t>up sampling</w:t>
      </w:r>
      <w:r w:rsidR="0FA580F0" w:rsidRPr="658996E8">
        <w:t xml:space="preserve"> layers and skip connections.</w:t>
      </w:r>
    </w:p>
    <w:p w14:paraId="4744CA08" w14:textId="77777777" w:rsidR="003B6063" w:rsidRDefault="14C5689F" w:rsidP="003B6063">
      <w:pPr>
        <w:keepNext/>
      </w:pPr>
      <w:r>
        <w:rPr>
          <w:noProof/>
        </w:rPr>
        <w:drawing>
          <wp:inline distT="0" distB="0" distL="0" distR="0" wp14:anchorId="3D9C48FF" wp14:editId="43AB86E0">
            <wp:extent cx="3048000" cy="1047750"/>
            <wp:effectExtent l="0" t="0" r="0" b="0"/>
            <wp:docPr id="574182374" name="Picture 574182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418237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00999" cy="1065968"/>
                    </a:xfrm>
                    <a:prstGeom prst="rect">
                      <a:avLst/>
                    </a:prstGeom>
                  </pic:spPr>
                </pic:pic>
              </a:graphicData>
            </a:graphic>
          </wp:inline>
        </w:drawing>
      </w:r>
    </w:p>
    <w:p w14:paraId="10B4B419" w14:textId="5F507F98" w:rsidR="57A485C7" w:rsidRDefault="003B6063" w:rsidP="004868B5">
      <w:pPr>
        <w:pStyle w:val="Caption"/>
      </w:pPr>
      <w:r>
        <w:t>Fig</w:t>
      </w:r>
      <w:r w:rsidR="001C0B91">
        <w:t>.</w:t>
      </w:r>
      <w:r>
        <w:t xml:space="preserve"> </w:t>
      </w:r>
      <w:r>
        <w:fldChar w:fldCharType="begin"/>
      </w:r>
      <w:r>
        <w:instrText>SEQ Figure \* ARABIC</w:instrText>
      </w:r>
      <w:r>
        <w:fldChar w:fldCharType="separate"/>
      </w:r>
      <w:r w:rsidR="00766ADB">
        <w:rPr>
          <w:noProof/>
        </w:rPr>
        <w:t>6</w:t>
      </w:r>
      <w:r>
        <w:fldChar w:fldCharType="end"/>
      </w:r>
      <w:r w:rsidR="001C0B91">
        <w:t>.</w:t>
      </w:r>
      <w:r>
        <w:t xml:space="preserve"> SiamMask Layers architecture</w:t>
      </w:r>
      <w:r w:rsidR="00003107">
        <w:t xml:space="preserve"> </w:t>
      </w:r>
      <w:r w:rsidR="00003107">
        <w:fldChar w:fldCharType="begin"/>
      </w:r>
      <w:r w:rsidR="00003107">
        <w:instrText xml:space="preserve"> REF _Ref110394246 \r \h </w:instrText>
      </w:r>
      <w:r w:rsidR="004868B5">
        <w:instrText xml:space="preserve"> \* MERGEFORMAT </w:instrText>
      </w:r>
      <w:r w:rsidR="00003107">
        <w:fldChar w:fldCharType="separate"/>
      </w:r>
      <w:r w:rsidR="00003107">
        <w:t>[4]</w:t>
      </w:r>
      <w:r w:rsidR="00003107">
        <w:fldChar w:fldCharType="end"/>
      </w:r>
    </w:p>
    <w:p w14:paraId="3D732C22" w14:textId="7843D25C" w:rsidR="00AF70BB" w:rsidRDefault="00287CC9" w:rsidP="00AF70BB">
      <w:pPr>
        <w:pStyle w:val="Heading1"/>
      </w:pPr>
      <w:r>
        <w:t>EXPERIMENTS</w:t>
      </w:r>
    </w:p>
    <w:p w14:paraId="0670E547" w14:textId="75F59292" w:rsidR="00AF70BB" w:rsidRPr="00ED207B" w:rsidRDefault="00ED207B" w:rsidP="00AF70BB">
      <w:pPr>
        <w:pStyle w:val="BodyText"/>
        <w:rPr>
          <w:lang w:val="en-US"/>
        </w:rPr>
      </w:pPr>
      <w:r>
        <w:rPr>
          <w:lang w:val="en-US"/>
        </w:rPr>
        <w:t xml:space="preserve">We have </w:t>
      </w:r>
      <w:r w:rsidR="00997B24">
        <w:rPr>
          <w:lang w:val="en-US"/>
        </w:rPr>
        <w:t xml:space="preserve">experimented </w:t>
      </w:r>
      <w:r w:rsidR="00997B24" w:rsidRPr="6698997A">
        <w:rPr>
          <w:lang w:val="en-US"/>
        </w:rPr>
        <w:t xml:space="preserve">with </w:t>
      </w:r>
      <w:r w:rsidR="009B3BFF">
        <w:rPr>
          <w:lang w:val="en-US"/>
        </w:rPr>
        <w:t xml:space="preserve">the </w:t>
      </w:r>
      <w:r w:rsidR="00695C63">
        <w:rPr>
          <w:lang w:val="en-US"/>
        </w:rPr>
        <w:t xml:space="preserve">object tracking </w:t>
      </w:r>
      <w:r w:rsidR="00820B0D">
        <w:rPr>
          <w:lang w:val="en-US"/>
        </w:rPr>
        <w:t xml:space="preserve">algorithm with </w:t>
      </w:r>
      <w:r w:rsidR="00820B0D" w:rsidRPr="22A188D8">
        <w:rPr>
          <w:lang w:val="en-US"/>
        </w:rPr>
        <w:t>our</w:t>
      </w:r>
      <w:r w:rsidR="00820B0D">
        <w:rPr>
          <w:lang w:val="en-US"/>
        </w:rPr>
        <w:t xml:space="preserve"> dataset. Before we start training the </w:t>
      </w:r>
      <w:r w:rsidR="00D374B1">
        <w:rPr>
          <w:lang w:val="en-US"/>
        </w:rPr>
        <w:t xml:space="preserve">object tracking models, we </w:t>
      </w:r>
      <w:r w:rsidR="008D3775">
        <w:rPr>
          <w:lang w:val="en-US"/>
        </w:rPr>
        <w:t xml:space="preserve">have </w:t>
      </w:r>
      <w:r w:rsidR="00DF77E9" w:rsidRPr="732FC7B3">
        <w:rPr>
          <w:lang w:val="en-US"/>
        </w:rPr>
        <w:t>set up</w:t>
      </w:r>
      <w:r w:rsidR="00DF77E9">
        <w:rPr>
          <w:lang w:val="en-US"/>
        </w:rPr>
        <w:t xml:space="preserve"> the </w:t>
      </w:r>
      <w:r w:rsidR="006E05B8">
        <w:rPr>
          <w:lang w:val="en-US"/>
        </w:rPr>
        <w:t xml:space="preserve">required </w:t>
      </w:r>
      <w:r w:rsidR="009376AA">
        <w:rPr>
          <w:lang w:val="en-US"/>
        </w:rPr>
        <w:t xml:space="preserve">hardware/software environment, as well as </w:t>
      </w:r>
      <w:r w:rsidR="00BD102B">
        <w:rPr>
          <w:lang w:val="en-US"/>
        </w:rPr>
        <w:t xml:space="preserve">preparing augmented training data </w:t>
      </w:r>
      <w:r w:rsidR="002D74C9">
        <w:rPr>
          <w:lang w:val="en-US"/>
        </w:rPr>
        <w:t xml:space="preserve">because it can help </w:t>
      </w:r>
      <w:r w:rsidR="00CE7D23">
        <w:rPr>
          <w:lang w:val="en-US"/>
        </w:rPr>
        <w:t xml:space="preserve">reduce the impact of challenging factors such as motion blur and </w:t>
      </w:r>
      <w:r w:rsidR="002D74C9">
        <w:rPr>
          <w:lang w:val="en-US"/>
        </w:rPr>
        <w:t>improve</w:t>
      </w:r>
      <w:r w:rsidR="00F93D68">
        <w:rPr>
          <w:lang w:val="en-US"/>
        </w:rPr>
        <w:t xml:space="preserve"> </w:t>
      </w:r>
      <w:r w:rsidR="003F5671">
        <w:rPr>
          <w:lang w:val="en-US"/>
        </w:rPr>
        <w:t>model performance</w:t>
      </w:r>
      <w:r w:rsidR="002D74C9">
        <w:rPr>
          <w:lang w:val="en-US"/>
        </w:rPr>
        <w:t xml:space="preserve"> as stated in</w:t>
      </w:r>
      <w:r w:rsidR="00CE7D23">
        <w:rPr>
          <w:lang w:val="en-US"/>
        </w:rPr>
        <w:t xml:space="preserve"> </w:t>
      </w:r>
      <w:r w:rsidR="00895D66">
        <w:rPr>
          <w:lang w:val="en-US"/>
        </w:rPr>
        <w:fldChar w:fldCharType="begin"/>
      </w:r>
      <w:r w:rsidR="00895D66">
        <w:rPr>
          <w:lang w:val="en-US"/>
        </w:rPr>
        <w:instrText xml:space="preserve"> REF _Ref110398480 \r \h </w:instrText>
      </w:r>
      <w:r w:rsidR="00895D66">
        <w:rPr>
          <w:lang w:val="en-US"/>
        </w:rPr>
      </w:r>
      <w:r w:rsidR="00895D66">
        <w:rPr>
          <w:lang w:val="en-US"/>
        </w:rPr>
        <w:fldChar w:fldCharType="separate"/>
      </w:r>
      <w:r w:rsidR="00895D66">
        <w:rPr>
          <w:lang w:val="en-US"/>
        </w:rPr>
        <w:t>[14]</w:t>
      </w:r>
      <w:r w:rsidR="00895D66">
        <w:rPr>
          <w:lang w:val="en-US"/>
        </w:rPr>
        <w:fldChar w:fldCharType="end"/>
      </w:r>
      <w:r w:rsidR="00895D66">
        <w:rPr>
          <w:lang w:val="en-US"/>
        </w:rPr>
        <w:t xml:space="preserve"> and </w:t>
      </w:r>
      <w:r w:rsidR="00895D66">
        <w:rPr>
          <w:lang w:val="en-US"/>
        </w:rPr>
        <w:fldChar w:fldCharType="begin"/>
      </w:r>
      <w:r w:rsidR="00895D66">
        <w:rPr>
          <w:lang w:val="en-US"/>
        </w:rPr>
        <w:instrText xml:space="preserve"> REF _Ref110398489 \r \h </w:instrText>
      </w:r>
      <w:r w:rsidR="00895D66">
        <w:rPr>
          <w:lang w:val="en-US"/>
        </w:rPr>
      </w:r>
      <w:r w:rsidR="00895D66">
        <w:rPr>
          <w:lang w:val="en-US"/>
        </w:rPr>
        <w:fldChar w:fldCharType="separate"/>
      </w:r>
      <w:r w:rsidR="00895D66">
        <w:rPr>
          <w:lang w:val="en-US"/>
        </w:rPr>
        <w:t>[15]</w:t>
      </w:r>
      <w:r w:rsidR="00895D66">
        <w:rPr>
          <w:lang w:val="en-US"/>
        </w:rPr>
        <w:fldChar w:fldCharType="end"/>
      </w:r>
      <w:r w:rsidR="003F5671">
        <w:rPr>
          <w:lang w:val="en-US"/>
        </w:rPr>
        <w:t>.</w:t>
      </w:r>
    </w:p>
    <w:p w14:paraId="34188EDD" w14:textId="5A31F94A" w:rsidR="00AF70BB" w:rsidRDefault="00B0019A" w:rsidP="00AF70BB">
      <w:pPr>
        <w:pStyle w:val="Heading2"/>
      </w:pPr>
      <w:r>
        <w:t>Data augmentation</w:t>
      </w:r>
    </w:p>
    <w:p w14:paraId="2D2D855C" w14:textId="1676B995" w:rsidR="00AF70BB" w:rsidRPr="005B520E" w:rsidRDefault="69AC1ACC" w:rsidP="00AF70BB">
      <w:pPr>
        <w:pStyle w:val="BodyText"/>
        <w:rPr>
          <w:b/>
        </w:rPr>
      </w:pPr>
      <w:r>
        <w:t xml:space="preserve">To achieve high accuracy in the </w:t>
      </w:r>
      <w:r w:rsidR="20D2566E">
        <w:t xml:space="preserve">machine </w:t>
      </w:r>
      <w:r w:rsidR="786216D8">
        <w:t xml:space="preserve">learning models, we have performed data </w:t>
      </w:r>
      <w:r w:rsidR="6D1840F4">
        <w:t xml:space="preserve">augmentation on the original BlurCar2 </w:t>
      </w:r>
      <w:r w:rsidR="7ACA3B55">
        <w:t>dataset to create a</w:t>
      </w:r>
      <w:r w:rsidR="436CE99D">
        <w:t xml:space="preserve"> </w:t>
      </w:r>
      <w:r w:rsidR="08D19E2F">
        <w:t>highly varied dataset of images</w:t>
      </w:r>
      <w:r w:rsidR="2F81F986">
        <w:t>.</w:t>
      </w:r>
      <w:r w:rsidR="61C5816B">
        <w:t xml:space="preserve"> </w:t>
      </w:r>
    </w:p>
    <w:p w14:paraId="556BAB34" w14:textId="10FDADD1" w:rsidR="12618327" w:rsidRDefault="5EE57430" w:rsidP="12618327">
      <w:pPr>
        <w:pStyle w:val="BodyText"/>
      </w:pPr>
      <w:r>
        <w:lastRenderedPageBreak/>
        <w:t xml:space="preserve">Using the Albumentations </w:t>
      </w:r>
      <w:r w:rsidR="69958225">
        <w:t>library</w:t>
      </w:r>
      <w:r w:rsidR="69958225">
        <w:rPr>
          <w:lang w:val="en-US"/>
        </w:rPr>
        <w:t xml:space="preserve"> </w:t>
      </w:r>
      <w:r w:rsidR="00895D66">
        <w:rPr>
          <w:lang w:val="en-US"/>
        </w:rPr>
        <w:fldChar w:fldCharType="begin"/>
      </w:r>
      <w:r w:rsidR="00895D66">
        <w:rPr>
          <w:lang w:val="en-US"/>
        </w:rPr>
        <w:instrText xml:space="preserve"> REF _Ref110398515 \r \h </w:instrText>
      </w:r>
      <w:r w:rsidR="00895D66">
        <w:rPr>
          <w:lang w:val="en-US"/>
        </w:rPr>
      </w:r>
      <w:r w:rsidR="00895D66">
        <w:rPr>
          <w:lang w:val="en-US"/>
        </w:rPr>
        <w:fldChar w:fldCharType="separate"/>
      </w:r>
      <w:r w:rsidR="00895D66">
        <w:rPr>
          <w:lang w:val="en-US"/>
        </w:rPr>
        <w:t>[16]</w:t>
      </w:r>
      <w:r w:rsidR="00895D66">
        <w:rPr>
          <w:lang w:val="en-US"/>
        </w:rPr>
        <w:fldChar w:fldCharType="end"/>
      </w:r>
      <w:r w:rsidR="69958225">
        <w:t xml:space="preserve"> in </w:t>
      </w:r>
      <w:r w:rsidR="69F962ED">
        <w:t>Python</w:t>
      </w:r>
      <w:r w:rsidR="00895D66">
        <w:rPr>
          <w:lang w:val="en-US"/>
        </w:rPr>
        <w:t>,</w:t>
      </w:r>
      <w:r w:rsidR="69958225">
        <w:t xml:space="preserve"> the following </w:t>
      </w:r>
      <w:r w:rsidR="3D88F6BD">
        <w:t>augmentations were done on the dataset</w:t>
      </w:r>
      <w:r w:rsidR="2232E2D3">
        <w:t>:</w:t>
      </w:r>
    </w:p>
    <w:p w14:paraId="58D877C3" w14:textId="1323F863" w:rsidR="2232E2D3" w:rsidRDefault="423034A7" w:rsidP="2232E2D3">
      <w:pPr>
        <w:pStyle w:val="BodyText"/>
        <w:numPr>
          <w:ilvl w:val="0"/>
          <w:numId w:val="7"/>
        </w:numPr>
      </w:pPr>
      <w:r>
        <w:t>Horizontal Flip (with 40</w:t>
      </w:r>
      <w:r w:rsidR="1B41D2CD">
        <w:t>% probability)</w:t>
      </w:r>
    </w:p>
    <w:p w14:paraId="450C59AE" w14:textId="4C8D3A97" w:rsidR="1B41D2CD" w:rsidRDefault="7D99F141" w:rsidP="1B41D2CD">
      <w:pPr>
        <w:pStyle w:val="BodyText"/>
        <w:numPr>
          <w:ilvl w:val="0"/>
          <w:numId w:val="7"/>
        </w:numPr>
      </w:pPr>
      <w:r>
        <w:t>Vertical Flip (with 4</w:t>
      </w:r>
      <w:r w:rsidR="00BC4319">
        <w:rPr>
          <w:lang w:val="en-US"/>
        </w:rPr>
        <w:t>0</w:t>
      </w:r>
      <w:r w:rsidR="00921E59">
        <w:rPr>
          <w:lang w:val="en-US"/>
        </w:rPr>
        <w:t xml:space="preserve">% </w:t>
      </w:r>
      <w:r>
        <w:t>probability)</w:t>
      </w:r>
    </w:p>
    <w:p w14:paraId="22BFD44E" w14:textId="020DC66B" w:rsidR="0BEDAF17" w:rsidRDefault="20BEE5F0" w:rsidP="0BEDAF17">
      <w:pPr>
        <w:pStyle w:val="BodyText"/>
        <w:numPr>
          <w:ilvl w:val="0"/>
          <w:numId w:val="7"/>
        </w:numPr>
      </w:pPr>
      <w:r>
        <w:t xml:space="preserve">Rotation (with 40% </w:t>
      </w:r>
      <w:r w:rsidR="7EB337D1">
        <w:t>probability)</w:t>
      </w:r>
    </w:p>
    <w:p w14:paraId="390A83B3" w14:textId="733302DF" w:rsidR="05D30BC2" w:rsidRDefault="6CB6586A" w:rsidP="445B8191">
      <w:pPr>
        <w:pStyle w:val="BodyText"/>
        <w:numPr>
          <w:ilvl w:val="0"/>
          <w:numId w:val="7"/>
        </w:numPr>
      </w:pPr>
      <w:r>
        <w:t xml:space="preserve">Brightness Contrast (with 40% </w:t>
      </w:r>
      <w:r w:rsidR="31AEDA07">
        <w:t>probability)</w:t>
      </w:r>
    </w:p>
    <w:p w14:paraId="1E37637E" w14:textId="4FF475E1" w:rsidR="445B8191" w:rsidRDefault="11250102" w:rsidP="445B8191">
      <w:pPr>
        <w:pStyle w:val="BodyText"/>
        <w:rPr>
          <w:noProof/>
        </w:rPr>
      </w:pPr>
      <w:r w:rsidRPr="3FD5BE31">
        <w:rPr>
          <w:noProof/>
        </w:rPr>
        <w:t xml:space="preserve">We have implemented the </w:t>
      </w:r>
      <w:r w:rsidR="3FD5BE31" w:rsidRPr="3FD5BE31">
        <w:rPr>
          <w:noProof/>
        </w:rPr>
        <w:t>augmentations such that the bounding boxes from the original dataset are retained with the newly generated images.</w:t>
      </w:r>
    </w:p>
    <w:p w14:paraId="5BEB81CF" w14:textId="76CFF32C" w:rsidR="00AF70BB" w:rsidRDefault="003F5671" w:rsidP="00AF70BB">
      <w:pPr>
        <w:pStyle w:val="Heading2"/>
      </w:pPr>
      <w:r>
        <w:t>Software &amp; Hardware</w:t>
      </w:r>
    </w:p>
    <w:p w14:paraId="74DFC09B" w14:textId="02EA3FEF" w:rsidR="00AF70BB" w:rsidRPr="00BB5A73" w:rsidRDefault="00BB5A73" w:rsidP="00AF70BB">
      <w:pPr>
        <w:pStyle w:val="BodyText"/>
        <w:rPr>
          <w:lang w:val="en-US"/>
        </w:rPr>
      </w:pPr>
      <w:r>
        <w:rPr>
          <w:lang w:val="en-US"/>
        </w:rPr>
        <w:t xml:space="preserve">Most of the models and algorithms that we implemented </w:t>
      </w:r>
      <w:r w:rsidR="0010467B">
        <w:rPr>
          <w:lang w:val="en-US"/>
        </w:rPr>
        <w:t xml:space="preserve">are running </w:t>
      </w:r>
      <w:r w:rsidR="00AA2BD2">
        <w:rPr>
          <w:lang w:val="en-US"/>
        </w:rPr>
        <w:t xml:space="preserve">on Python and using the </w:t>
      </w:r>
      <w:r w:rsidR="00DE5AF7">
        <w:rPr>
          <w:lang w:val="en-US"/>
        </w:rPr>
        <w:t>PyTorch</w:t>
      </w:r>
      <w:r w:rsidR="00AA2BD2">
        <w:rPr>
          <w:lang w:val="en-US"/>
        </w:rPr>
        <w:t xml:space="preserve"> machine learning library. We utilized the </w:t>
      </w:r>
      <w:r w:rsidR="00DE5AF7">
        <w:rPr>
          <w:lang w:val="en-US"/>
        </w:rPr>
        <w:t>Cudatoolkit library that comes with PyTorch to accurate our training with GPUs.</w:t>
      </w:r>
    </w:p>
    <w:p w14:paraId="0B8FCE22" w14:textId="5BCC1F63" w:rsidR="00AF70BB" w:rsidRPr="004459B9" w:rsidRDefault="00DE5AF7" w:rsidP="00AF70BB">
      <w:pPr>
        <w:pStyle w:val="BodyText"/>
        <w:rPr>
          <w:lang w:val="en-US"/>
        </w:rPr>
      </w:pPr>
      <w:r>
        <w:rPr>
          <w:lang w:val="en-US"/>
        </w:rPr>
        <w:t xml:space="preserve">For hardware, </w:t>
      </w:r>
      <w:r w:rsidR="00C00606">
        <w:rPr>
          <w:lang w:val="en-US"/>
        </w:rPr>
        <w:t xml:space="preserve">most of our experiments are done on </w:t>
      </w:r>
      <w:r w:rsidR="00742B09">
        <w:rPr>
          <w:lang w:val="en-US"/>
        </w:rPr>
        <w:t>computer</w:t>
      </w:r>
      <w:r w:rsidR="004459B9">
        <w:rPr>
          <w:lang w:val="en-US"/>
        </w:rPr>
        <w:t>s</w:t>
      </w:r>
      <w:r w:rsidR="00742B09">
        <w:rPr>
          <w:lang w:val="en-US"/>
        </w:rPr>
        <w:t xml:space="preserve"> with GTX1080 and RTX2080Ti</w:t>
      </w:r>
      <w:r w:rsidR="004459B9">
        <w:rPr>
          <w:lang w:val="en-US"/>
        </w:rPr>
        <w:t xml:space="preserve"> GPUs</w:t>
      </w:r>
      <w:r w:rsidR="00AF70BB">
        <w:rPr>
          <w:lang w:val="en-US"/>
        </w:rPr>
        <w:t>.</w:t>
      </w:r>
    </w:p>
    <w:p w14:paraId="0D44B920" w14:textId="583DB745" w:rsidR="005D2DBA" w:rsidRDefault="005D2DBA" w:rsidP="005D2DBA">
      <w:pPr>
        <w:pStyle w:val="Heading1"/>
      </w:pPr>
      <w:r>
        <w:t>RESULTS</w:t>
      </w:r>
    </w:p>
    <w:p w14:paraId="208901CF" w14:textId="7C23386C" w:rsidR="0072369D" w:rsidRDefault="00E63B25" w:rsidP="000C7115">
      <w:pPr>
        <w:pStyle w:val="BodyText"/>
        <w:ind w:firstLine="0"/>
        <w:rPr>
          <w:lang w:val="en-US"/>
        </w:rPr>
      </w:pPr>
      <w:r>
        <w:rPr>
          <w:lang w:val="en-US"/>
        </w:rPr>
        <w:t xml:space="preserve">In this experiment, we trained the YOLOv5 models first, and used the trained YOLOv5 model in the </w:t>
      </w:r>
      <w:r w:rsidR="0072369D">
        <w:rPr>
          <w:lang w:val="en-US"/>
        </w:rPr>
        <w:t xml:space="preserve">DeepSORT algorithm as the </w:t>
      </w:r>
      <w:r w:rsidR="0072369D">
        <w:t>deep appearance descriptor</w:t>
      </w:r>
      <w:r w:rsidR="0072369D">
        <w:rPr>
          <w:lang w:val="en-US"/>
        </w:rPr>
        <w:t>.</w:t>
      </w:r>
      <w:r w:rsidR="00EC4412">
        <w:rPr>
          <w:lang w:val="en-US"/>
        </w:rPr>
        <w:t xml:space="preserve"> After we trained the YOLOv5, we also </w:t>
      </w:r>
      <w:r w:rsidR="5E90F176" w:rsidRPr="02C9BB49">
        <w:rPr>
          <w:lang w:val="en-US"/>
        </w:rPr>
        <w:t>eperimented</w:t>
      </w:r>
      <w:r w:rsidR="00EC4412">
        <w:rPr>
          <w:lang w:val="en-US"/>
        </w:rPr>
        <w:t xml:space="preserve"> </w:t>
      </w:r>
      <w:r w:rsidR="00EC4412" w:rsidRPr="2894F027">
        <w:rPr>
          <w:lang w:val="en-US"/>
        </w:rPr>
        <w:t xml:space="preserve">with </w:t>
      </w:r>
      <w:r w:rsidR="00EC4412">
        <w:rPr>
          <w:lang w:val="en-US"/>
        </w:rPr>
        <w:t xml:space="preserve">the YOLOv6 </w:t>
      </w:r>
      <w:r w:rsidR="00F17B70">
        <w:rPr>
          <w:lang w:val="en-US"/>
        </w:rPr>
        <w:t xml:space="preserve">algorithm. Although due to the limited time, we have not </w:t>
      </w:r>
      <w:r w:rsidR="00FC1385" w:rsidRPr="2894F027">
        <w:rPr>
          <w:lang w:val="en-US"/>
        </w:rPr>
        <w:t>tested</w:t>
      </w:r>
      <w:r w:rsidR="00FC1385">
        <w:rPr>
          <w:lang w:val="en-US"/>
        </w:rPr>
        <w:t xml:space="preserve"> the YOLOv6 model in the </w:t>
      </w:r>
      <w:r w:rsidR="00B95DFD">
        <w:rPr>
          <w:lang w:val="en-US"/>
        </w:rPr>
        <w:t xml:space="preserve">DeepSORT algorithm </w:t>
      </w:r>
      <w:r w:rsidR="00B95DFD" w:rsidRPr="2C5F686C">
        <w:rPr>
          <w:lang w:val="en-US"/>
        </w:rPr>
        <w:t>for</w:t>
      </w:r>
      <w:r w:rsidR="00B95DFD">
        <w:rPr>
          <w:lang w:val="en-US"/>
        </w:rPr>
        <w:t xml:space="preserve"> the deep appearance yet. </w:t>
      </w:r>
      <w:r w:rsidR="006F53C6">
        <w:rPr>
          <w:lang w:val="en-US"/>
        </w:rPr>
        <w:t xml:space="preserve">When </w:t>
      </w:r>
      <w:r w:rsidR="00B95DFD">
        <w:rPr>
          <w:lang w:val="en-US"/>
        </w:rPr>
        <w:t xml:space="preserve">we compare the YOLOv6 model with YOLOv5 side by side, we can </w:t>
      </w:r>
      <w:r w:rsidR="00561A2F">
        <w:rPr>
          <w:lang w:val="en-US"/>
        </w:rPr>
        <w:t>understand</w:t>
      </w:r>
      <w:r w:rsidR="00F40201">
        <w:rPr>
          <w:lang w:val="en-US"/>
        </w:rPr>
        <w:t xml:space="preserve"> the </w:t>
      </w:r>
      <w:r w:rsidR="004D5429">
        <w:rPr>
          <w:lang w:val="en-US"/>
        </w:rPr>
        <w:t xml:space="preserve">impact of different models on the deep </w:t>
      </w:r>
      <w:r w:rsidR="00781B39">
        <w:rPr>
          <w:lang w:val="en-US"/>
        </w:rPr>
        <w:t>appearance descriptor.</w:t>
      </w:r>
    </w:p>
    <w:p w14:paraId="3EC5FD19" w14:textId="1576D7F4" w:rsidR="0072369D" w:rsidRDefault="0072369D" w:rsidP="0072369D">
      <w:pPr>
        <w:pStyle w:val="Heading2"/>
      </w:pPr>
      <w:r>
        <w:t>YOLOv5</w:t>
      </w:r>
    </w:p>
    <w:p w14:paraId="67D48A00" w14:textId="18DD16FF" w:rsidR="005F0AD0" w:rsidRDefault="0072369D" w:rsidP="0072369D">
      <w:pPr>
        <w:jc w:val="both"/>
      </w:pPr>
      <w:r>
        <w:t xml:space="preserve">The performance of YOLOv5 model after we </w:t>
      </w:r>
      <w:r w:rsidR="0088494D">
        <w:t xml:space="preserve">trained the </w:t>
      </w:r>
      <w:r w:rsidR="0042508B">
        <w:t xml:space="preserve">model </w:t>
      </w:r>
      <w:r w:rsidR="00D943D4">
        <w:t xml:space="preserve">after 80 epochs </w:t>
      </w:r>
      <w:r w:rsidR="0042508B">
        <w:t>is listed below</w:t>
      </w:r>
      <w:r w:rsidR="002573D8">
        <w:t xml:space="preserve">. The </w:t>
      </w:r>
      <w:r w:rsidR="00354984">
        <w:t>graph showed the YOLOv5 model achieved 0.99 in precision and 1 in recall.</w:t>
      </w:r>
      <w:r w:rsidR="005F0AD0">
        <w:t xml:space="preserve"> </w:t>
      </w:r>
      <w:r w:rsidR="00612B26">
        <w:t xml:space="preserve">The final mAP0.5:0.95 </w:t>
      </w:r>
      <w:r w:rsidR="00544218">
        <w:t>score is 0.769.</w:t>
      </w:r>
    </w:p>
    <w:p w14:paraId="37091005" w14:textId="77777777" w:rsidR="00E64D86" w:rsidRDefault="00E64D86" w:rsidP="00E64D86">
      <w:pPr>
        <w:keepNext/>
        <w:jc w:val="both"/>
      </w:pPr>
      <w:r>
        <w:rPr>
          <w:noProof/>
        </w:rPr>
        <w:drawing>
          <wp:inline distT="0" distB="0" distL="0" distR="0" wp14:anchorId="1CC4A117" wp14:editId="57065DBB">
            <wp:extent cx="2790825" cy="1395413"/>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99031" cy="1399516"/>
                    </a:xfrm>
                    <a:prstGeom prst="rect">
                      <a:avLst/>
                    </a:prstGeom>
                    <a:noFill/>
                    <a:ln>
                      <a:noFill/>
                    </a:ln>
                  </pic:spPr>
                </pic:pic>
              </a:graphicData>
            </a:graphic>
          </wp:inline>
        </w:drawing>
      </w:r>
    </w:p>
    <w:p w14:paraId="216699F0" w14:textId="1642E457" w:rsidR="0042508B" w:rsidRPr="0072369D" w:rsidRDefault="00E64D86" w:rsidP="00E64D86">
      <w:pPr>
        <w:pStyle w:val="Caption"/>
        <w:jc w:val="both"/>
      </w:pPr>
      <w:r>
        <w:t>Fig</w:t>
      </w:r>
      <w:r w:rsidR="001C0B91">
        <w:t>.</w:t>
      </w:r>
      <w:r>
        <w:t xml:space="preserve"> </w:t>
      </w:r>
      <w:r>
        <w:fldChar w:fldCharType="begin"/>
      </w:r>
      <w:r>
        <w:instrText>SEQ Figure \* ARABIC</w:instrText>
      </w:r>
      <w:r>
        <w:fldChar w:fldCharType="separate"/>
      </w:r>
      <w:r w:rsidR="00766ADB">
        <w:rPr>
          <w:noProof/>
        </w:rPr>
        <w:t>7</w:t>
      </w:r>
      <w:r>
        <w:fldChar w:fldCharType="end"/>
      </w:r>
      <w:r w:rsidR="001C0B91">
        <w:t>.</w:t>
      </w:r>
      <w:r>
        <w:t xml:space="preserve"> Precision of YOLOv5 model trained on the BlurCar2 Dataset</w:t>
      </w:r>
    </w:p>
    <w:p w14:paraId="5CEEE809" w14:textId="0A17A0C8" w:rsidR="00756C43" w:rsidRPr="000C7115" w:rsidRDefault="00544218" w:rsidP="0026488C">
      <w:pPr>
        <w:pStyle w:val="Heading2"/>
      </w:pPr>
      <w:r>
        <w:t>YOLOv6</w:t>
      </w:r>
    </w:p>
    <w:p w14:paraId="0D458056" w14:textId="5BAE9584" w:rsidR="00544218" w:rsidRDefault="00043187" w:rsidP="00544218">
      <w:pPr>
        <w:jc w:val="both"/>
      </w:pPr>
      <w:r>
        <w:t xml:space="preserve">We have </w:t>
      </w:r>
      <w:r w:rsidR="00521184">
        <w:t>trained</w:t>
      </w:r>
      <w:r w:rsidR="00424343">
        <w:t xml:space="preserve"> YOLOv6 for </w:t>
      </w:r>
      <w:r w:rsidR="00D46C84">
        <w:t>160</w:t>
      </w:r>
      <w:r w:rsidR="00424343">
        <w:t xml:space="preserve"> epochs. The model </w:t>
      </w:r>
      <w:r w:rsidR="00D46C84">
        <w:t xml:space="preserve">reached </w:t>
      </w:r>
      <w:r w:rsidR="00EC0119">
        <w:t>the mAP0.5:0.95 score at 0.759</w:t>
      </w:r>
      <w:r w:rsidR="00565381">
        <w:t>. During the training of YOLOv</w:t>
      </w:r>
      <w:r w:rsidR="006F53C6">
        <w:t xml:space="preserve">6 model, we observed an interesting </w:t>
      </w:r>
      <w:r w:rsidR="00622FCF">
        <w:t xml:space="preserve">behavior of the model. </w:t>
      </w:r>
      <w:r w:rsidR="00BC230E">
        <w:t xml:space="preserve">At the early stage of the training, the model is </w:t>
      </w:r>
      <w:r w:rsidR="0068520C">
        <w:t>not only detecting the labeled car in the center of the screen, but also cars parked on the side of the road.</w:t>
      </w:r>
      <w:r w:rsidR="00BF233D">
        <w:t xml:space="preserve"> This </w:t>
      </w:r>
      <w:r w:rsidR="00EE2FBA">
        <w:t xml:space="preserve">could be the effect of </w:t>
      </w:r>
      <w:r w:rsidR="00EF2257">
        <w:t>transfer-learning, as the YOLOv6 model we used in our experiment was pre-trained on the COCO dataset as well</w:t>
      </w:r>
      <w:r w:rsidR="007F2503">
        <w:t xml:space="preserve"> </w:t>
      </w:r>
      <w:r w:rsidR="00EF2257">
        <w:t>as</w:t>
      </w:r>
      <w:r w:rsidR="007F2503">
        <w:t xml:space="preserve"> on </w:t>
      </w:r>
      <w:r w:rsidR="00254700">
        <w:t>multi</w:t>
      </w:r>
      <w:r w:rsidR="00367A75">
        <w:t>-object detection.</w:t>
      </w:r>
      <w:r w:rsidR="00E16030">
        <w:t xml:space="preserve"> </w:t>
      </w:r>
      <w:r w:rsidR="00E16030">
        <w:fldChar w:fldCharType="begin"/>
      </w:r>
      <w:r w:rsidR="00E16030">
        <w:instrText xml:space="preserve"> REF _Ref110290431 \h </w:instrText>
      </w:r>
      <w:r w:rsidR="006141D5">
        <w:fldChar w:fldCharType="separate"/>
      </w:r>
      <w:r w:rsidR="00E16030">
        <w:fldChar w:fldCharType="end"/>
      </w:r>
      <w:r w:rsidR="0054282B">
        <w:t xml:space="preserve">Fig. </w:t>
      </w:r>
      <w:r w:rsidR="0062215D">
        <w:t>8</w:t>
      </w:r>
      <w:r w:rsidR="00E16030">
        <w:t xml:space="preserve"> showed a screenshot of </w:t>
      </w:r>
      <w:r w:rsidR="00501B75">
        <w:t xml:space="preserve">validation output of YOLOv6 mode during the early stage of training. </w:t>
      </w:r>
      <w:r w:rsidR="006C4B39">
        <w:t xml:space="preserve">Although the </w:t>
      </w:r>
      <w:r w:rsidR="003A45CB">
        <w:t xml:space="preserve">model gives </w:t>
      </w:r>
      <w:r w:rsidR="006B2F4F">
        <w:t>the</w:t>
      </w:r>
      <w:r w:rsidR="003A45CB">
        <w:t xml:space="preserve"> center car a higher </w:t>
      </w:r>
      <w:r w:rsidR="003A45CB">
        <w:t xml:space="preserve">confidence level than other detected cars, </w:t>
      </w:r>
      <w:r w:rsidR="00647086">
        <w:t xml:space="preserve">other cars should not be detected in this case since they are not labelled. </w:t>
      </w:r>
    </w:p>
    <w:p w14:paraId="2C331459" w14:textId="77777777" w:rsidR="00EF2257" w:rsidRDefault="00BF233D" w:rsidP="004868B5">
      <w:pPr>
        <w:keepNext/>
      </w:pPr>
      <w:r>
        <w:rPr>
          <w:noProof/>
        </w:rPr>
        <w:drawing>
          <wp:inline distT="0" distB="0" distL="0" distR="0" wp14:anchorId="1CE124E1" wp14:editId="4788A169">
            <wp:extent cx="2409658" cy="1804987"/>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17353" cy="1810751"/>
                    </a:xfrm>
                    <a:prstGeom prst="rect">
                      <a:avLst/>
                    </a:prstGeom>
                    <a:noFill/>
                    <a:ln>
                      <a:noFill/>
                    </a:ln>
                  </pic:spPr>
                </pic:pic>
              </a:graphicData>
            </a:graphic>
          </wp:inline>
        </w:drawing>
      </w:r>
    </w:p>
    <w:p w14:paraId="7FD38A89" w14:textId="0EED8BA6" w:rsidR="0068520C" w:rsidRPr="00544218" w:rsidRDefault="00EF2257" w:rsidP="004868B5">
      <w:pPr>
        <w:pStyle w:val="Caption"/>
      </w:pPr>
      <w:bookmarkStart w:id="3" w:name="_Ref110290434"/>
      <w:bookmarkStart w:id="4" w:name="_Ref110290431"/>
      <w:r>
        <w:t>Fig</w:t>
      </w:r>
      <w:r w:rsidR="001C0B91">
        <w:t>.</w:t>
      </w:r>
      <w:r>
        <w:t xml:space="preserve"> </w:t>
      </w:r>
      <w:r>
        <w:fldChar w:fldCharType="begin"/>
      </w:r>
      <w:r>
        <w:instrText>SEQ Figure \* ARABIC</w:instrText>
      </w:r>
      <w:r>
        <w:fldChar w:fldCharType="separate"/>
      </w:r>
      <w:r w:rsidR="00766ADB">
        <w:rPr>
          <w:noProof/>
        </w:rPr>
        <w:t>8</w:t>
      </w:r>
      <w:r>
        <w:fldChar w:fldCharType="end"/>
      </w:r>
      <w:bookmarkEnd w:id="3"/>
      <w:r w:rsidR="001C0B91">
        <w:t>.</w:t>
      </w:r>
      <w:r>
        <w:t xml:space="preserve"> Early stage of validation output of YOLOv6 </w:t>
      </w:r>
      <w:r>
        <w:rPr>
          <w:noProof/>
        </w:rPr>
        <w:t>model</w:t>
      </w:r>
      <w:bookmarkEnd w:id="4"/>
    </w:p>
    <w:p w14:paraId="714271CB" w14:textId="5588E91E" w:rsidR="00EF2257" w:rsidRPr="00EF2257" w:rsidRDefault="00367A75" w:rsidP="00EF2257">
      <w:pPr>
        <w:jc w:val="both"/>
      </w:pPr>
      <w:r>
        <w:t xml:space="preserve">In the later stage of training, </w:t>
      </w:r>
      <w:r w:rsidR="00E52111">
        <w:t xml:space="preserve">the model can correctly </w:t>
      </w:r>
      <w:r w:rsidR="00DD657B">
        <w:t>detect</w:t>
      </w:r>
      <w:r w:rsidR="00796100">
        <w:t xml:space="preserve"> </w:t>
      </w:r>
      <w:r w:rsidR="00C23AFE">
        <w:t xml:space="preserve">the </w:t>
      </w:r>
      <w:r w:rsidR="00A317BD">
        <w:t xml:space="preserve">car </w:t>
      </w:r>
      <w:r w:rsidR="00464F59">
        <w:t xml:space="preserve">with true label, without </w:t>
      </w:r>
      <w:r w:rsidR="00DD657B">
        <w:t>detecting other similar objects.</w:t>
      </w:r>
    </w:p>
    <w:p w14:paraId="35D9E03A" w14:textId="77777777" w:rsidR="001857AA" w:rsidRDefault="001857AA" w:rsidP="004868B5">
      <w:pPr>
        <w:keepNext/>
      </w:pPr>
      <w:r>
        <w:rPr>
          <w:noProof/>
        </w:rPr>
        <w:drawing>
          <wp:inline distT="0" distB="0" distL="0" distR="0" wp14:anchorId="676137CF" wp14:editId="570FD4C8">
            <wp:extent cx="2403300" cy="1800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20452" cy="1813073"/>
                    </a:xfrm>
                    <a:prstGeom prst="rect">
                      <a:avLst/>
                    </a:prstGeom>
                    <a:noFill/>
                    <a:ln>
                      <a:noFill/>
                    </a:ln>
                  </pic:spPr>
                </pic:pic>
              </a:graphicData>
            </a:graphic>
          </wp:inline>
        </w:drawing>
      </w:r>
    </w:p>
    <w:p w14:paraId="084AA13A" w14:textId="70235720" w:rsidR="00DD657B" w:rsidRPr="00EF2257" w:rsidRDefault="001857AA" w:rsidP="004868B5">
      <w:pPr>
        <w:pStyle w:val="Caption"/>
      </w:pPr>
      <w:r>
        <w:t>Fig</w:t>
      </w:r>
      <w:r w:rsidR="001C0B91">
        <w:t>.</w:t>
      </w:r>
      <w:r>
        <w:t xml:space="preserve"> </w:t>
      </w:r>
      <w:r>
        <w:fldChar w:fldCharType="begin"/>
      </w:r>
      <w:r>
        <w:instrText>SEQ Figure \* ARABIC</w:instrText>
      </w:r>
      <w:r>
        <w:fldChar w:fldCharType="separate"/>
      </w:r>
      <w:r w:rsidR="00766ADB">
        <w:rPr>
          <w:noProof/>
        </w:rPr>
        <w:t>9</w:t>
      </w:r>
      <w:r>
        <w:fldChar w:fldCharType="end"/>
      </w:r>
      <w:r w:rsidR="001C0B91">
        <w:t>.</w:t>
      </w:r>
      <w:r>
        <w:t xml:space="preserve"> Late stage of validation output of YOLOv6 model</w:t>
      </w:r>
    </w:p>
    <w:p w14:paraId="65336E0A" w14:textId="6129A6FA" w:rsidR="00EC0119" w:rsidRDefault="001857AA" w:rsidP="00EC0119">
      <w:pPr>
        <w:pStyle w:val="Heading2"/>
      </w:pPr>
      <w:r>
        <w:t>DeepSORT</w:t>
      </w:r>
    </w:p>
    <w:p w14:paraId="10BAFFC7" w14:textId="3B519263" w:rsidR="00EC0119" w:rsidRPr="00544218" w:rsidRDefault="00B14D30" w:rsidP="00544218">
      <w:pPr>
        <w:jc w:val="both"/>
      </w:pPr>
      <w:r>
        <w:t>After we trained the YOLOv</w:t>
      </w:r>
      <w:r w:rsidR="00B9343E">
        <w:t>5</w:t>
      </w:r>
      <w:r>
        <w:t xml:space="preserve"> model</w:t>
      </w:r>
      <w:r w:rsidR="00B9343E">
        <w:t xml:space="preserve">, we </w:t>
      </w:r>
      <w:r w:rsidR="005767DE">
        <w:t xml:space="preserve">took the trained weights from YOLOv5 and used it in the DeepSORT algorithm as the </w:t>
      </w:r>
      <w:r w:rsidR="00090009">
        <w:t xml:space="preserve">deep appearance descriptor. The result of the DeepSORT </w:t>
      </w:r>
      <w:r w:rsidR="00310391">
        <w:t xml:space="preserve">performance is </w:t>
      </w:r>
      <w:r w:rsidR="00145D17">
        <w:t xml:space="preserve">decent, achieving 0.765 in overall precision and 0.728 in overall recall. </w:t>
      </w:r>
      <w:r w:rsidR="00C07B29">
        <w:t xml:space="preserve">Although the author of DeepSORT mentioned about the </w:t>
      </w:r>
      <w:r w:rsidR="000C0853">
        <w:t xml:space="preserve">algorithm </w:t>
      </w:r>
      <w:r w:rsidR="00F65917">
        <w:t xml:space="preserve">combating the </w:t>
      </w:r>
      <w:r w:rsidR="001551DB">
        <w:t xml:space="preserve">rapid </w:t>
      </w:r>
      <w:r w:rsidR="005E7447">
        <w:t xml:space="preserve">object movement by introducing the cosine distance in the </w:t>
      </w:r>
      <w:r w:rsidR="00D6484B">
        <w:t>calculation</w:t>
      </w:r>
      <w:r w:rsidR="00862436">
        <w:t xml:space="preserve">, when we validate the </w:t>
      </w:r>
      <w:r w:rsidR="00430DF6">
        <w:t xml:space="preserve">performance, the </w:t>
      </w:r>
      <w:r w:rsidR="00D70D59">
        <w:t xml:space="preserve">algorithm is still having difficulties in </w:t>
      </w:r>
      <w:r w:rsidR="00FF1518">
        <w:t>such scenarios.</w:t>
      </w:r>
      <w:r w:rsidR="0006528B">
        <w:t xml:space="preserve"> </w:t>
      </w:r>
      <w:r w:rsidR="00E76EB3">
        <w:t xml:space="preserve">When the camera is </w:t>
      </w:r>
      <w:r w:rsidR="003C3555">
        <w:t xml:space="preserve">shaky and </w:t>
      </w:r>
      <w:r w:rsidR="00C7183C">
        <w:t>cripples</w:t>
      </w:r>
      <w:r w:rsidR="003C3555">
        <w:t xml:space="preserve"> the </w:t>
      </w:r>
      <w:r w:rsidR="00C7183C">
        <w:t>image quality</w:t>
      </w:r>
      <w:r w:rsidR="003C3555">
        <w:t xml:space="preserve">, the </w:t>
      </w:r>
      <w:r w:rsidR="00C7183C">
        <w:t xml:space="preserve">DeepSORT algorithm </w:t>
      </w:r>
      <w:r w:rsidR="001320CD">
        <w:t xml:space="preserve">will output </w:t>
      </w:r>
      <w:r w:rsidR="00DF44AA">
        <w:t xml:space="preserve">inaccurate </w:t>
      </w:r>
      <w:r w:rsidR="00581768">
        <w:t>object d</w:t>
      </w:r>
      <w:r w:rsidR="00210B96">
        <w:t>etection.</w:t>
      </w:r>
    </w:p>
    <w:p w14:paraId="3DE9C5EA" w14:textId="77777777" w:rsidR="00FF1518" w:rsidRDefault="0006528B" w:rsidP="00C03DA7">
      <w:pPr>
        <w:keepNext/>
      </w:pPr>
      <w:r>
        <w:rPr>
          <w:noProof/>
        </w:rPr>
        <w:drawing>
          <wp:inline distT="0" distB="0" distL="0" distR="0" wp14:anchorId="4EE2C199" wp14:editId="5B94ABBB">
            <wp:extent cx="2460520" cy="1843087"/>
            <wp:effectExtent l="0" t="0" r="0" b="5080"/>
            <wp:docPr id="8" name="Picture 8" descr="A picture containing text, sky, road,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ky, road, outdoor&#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82348" cy="1859437"/>
                    </a:xfrm>
                    <a:prstGeom prst="rect">
                      <a:avLst/>
                    </a:prstGeom>
                    <a:noFill/>
                    <a:ln>
                      <a:noFill/>
                    </a:ln>
                  </pic:spPr>
                </pic:pic>
              </a:graphicData>
            </a:graphic>
          </wp:inline>
        </w:drawing>
      </w:r>
    </w:p>
    <w:p w14:paraId="4C5A6DAF" w14:textId="26A6259B" w:rsidR="00210B96" w:rsidRDefault="00210B96" w:rsidP="00C03DA7">
      <w:pPr>
        <w:pStyle w:val="Caption"/>
      </w:pPr>
      <w:r>
        <w:t>Fig</w:t>
      </w:r>
      <w:r w:rsidR="001C0B91">
        <w:t>.</w:t>
      </w:r>
      <w:r>
        <w:t xml:space="preserve"> </w:t>
      </w:r>
      <w:r>
        <w:fldChar w:fldCharType="begin"/>
      </w:r>
      <w:r>
        <w:instrText>SEQ Figure \* ARABIC</w:instrText>
      </w:r>
      <w:r>
        <w:fldChar w:fldCharType="separate"/>
      </w:r>
      <w:r w:rsidR="00766ADB">
        <w:rPr>
          <w:noProof/>
        </w:rPr>
        <w:t>10</w:t>
      </w:r>
      <w:r>
        <w:fldChar w:fldCharType="end"/>
      </w:r>
      <w:r w:rsidR="001C0B91">
        <w:t>.</w:t>
      </w:r>
      <w:r>
        <w:t xml:space="preserve"> DeepSORT algorithm output</w:t>
      </w:r>
    </w:p>
    <w:p w14:paraId="3BCE33DE" w14:textId="1A65C58E" w:rsidR="00210B96" w:rsidRDefault="00E76EB3" w:rsidP="004868B5">
      <w:pPr>
        <w:keepNext/>
      </w:pPr>
      <w:r>
        <w:rPr>
          <w:noProof/>
        </w:rPr>
        <w:lastRenderedPageBreak/>
        <w:drawing>
          <wp:inline distT="0" distB="0" distL="0" distR="0" wp14:anchorId="77035651" wp14:editId="3ABD888F">
            <wp:extent cx="2479595" cy="1857375"/>
            <wp:effectExtent l="0" t="0" r="0" b="0"/>
            <wp:docPr id="9" name="Picture 9" descr="A picture containing text, outdoor, way,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outdoor, way, road&#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495252" cy="1869103"/>
                    </a:xfrm>
                    <a:prstGeom prst="rect">
                      <a:avLst/>
                    </a:prstGeom>
                    <a:noFill/>
                    <a:ln>
                      <a:noFill/>
                    </a:ln>
                  </pic:spPr>
                </pic:pic>
              </a:graphicData>
            </a:graphic>
          </wp:inline>
        </w:drawing>
      </w:r>
    </w:p>
    <w:p w14:paraId="3DEE59F9" w14:textId="116607B9" w:rsidR="00210B96" w:rsidRDefault="00210B96" w:rsidP="004868B5">
      <w:pPr>
        <w:pStyle w:val="Caption"/>
      </w:pPr>
      <w:r>
        <w:t>Fig</w:t>
      </w:r>
      <w:r w:rsidR="001C0B91">
        <w:t>.</w:t>
      </w:r>
      <w:r>
        <w:t xml:space="preserve"> </w:t>
      </w:r>
      <w:r>
        <w:fldChar w:fldCharType="begin"/>
      </w:r>
      <w:r>
        <w:instrText>SEQ Figure \* ARABIC</w:instrText>
      </w:r>
      <w:r>
        <w:fldChar w:fldCharType="separate"/>
      </w:r>
      <w:r w:rsidR="00766ADB">
        <w:rPr>
          <w:noProof/>
        </w:rPr>
        <w:t>11</w:t>
      </w:r>
      <w:r>
        <w:fldChar w:fldCharType="end"/>
      </w:r>
      <w:r w:rsidR="001C0B91">
        <w:t>.</w:t>
      </w:r>
      <w:r>
        <w:t xml:space="preserve"> DeepSORT algorithm output under poor image quality condition</w:t>
      </w:r>
    </w:p>
    <w:p w14:paraId="46C4D5B3" w14:textId="77777777" w:rsidR="00252A24" w:rsidRDefault="003E05F4" w:rsidP="004868B5">
      <w:pPr>
        <w:keepNext/>
      </w:pPr>
      <w:r>
        <w:rPr>
          <w:noProof/>
        </w:rPr>
        <w:drawing>
          <wp:inline distT="0" distB="0" distL="0" distR="0" wp14:anchorId="76033319" wp14:editId="48A6AA19">
            <wp:extent cx="2447807" cy="1833563"/>
            <wp:effectExtent l="0" t="0" r="0" b="0"/>
            <wp:docPr id="11" name="Picture 11" descr="A picture containing text, sky, outdoor,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sky, outdoor, road&#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60917" cy="1843383"/>
                    </a:xfrm>
                    <a:prstGeom prst="rect">
                      <a:avLst/>
                    </a:prstGeom>
                    <a:noFill/>
                    <a:ln>
                      <a:noFill/>
                    </a:ln>
                  </pic:spPr>
                </pic:pic>
              </a:graphicData>
            </a:graphic>
          </wp:inline>
        </w:drawing>
      </w:r>
    </w:p>
    <w:p w14:paraId="5B6657F0" w14:textId="410BD7D3" w:rsidR="003E05F4" w:rsidRPr="003E05F4" w:rsidRDefault="00252A24" w:rsidP="004868B5">
      <w:pPr>
        <w:pStyle w:val="Caption"/>
      </w:pPr>
      <w:r>
        <w:t>Fig</w:t>
      </w:r>
      <w:r w:rsidR="001C0B91">
        <w:t>.</w:t>
      </w:r>
      <w:r>
        <w:t xml:space="preserve"> </w:t>
      </w:r>
      <w:r>
        <w:fldChar w:fldCharType="begin"/>
      </w:r>
      <w:r>
        <w:instrText>SEQ Figure \* ARABIC</w:instrText>
      </w:r>
      <w:r>
        <w:fldChar w:fldCharType="separate"/>
      </w:r>
      <w:r w:rsidR="00766ADB">
        <w:rPr>
          <w:noProof/>
        </w:rPr>
        <w:t>12</w:t>
      </w:r>
      <w:r>
        <w:fldChar w:fldCharType="end"/>
      </w:r>
      <w:r w:rsidR="001C0B91">
        <w:t>.</w:t>
      </w:r>
      <w:r w:rsidR="00B520A7">
        <w:t xml:space="preserve"> Another example of </w:t>
      </w:r>
      <w:r w:rsidRPr="007D3F91">
        <w:t>DeepSORT algorithm output under poor image quality condition</w:t>
      </w:r>
    </w:p>
    <w:p w14:paraId="07172F70" w14:textId="191CB506" w:rsidR="3122172C" w:rsidRDefault="2A7CEE81" w:rsidP="1EB2ABDC">
      <w:pPr>
        <w:pStyle w:val="Heading2"/>
      </w:pPr>
      <w:bookmarkStart w:id="5" w:name="_Ref110370031"/>
      <w:r>
        <w:t>SiamMask</w:t>
      </w:r>
      <w:bookmarkEnd w:id="5"/>
    </w:p>
    <w:p w14:paraId="0F3F9254" w14:textId="59E59972" w:rsidR="1EB2ABDC" w:rsidRDefault="270185C0" w:rsidP="1EB2ABDC">
      <w:pPr>
        <w:jc w:val="both"/>
      </w:pPr>
      <w:r>
        <w:t>In this algorithm</w:t>
      </w:r>
      <w:r w:rsidR="1E392F87">
        <w:t xml:space="preserve">, </w:t>
      </w:r>
      <w:r w:rsidR="7EA9716D">
        <w:t xml:space="preserve">our </w:t>
      </w:r>
      <w:r w:rsidR="15B4A052">
        <w:t xml:space="preserve">experiment </w:t>
      </w:r>
      <w:r w:rsidR="2B2726FE">
        <w:t>environment</w:t>
      </w:r>
      <w:r w:rsidR="2FD4BDDC">
        <w:t xml:space="preserve"> is </w:t>
      </w:r>
      <w:r w:rsidR="3BB66276">
        <w:t xml:space="preserve">Ubuntu </w:t>
      </w:r>
      <w:r w:rsidR="61000A4A">
        <w:t xml:space="preserve">Linux </w:t>
      </w:r>
      <w:r w:rsidR="2B2726FE">
        <w:t xml:space="preserve">system </w:t>
      </w:r>
      <w:r w:rsidR="05112B0E">
        <w:t xml:space="preserve">with Python version </w:t>
      </w:r>
      <w:r w:rsidR="0A3FC625">
        <w:t xml:space="preserve">3.6. </w:t>
      </w:r>
      <w:r w:rsidR="2B2726FE">
        <w:t>we</w:t>
      </w:r>
      <w:r w:rsidR="1E392F87">
        <w:t xml:space="preserve"> </w:t>
      </w:r>
      <w:r w:rsidR="476879D8">
        <w:t xml:space="preserve">manually </w:t>
      </w:r>
      <w:r w:rsidR="507CB76C">
        <w:t xml:space="preserve">selected </w:t>
      </w:r>
      <w:r w:rsidR="356B9A71">
        <w:t>the blur</w:t>
      </w:r>
      <w:r w:rsidR="654DEE45">
        <w:t xml:space="preserve"> white </w:t>
      </w:r>
      <w:r w:rsidR="1125F448">
        <w:t xml:space="preserve">car </w:t>
      </w:r>
      <w:r w:rsidR="07F16B1A">
        <w:t xml:space="preserve">as our </w:t>
      </w:r>
      <w:r w:rsidR="258AF82C">
        <w:t>target</w:t>
      </w:r>
      <w:r w:rsidR="31956C63">
        <w:t xml:space="preserve"> in the first frame</w:t>
      </w:r>
      <w:r w:rsidR="258AF82C">
        <w:t xml:space="preserve">, </w:t>
      </w:r>
      <w:r w:rsidR="7831146E">
        <w:t xml:space="preserve">and the bounding </w:t>
      </w:r>
      <w:r w:rsidR="2EC671C6">
        <w:t xml:space="preserve">box shows </w:t>
      </w:r>
      <w:r w:rsidR="15F1DD87">
        <w:t>blue color.</w:t>
      </w:r>
    </w:p>
    <w:p w14:paraId="75D977A0" w14:textId="36A7B509" w:rsidR="411E7B21" w:rsidRDefault="63340E08" w:rsidP="004868B5">
      <w:r>
        <w:rPr>
          <w:noProof/>
        </w:rPr>
        <w:drawing>
          <wp:inline distT="0" distB="0" distL="0" distR="0" wp14:anchorId="5E032FC5" wp14:editId="2520A116">
            <wp:extent cx="2501900" cy="1876425"/>
            <wp:effectExtent l="0" t="0" r="0" b="9525"/>
            <wp:docPr id="266807243" name="Picture 266807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24651" cy="1893488"/>
                    </a:xfrm>
                    <a:prstGeom prst="rect">
                      <a:avLst/>
                    </a:prstGeom>
                  </pic:spPr>
                </pic:pic>
              </a:graphicData>
            </a:graphic>
          </wp:inline>
        </w:drawing>
      </w:r>
    </w:p>
    <w:p w14:paraId="784F6206" w14:textId="7C60AB53" w:rsidR="74D3986C" w:rsidRDefault="5845F1D7" w:rsidP="00940526">
      <w:pPr>
        <w:pStyle w:val="Caption"/>
      </w:pPr>
      <w:r>
        <w:t>Fig</w:t>
      </w:r>
      <w:r w:rsidR="00F2311C">
        <w:t>.</w:t>
      </w:r>
      <w:r>
        <w:t xml:space="preserve"> </w:t>
      </w:r>
      <w:r>
        <w:fldChar w:fldCharType="begin"/>
      </w:r>
      <w:r>
        <w:instrText>SEQ Figure \* ARABIC</w:instrText>
      </w:r>
      <w:r>
        <w:fldChar w:fldCharType="separate"/>
      </w:r>
      <w:r w:rsidR="00766ADB">
        <w:rPr>
          <w:noProof/>
        </w:rPr>
        <w:t>13</w:t>
      </w:r>
      <w:r>
        <w:fldChar w:fldCharType="end"/>
      </w:r>
      <w:r w:rsidR="00F2311C">
        <w:t>.</w:t>
      </w:r>
      <w:r>
        <w:t xml:space="preserve"> SiamMask algorithm initial frame</w:t>
      </w:r>
    </w:p>
    <w:p w14:paraId="3B8DC404" w14:textId="4D9D392C" w:rsidR="0CFDEA92" w:rsidRDefault="6A225B87" w:rsidP="1F431E09">
      <w:pPr>
        <w:jc w:val="both"/>
      </w:pPr>
      <w:r>
        <w:t>In the following</w:t>
      </w:r>
      <w:r w:rsidR="70B7AA21">
        <w:t xml:space="preserve"> frames, the car </w:t>
      </w:r>
      <w:r w:rsidR="0DA29E01">
        <w:t xml:space="preserve">is </w:t>
      </w:r>
      <w:r w:rsidR="6FBBC7D2">
        <w:t xml:space="preserve">tracked </w:t>
      </w:r>
      <w:r w:rsidR="4B0C7F65">
        <w:t xml:space="preserve">by SiamMask </w:t>
      </w:r>
      <w:r w:rsidR="57E8A48D">
        <w:t xml:space="preserve">and </w:t>
      </w:r>
      <w:r w:rsidR="0DA29E01">
        <w:t xml:space="preserve">covered with </w:t>
      </w:r>
      <w:r w:rsidR="1060C26E">
        <w:t xml:space="preserve">a </w:t>
      </w:r>
      <w:r w:rsidR="0DA29E01">
        <w:t>red mask</w:t>
      </w:r>
      <w:r w:rsidR="742467C1">
        <w:t xml:space="preserve">. </w:t>
      </w:r>
      <w:r w:rsidR="54748979">
        <w:t>In comparison with Fig</w:t>
      </w:r>
      <w:r w:rsidR="00F2311C">
        <w:t>.</w:t>
      </w:r>
      <w:r w:rsidR="54748979">
        <w:t xml:space="preserve"> </w:t>
      </w:r>
      <w:r w:rsidR="00766ADB">
        <w:t>11</w:t>
      </w:r>
      <w:r w:rsidR="54748979">
        <w:t xml:space="preserve"> and Fig</w:t>
      </w:r>
      <w:r w:rsidR="00F2311C">
        <w:t>.</w:t>
      </w:r>
      <w:r w:rsidR="54748979">
        <w:t xml:space="preserve"> </w:t>
      </w:r>
      <w:r w:rsidR="00980761">
        <w:t>1</w:t>
      </w:r>
      <w:r w:rsidR="00FF4F83">
        <w:t>2</w:t>
      </w:r>
      <w:r w:rsidR="54748979">
        <w:t>, the SiamnMask gives more clear result on the same frame.</w:t>
      </w:r>
    </w:p>
    <w:p w14:paraId="1600C6A9" w14:textId="77777777" w:rsidR="00766ADB" w:rsidRDefault="00212ECD" w:rsidP="00766ADB">
      <w:pPr>
        <w:keepNext/>
      </w:pPr>
      <w:r w:rsidRPr="00212ECD">
        <w:rPr>
          <w:noProof/>
        </w:rPr>
        <w:drawing>
          <wp:inline distT="0" distB="0" distL="0" distR="0" wp14:anchorId="5F0A2C5D" wp14:editId="553225AF">
            <wp:extent cx="2628797" cy="1652587"/>
            <wp:effectExtent l="0" t="0" r="635" b="5080"/>
            <wp:docPr id="13" name="Picture 1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video game&#10;&#10;Description automatically generated with medium confidence"/>
                    <pic:cNvPicPr/>
                  </pic:nvPicPr>
                  <pic:blipFill>
                    <a:blip r:embed="rId32"/>
                    <a:stretch>
                      <a:fillRect/>
                    </a:stretch>
                  </pic:blipFill>
                  <pic:spPr>
                    <a:xfrm>
                      <a:off x="0" y="0"/>
                      <a:ext cx="2647856" cy="1664568"/>
                    </a:xfrm>
                    <a:prstGeom prst="rect">
                      <a:avLst/>
                    </a:prstGeom>
                  </pic:spPr>
                </pic:pic>
              </a:graphicData>
            </a:graphic>
          </wp:inline>
        </w:drawing>
      </w:r>
    </w:p>
    <w:p w14:paraId="26E8E8B6" w14:textId="297E2F6D" w:rsidR="00212ECD" w:rsidRDefault="00766ADB" w:rsidP="00766ADB">
      <w:pPr>
        <w:pStyle w:val="Caption"/>
      </w:pPr>
      <w:r>
        <w:t>Fig</w:t>
      </w:r>
      <w:r w:rsidR="00EE3D6B">
        <w:t>.</w:t>
      </w:r>
      <w:r>
        <w:t xml:space="preserve"> </w:t>
      </w:r>
      <w:r w:rsidR="00377A10">
        <w:fldChar w:fldCharType="begin"/>
      </w:r>
      <w:r w:rsidR="00377A10">
        <w:instrText xml:space="preserve"> SEQ Figure \* ARABIC </w:instrText>
      </w:r>
      <w:r w:rsidR="00377A10">
        <w:fldChar w:fldCharType="separate"/>
      </w:r>
      <w:r>
        <w:rPr>
          <w:noProof/>
        </w:rPr>
        <w:t>14</w:t>
      </w:r>
      <w:r w:rsidR="00377A10">
        <w:rPr>
          <w:noProof/>
        </w:rPr>
        <w:fldChar w:fldCharType="end"/>
      </w:r>
      <w:r w:rsidR="00EE3D6B">
        <w:t xml:space="preserve">. </w:t>
      </w:r>
      <w:r w:rsidR="00EE3D6B">
        <w:rPr>
          <w:lang w:eastAsia="zh-CN"/>
        </w:rPr>
        <w:t xml:space="preserve">In comparison with </w:t>
      </w:r>
      <w:r w:rsidR="00EE3D6B">
        <w:t>Fig. 11, example frame under poor image quality</w:t>
      </w:r>
    </w:p>
    <w:p w14:paraId="6066945B" w14:textId="77777777" w:rsidR="00B47AAF" w:rsidRDefault="23D702EA" w:rsidP="004868B5">
      <w:pPr>
        <w:keepNext/>
      </w:pPr>
      <w:r>
        <w:rPr>
          <w:noProof/>
        </w:rPr>
        <w:drawing>
          <wp:inline distT="0" distB="0" distL="0" distR="0" wp14:anchorId="4D227C67" wp14:editId="1779C75A">
            <wp:extent cx="2644142" cy="1652588"/>
            <wp:effectExtent l="0" t="0" r="3810" b="5080"/>
            <wp:docPr id="101745150" name="Picture 101745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74515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65392" cy="1665870"/>
                    </a:xfrm>
                    <a:prstGeom prst="rect">
                      <a:avLst/>
                    </a:prstGeom>
                  </pic:spPr>
                </pic:pic>
              </a:graphicData>
            </a:graphic>
          </wp:inline>
        </w:drawing>
      </w:r>
    </w:p>
    <w:p w14:paraId="2E532DD8" w14:textId="109978B9" w:rsidR="0CFDEA92" w:rsidRDefault="00B47AAF" w:rsidP="004868B5">
      <w:pPr>
        <w:pStyle w:val="Caption"/>
        <w:rPr>
          <w:lang w:eastAsia="zh-CN"/>
        </w:rPr>
      </w:pPr>
      <w:r>
        <w:t>Fig</w:t>
      </w:r>
      <w:r w:rsidR="001C0B91">
        <w:t>.</w:t>
      </w:r>
      <w:r>
        <w:t xml:space="preserve"> </w:t>
      </w:r>
      <w:r>
        <w:fldChar w:fldCharType="begin"/>
      </w:r>
      <w:r>
        <w:instrText>SEQ Figure \* ARABIC</w:instrText>
      </w:r>
      <w:r>
        <w:fldChar w:fldCharType="separate"/>
      </w:r>
      <w:r w:rsidR="00766ADB">
        <w:rPr>
          <w:noProof/>
        </w:rPr>
        <w:t>15</w:t>
      </w:r>
      <w:r>
        <w:fldChar w:fldCharType="end"/>
      </w:r>
      <w:r w:rsidR="001C0B91">
        <w:rPr>
          <w:lang w:eastAsia="zh-CN"/>
        </w:rPr>
        <w:t>.</w:t>
      </w:r>
      <w:r>
        <w:rPr>
          <w:lang w:eastAsia="zh-CN"/>
        </w:rPr>
        <w:t xml:space="preserve"> In comparison with </w:t>
      </w:r>
      <w:r>
        <w:t>Fig</w:t>
      </w:r>
      <w:r w:rsidR="00934374">
        <w:t>.</w:t>
      </w:r>
      <w:r w:rsidR="00C03C9B">
        <w:t xml:space="preserve"> 12</w:t>
      </w:r>
      <w:r w:rsidR="000442D3">
        <w:t xml:space="preserve">, </w:t>
      </w:r>
      <w:r w:rsidR="0022317A">
        <w:t xml:space="preserve">another </w:t>
      </w:r>
      <w:r w:rsidR="000442D3">
        <w:t xml:space="preserve">example </w:t>
      </w:r>
      <w:r w:rsidR="006B0EA1">
        <w:t>under poor image quality</w:t>
      </w:r>
    </w:p>
    <w:p w14:paraId="2A45185C" w14:textId="0387C9BF" w:rsidR="0CFDEA92" w:rsidRDefault="00AD0841" w:rsidP="4E3E6FA5">
      <w:pPr>
        <w:jc w:val="both"/>
      </w:pPr>
      <w:r>
        <w:t>When comparing Fig</w:t>
      </w:r>
      <w:r w:rsidR="003A7403">
        <w:t>.</w:t>
      </w:r>
      <w:r>
        <w:t xml:space="preserve"> 1</w:t>
      </w:r>
      <w:r w:rsidR="00766ADB">
        <w:t>2</w:t>
      </w:r>
      <w:r w:rsidR="003A0887">
        <w:t xml:space="preserve"> and Fig</w:t>
      </w:r>
      <w:r w:rsidR="003A7403">
        <w:t>.</w:t>
      </w:r>
      <w:r w:rsidR="003A0887">
        <w:t xml:space="preserve"> 1</w:t>
      </w:r>
      <w:r w:rsidR="00766ADB">
        <w:t>5</w:t>
      </w:r>
      <w:r w:rsidR="003A0887">
        <w:t xml:space="preserve"> with </w:t>
      </w:r>
      <w:r>
        <w:t xml:space="preserve">similar frames </w:t>
      </w:r>
      <w:r w:rsidR="003A0887">
        <w:t xml:space="preserve">from the </w:t>
      </w:r>
      <w:r w:rsidR="00D33FEB">
        <w:t>SiamMask output such as Fig</w:t>
      </w:r>
      <w:r w:rsidR="003A7403">
        <w:t>.</w:t>
      </w:r>
      <w:r w:rsidR="00D33FEB">
        <w:t xml:space="preserve"> 15 and Fig</w:t>
      </w:r>
      <w:r w:rsidR="003A7403">
        <w:t>.</w:t>
      </w:r>
      <w:r w:rsidR="00D33FEB">
        <w:t xml:space="preserve"> 16, </w:t>
      </w:r>
      <w:r w:rsidR="003372F9">
        <w:t xml:space="preserve">there are no similar issues in </w:t>
      </w:r>
      <w:r w:rsidR="00F700C6">
        <w:t>SiamMask</w:t>
      </w:r>
      <w:r w:rsidR="003372F9">
        <w:t xml:space="preserve"> as those in DeepSORT</w:t>
      </w:r>
      <w:r w:rsidR="00EE3D6B">
        <w:t>.</w:t>
      </w:r>
      <w:r w:rsidR="00FF4F83">
        <w:t xml:space="preserve"> </w:t>
      </w:r>
      <w:r w:rsidR="003372F9">
        <w:t>This</w:t>
      </w:r>
      <w:r w:rsidR="00014395">
        <w:t xml:space="preserve"> might </w:t>
      </w:r>
      <w:r w:rsidR="00EE0C0F">
        <w:t>be caused</w:t>
      </w:r>
      <w:r w:rsidR="00014395">
        <w:t xml:space="preserve"> by SiamMask being designed for tracking a single target</w:t>
      </w:r>
      <w:r w:rsidR="003A4B8D">
        <w:t xml:space="preserve"> thus less interferences from other similar</w:t>
      </w:r>
      <w:r w:rsidR="00EE0C0F">
        <w:t xml:space="preserve"> objects in the image.</w:t>
      </w:r>
    </w:p>
    <w:p w14:paraId="69E40C7A" w14:textId="0D16AEDC" w:rsidR="005060C2" w:rsidRDefault="54748979" w:rsidP="008706E0">
      <w:pPr>
        <w:jc w:val="both"/>
      </w:pPr>
      <w:r>
        <w:t>A</w:t>
      </w:r>
      <w:r w:rsidR="31DB5F71">
        <w:t xml:space="preserve"> full tracking</w:t>
      </w:r>
      <w:r w:rsidR="12786D04">
        <w:t xml:space="preserve"> video is </w:t>
      </w:r>
      <w:r w:rsidR="43A3B972">
        <w:t>attached to the file and</w:t>
      </w:r>
      <w:r w:rsidR="017CFE97">
        <w:t xml:space="preserve"> shown in the </w:t>
      </w:r>
      <w:r w:rsidR="6E1BFC5D">
        <w:t>presentation.</w:t>
      </w:r>
    </w:p>
    <w:p w14:paraId="37AF33EF" w14:textId="5B04BA06" w:rsidR="00726E57" w:rsidRDefault="00726E57" w:rsidP="00726E57">
      <w:pPr>
        <w:pStyle w:val="Heading1"/>
      </w:pPr>
      <w:r>
        <w:t>CONCLUSIONS</w:t>
      </w:r>
    </w:p>
    <w:p w14:paraId="576824A0" w14:textId="5CD5A224" w:rsidR="00726E57" w:rsidRPr="000C7115" w:rsidRDefault="00952843" w:rsidP="001160EC">
      <w:pPr>
        <w:pStyle w:val="BodyText"/>
        <w:ind w:firstLine="284"/>
        <w:rPr>
          <w:lang w:val="en-US"/>
        </w:rPr>
      </w:pPr>
      <w:r>
        <w:rPr>
          <w:lang w:val="en-US"/>
        </w:rPr>
        <w:t xml:space="preserve">In general, </w:t>
      </w:r>
      <w:r w:rsidR="004353E2">
        <w:rPr>
          <w:lang w:val="en-US"/>
        </w:rPr>
        <w:t xml:space="preserve">SiamMask </w:t>
      </w:r>
      <w:r w:rsidR="00AA5201">
        <w:rPr>
          <w:lang w:val="en-US"/>
        </w:rPr>
        <w:t xml:space="preserve">achieved better </w:t>
      </w:r>
      <w:r w:rsidR="004F337B">
        <w:rPr>
          <w:lang w:val="en-US"/>
        </w:rPr>
        <w:t>results compared to the YOLO + DeepSORT approach.</w:t>
      </w:r>
      <w:r w:rsidR="004C74BF">
        <w:rPr>
          <w:lang w:val="en-US"/>
        </w:rPr>
        <w:t xml:space="preserve"> Ho</w:t>
      </w:r>
      <w:r w:rsidR="00144284">
        <w:rPr>
          <w:lang w:val="en-US"/>
        </w:rPr>
        <w:t xml:space="preserve">wever, </w:t>
      </w:r>
      <w:r w:rsidR="0079724E">
        <w:rPr>
          <w:lang w:val="en-US"/>
        </w:rPr>
        <w:t>thi</w:t>
      </w:r>
      <w:r w:rsidR="00C400B3">
        <w:rPr>
          <w:lang w:val="en-US"/>
        </w:rPr>
        <w:t>s</w:t>
      </w:r>
      <w:r w:rsidR="00B44CD1">
        <w:rPr>
          <w:lang w:val="en-US"/>
        </w:rPr>
        <w:t xml:space="preserve"> is only a partial conclu</w:t>
      </w:r>
      <w:r w:rsidR="00880D18">
        <w:rPr>
          <w:lang w:val="en-US"/>
        </w:rPr>
        <w:t>sion due to the lack of time and resources. M</w:t>
      </w:r>
      <w:r w:rsidR="00144284">
        <w:rPr>
          <w:lang w:val="en-US"/>
        </w:rPr>
        <w:t xml:space="preserve">ore statistical comparisons need to be conducted </w:t>
      </w:r>
      <w:r w:rsidR="003A64C4">
        <w:rPr>
          <w:lang w:val="en-US"/>
        </w:rPr>
        <w:t>in order to fully understand their differences.</w:t>
      </w:r>
    </w:p>
    <w:p w14:paraId="2684E40E" w14:textId="68D7F92D" w:rsidR="0020525A" w:rsidRPr="000C7115" w:rsidRDefault="00AB7414" w:rsidP="001160EC">
      <w:pPr>
        <w:pStyle w:val="BodyText"/>
        <w:ind w:firstLine="284"/>
        <w:rPr>
          <w:lang w:val="en-US" w:eastAsia="zh-CN"/>
        </w:rPr>
      </w:pPr>
      <w:r>
        <w:rPr>
          <w:lang w:val="en-US"/>
        </w:rPr>
        <w:t>For future</w:t>
      </w:r>
      <w:r w:rsidR="00924BEF">
        <w:rPr>
          <w:lang w:val="en-US"/>
        </w:rPr>
        <w:t xml:space="preserve"> work</w:t>
      </w:r>
      <w:r>
        <w:rPr>
          <w:lang w:val="en-US"/>
        </w:rPr>
        <w:t>s</w:t>
      </w:r>
      <w:r w:rsidR="00924BEF">
        <w:rPr>
          <w:lang w:val="en-US"/>
        </w:rPr>
        <w:t xml:space="preserve">, </w:t>
      </w:r>
      <w:r w:rsidR="00C03DA7">
        <w:rPr>
          <w:lang w:val="en-US" w:eastAsia="zh-CN"/>
        </w:rPr>
        <w:t>t</w:t>
      </w:r>
      <w:r w:rsidR="0020525A">
        <w:rPr>
          <w:lang w:val="en-US" w:eastAsia="zh-CN"/>
        </w:rPr>
        <w:t>he code structure of</w:t>
      </w:r>
      <w:r w:rsidR="007D4A2C">
        <w:rPr>
          <w:lang w:val="en-US" w:eastAsia="zh-CN"/>
        </w:rPr>
        <w:t xml:space="preserve"> the DeepSORT model can be modified to adapt to </w:t>
      </w:r>
      <w:r w:rsidR="0045527F">
        <w:rPr>
          <w:lang w:val="en-US" w:eastAsia="zh-CN"/>
        </w:rPr>
        <w:t>SOT datasets.</w:t>
      </w:r>
      <w:r w:rsidR="00A75A20">
        <w:rPr>
          <w:lang w:val="en-US" w:eastAsia="zh-CN"/>
        </w:rPr>
        <w:t xml:space="preserve"> </w:t>
      </w:r>
      <w:r w:rsidR="00A66FB4">
        <w:rPr>
          <w:lang w:val="en-US" w:eastAsia="zh-CN"/>
        </w:rPr>
        <w:t xml:space="preserve">In addition, </w:t>
      </w:r>
      <w:r w:rsidR="00C03DA7">
        <w:rPr>
          <w:lang w:val="en-US"/>
        </w:rPr>
        <w:t>we can add more comparisons</w:t>
      </w:r>
      <w:r w:rsidR="00A66FB4">
        <w:rPr>
          <w:lang w:val="en-US"/>
        </w:rPr>
        <w:t xml:space="preserve"> for similar </w:t>
      </w:r>
      <w:r w:rsidR="00297EA0">
        <w:rPr>
          <w:lang w:val="en-US"/>
        </w:rPr>
        <w:t>deep learning architectures</w:t>
      </w:r>
      <w:r w:rsidR="00C03DA7">
        <w:rPr>
          <w:lang w:val="en-US"/>
        </w:rPr>
        <w:t xml:space="preserve">. </w:t>
      </w:r>
      <w:r w:rsidR="00C03DA7">
        <w:rPr>
          <w:rFonts w:hint="eastAsia"/>
          <w:lang w:val="en-US" w:eastAsia="zh-CN"/>
        </w:rPr>
        <w:t>F</w:t>
      </w:r>
      <w:r w:rsidR="00C03DA7">
        <w:rPr>
          <w:lang w:val="en-US" w:eastAsia="zh-CN"/>
        </w:rPr>
        <w:t xml:space="preserve">or example, SiamMask and Siamese. </w:t>
      </w:r>
      <w:r w:rsidR="00297EA0">
        <w:rPr>
          <w:lang w:val="en-US" w:eastAsia="zh-CN"/>
        </w:rPr>
        <w:t>More</w:t>
      </w:r>
      <w:r w:rsidR="00C03DA7">
        <w:rPr>
          <w:lang w:val="en-US" w:eastAsia="zh-CN"/>
        </w:rPr>
        <w:t xml:space="preserve"> tracking </w:t>
      </w:r>
      <w:r w:rsidR="00297EA0">
        <w:rPr>
          <w:lang w:val="en-US" w:eastAsia="zh-CN"/>
        </w:rPr>
        <w:t>dataset</w:t>
      </w:r>
      <w:r w:rsidR="00C03DA7">
        <w:rPr>
          <w:lang w:val="en-US" w:eastAsia="zh-CN"/>
        </w:rPr>
        <w:t xml:space="preserve">s </w:t>
      </w:r>
      <w:r w:rsidR="00297EA0">
        <w:rPr>
          <w:lang w:val="en-US" w:eastAsia="zh-CN"/>
        </w:rPr>
        <w:t>need</w:t>
      </w:r>
      <w:r w:rsidR="00C03DA7">
        <w:rPr>
          <w:lang w:val="en-US" w:eastAsia="zh-CN"/>
        </w:rPr>
        <w:t xml:space="preserve"> be tested</w:t>
      </w:r>
      <w:r w:rsidR="00297EA0">
        <w:rPr>
          <w:lang w:val="en-US" w:eastAsia="zh-CN"/>
        </w:rPr>
        <w:t xml:space="preserve"> as well</w:t>
      </w:r>
    </w:p>
    <w:p w14:paraId="3BCEF2C8" w14:textId="77777777" w:rsidR="005D2DBA" w:rsidRPr="005B520E" w:rsidRDefault="005D2DBA" w:rsidP="00AF70BB">
      <w:pPr>
        <w:pStyle w:val="BodyText"/>
      </w:pPr>
    </w:p>
    <w:p w14:paraId="0614FA02" w14:textId="70CFFBAB" w:rsidR="00AF70BB" w:rsidRDefault="00AF70BB" w:rsidP="00AF70BB">
      <w:pPr>
        <w:pStyle w:val="Heading5"/>
      </w:pPr>
      <w:r w:rsidRPr="005B520E">
        <w:t>Acknowledgment</w:t>
      </w:r>
    </w:p>
    <w:p w14:paraId="6DC7C337" w14:textId="59CBD1EB" w:rsidR="00AF70BB" w:rsidRPr="00BF1218" w:rsidRDefault="00BF1218" w:rsidP="00AF70BB">
      <w:pPr>
        <w:pStyle w:val="BodyText"/>
        <w:rPr>
          <w:lang w:val="en-US"/>
        </w:rPr>
      </w:pPr>
      <w:r>
        <w:rPr>
          <w:lang w:val="en-US"/>
        </w:rPr>
        <w:t xml:space="preserve">We thank Professor </w:t>
      </w:r>
      <w:r w:rsidR="009A692E" w:rsidRPr="009A692E">
        <w:rPr>
          <w:lang w:val="en-US"/>
        </w:rPr>
        <w:t>Anwar</w:t>
      </w:r>
      <w:r w:rsidR="00582AEF">
        <w:rPr>
          <w:lang w:val="en-US"/>
        </w:rPr>
        <w:t xml:space="preserve"> </w:t>
      </w:r>
      <w:r w:rsidR="00582AEF" w:rsidRPr="00582AEF">
        <w:rPr>
          <w:lang w:val="en-US"/>
        </w:rPr>
        <w:t>Mirza</w:t>
      </w:r>
      <w:r w:rsidR="009B06F4">
        <w:rPr>
          <w:lang w:val="en-US"/>
        </w:rPr>
        <w:t xml:space="preserve"> </w:t>
      </w:r>
      <w:r w:rsidR="00184CE6">
        <w:rPr>
          <w:lang w:val="en-US"/>
        </w:rPr>
        <w:t>for the general help.</w:t>
      </w:r>
    </w:p>
    <w:p w14:paraId="6CD04945" w14:textId="77777777" w:rsidR="00067B78" w:rsidRDefault="00067B78">
      <w:pPr>
        <w:spacing w:after="160" w:line="259" w:lineRule="auto"/>
        <w:jc w:val="left"/>
        <w:rPr>
          <w:smallCaps/>
          <w:noProof/>
        </w:rPr>
      </w:pPr>
      <w:r>
        <w:br w:type="page"/>
      </w:r>
    </w:p>
    <w:p w14:paraId="49305F2C" w14:textId="03E46A57" w:rsidR="00AF70BB" w:rsidRPr="005B520E" w:rsidRDefault="00AF70BB" w:rsidP="002B760B">
      <w:pPr>
        <w:pStyle w:val="Heading5"/>
      </w:pPr>
      <w:r w:rsidRPr="005B520E">
        <w:lastRenderedPageBreak/>
        <w:t>References</w:t>
      </w:r>
    </w:p>
    <w:p w14:paraId="7B0F5B03" w14:textId="554EF98D" w:rsidR="00EC1BE0" w:rsidRPr="00EC1BE0" w:rsidRDefault="00EC1BE0" w:rsidP="00377A10">
      <w:pPr>
        <w:pStyle w:val="Heading2"/>
        <w:rPr>
          <w:rFonts w:eastAsia="Times New Roman"/>
          <w:lang w:eastAsia="zh-CN"/>
        </w:rPr>
      </w:pPr>
      <w:bookmarkStart w:id="6" w:name="_Ref110394191"/>
      <w:r>
        <w:t>J. Redmon, S. Divvala, R. Girshick, and A. Farhadi, “You only look once: Unified, real-time object detection,” 2016 IEEE Conference on Computer Vision and Pattern Recognition (CVPR), 2016.</w:t>
      </w:r>
      <w:bookmarkEnd w:id="6"/>
      <w:r>
        <w:t xml:space="preserve"> </w:t>
      </w:r>
    </w:p>
    <w:p w14:paraId="2A7FE2C9" w14:textId="04242E42" w:rsidR="00052E4A" w:rsidRPr="0098581F" w:rsidRDefault="00052E4A" w:rsidP="00052E4A">
      <w:pPr>
        <w:pStyle w:val="references"/>
        <w:rPr>
          <w:rFonts w:eastAsia="Times New Roman"/>
          <w:lang w:eastAsia="zh-CN"/>
        </w:rPr>
      </w:pPr>
      <w:bookmarkStart w:id="7" w:name="_Ref110394233"/>
      <w:r>
        <w:t xml:space="preserve">A. I. Parico and T. Ahamed, “Real time pear fruit detection and counting using Yolov4 models and deep sort,” </w:t>
      </w:r>
      <w:r>
        <w:rPr>
          <w:i/>
          <w:iCs/>
        </w:rPr>
        <w:t>Sensors</w:t>
      </w:r>
      <w:r>
        <w:t>, vol. 21, no. 14, p. 4803, 2021.</w:t>
      </w:r>
      <w:bookmarkEnd w:id="7"/>
      <w:r>
        <w:t xml:space="preserve"> </w:t>
      </w:r>
    </w:p>
    <w:p w14:paraId="3C80D155" w14:textId="0FABFC3E" w:rsidR="0098581F" w:rsidRPr="0098581F" w:rsidRDefault="002C6D4B" w:rsidP="0098581F">
      <w:pPr>
        <w:pStyle w:val="references"/>
        <w:rPr>
          <w:rFonts w:eastAsia="Times New Roman"/>
          <w:lang w:eastAsia="zh-CN"/>
        </w:rPr>
      </w:pPr>
      <w:r>
        <w:t xml:space="preserve">Y. Zhang, Z. Chen, and B. Wei, “A sport athlete object tracking based on deep sort and Yolo V4 in case of Camera Movement,” </w:t>
      </w:r>
      <w:r>
        <w:rPr>
          <w:i/>
          <w:iCs/>
        </w:rPr>
        <w:t>2020 IEEE 6th International Conference on Computer and Communications (ICCC)</w:t>
      </w:r>
      <w:r>
        <w:t>, 2020.</w:t>
      </w:r>
    </w:p>
    <w:p w14:paraId="1C57C395" w14:textId="7C1CD3FA" w:rsidR="00743C9C" w:rsidRPr="009F39AE" w:rsidRDefault="002C6D4B" w:rsidP="009F39AE">
      <w:pPr>
        <w:pStyle w:val="references"/>
        <w:rPr>
          <w:rFonts w:eastAsia="Times New Roman"/>
          <w:lang w:eastAsia="zh-CN"/>
        </w:rPr>
      </w:pPr>
      <w:bookmarkStart w:id="8" w:name="_Ref110394246"/>
      <w:r>
        <w:t xml:space="preserve">Q. Wang, L. Zhang, L. Bertinetto, W. Hu, and P. H. S. Torr, “Fast online object tracking and segmentation: A unifying approach,” </w:t>
      </w:r>
      <w:r>
        <w:rPr>
          <w:i/>
          <w:iCs/>
        </w:rPr>
        <w:t>2019 IEEE/CVF Conference on Computer Vision and Pattern Recognition (CVPR)</w:t>
      </w:r>
      <w:r>
        <w:t>, 2019.</w:t>
      </w:r>
      <w:bookmarkEnd w:id="8"/>
    </w:p>
    <w:p w14:paraId="3420C4A6" w14:textId="097C60D3" w:rsidR="00303AB0" w:rsidRPr="00F90113" w:rsidRDefault="00303AB0" w:rsidP="00D16009">
      <w:pPr>
        <w:pStyle w:val="references"/>
        <w:rPr>
          <w:rFonts w:eastAsia="Times New Roman"/>
          <w:lang w:eastAsia="zh-CN"/>
        </w:rPr>
      </w:pPr>
      <w:bookmarkStart w:id="9" w:name="_Ref110394281"/>
      <w:r>
        <w:t xml:space="preserve">B. Chen and J. Tsotsos, “Fast visual object tracking using ellipse fitting for rotated bounding boxes,” </w:t>
      </w:r>
      <w:r>
        <w:rPr>
          <w:i/>
          <w:iCs/>
        </w:rPr>
        <w:t>2019 IEEE/CVF International Conference on Computer Vision Workshop (ICCVW)</w:t>
      </w:r>
      <w:r>
        <w:t>, 2019.</w:t>
      </w:r>
      <w:bookmarkEnd w:id="9"/>
      <w:r>
        <w:t xml:space="preserve"> </w:t>
      </w:r>
    </w:p>
    <w:p w14:paraId="4128091A" w14:textId="77777777" w:rsidR="00F90113" w:rsidRDefault="00F90113" w:rsidP="00F90113">
      <w:pPr>
        <w:pStyle w:val="references"/>
        <w:rPr>
          <w:rFonts w:eastAsia="Times New Roman"/>
          <w:lang w:eastAsia="zh-CN"/>
        </w:rPr>
      </w:pPr>
      <w:bookmarkStart w:id="10" w:name="_Ref110394546"/>
      <w:r>
        <w:t xml:space="preserve">Y. Wu, J. Lim, and M.-H. Yang, “Online object tracking: A benchmark,” </w:t>
      </w:r>
      <w:r>
        <w:rPr>
          <w:i/>
          <w:iCs/>
        </w:rPr>
        <w:t>2013 IEEE Conference on Computer Vision and Pattern Recognition</w:t>
      </w:r>
      <w:r>
        <w:t>, 2013.</w:t>
      </w:r>
      <w:bookmarkEnd w:id="10"/>
      <w:r>
        <w:t xml:space="preserve"> </w:t>
      </w:r>
    </w:p>
    <w:p w14:paraId="5D2988E1" w14:textId="77777777" w:rsidR="00BB0983" w:rsidRPr="00F71F2C" w:rsidRDefault="00BB0983" w:rsidP="00BB0983">
      <w:pPr>
        <w:pStyle w:val="references"/>
        <w:rPr>
          <w:rFonts w:eastAsia="Times New Roman"/>
          <w:lang w:eastAsia="zh-CN"/>
        </w:rPr>
      </w:pPr>
      <w:bookmarkStart w:id="11" w:name="_Ref110394629"/>
      <w:r>
        <w:t xml:space="preserve">N. Wojke, A. Bewley, and D. Paulus, “Simple online and realtime tracking with a Deep Association metric,” </w:t>
      </w:r>
      <w:r>
        <w:rPr>
          <w:i/>
          <w:iCs/>
        </w:rPr>
        <w:t>2017 IEEE International Conference on Image Processing (ICIP)</w:t>
      </w:r>
      <w:r>
        <w:t>, 2017.</w:t>
      </w:r>
      <w:bookmarkEnd w:id="11"/>
      <w:r>
        <w:t xml:space="preserve"> </w:t>
      </w:r>
    </w:p>
    <w:p w14:paraId="7E4D6779" w14:textId="71FC43F5" w:rsidR="00F71F2C" w:rsidRPr="00BE503C" w:rsidRDefault="00BE503C" w:rsidP="00BE503C">
      <w:pPr>
        <w:pStyle w:val="references"/>
        <w:rPr>
          <w:rFonts w:eastAsia="Times New Roman"/>
          <w:lang w:eastAsia="zh-CN"/>
        </w:rPr>
      </w:pPr>
      <w:bookmarkStart w:id="12" w:name="_Ref110395164"/>
      <w:r>
        <w:t xml:space="preserve">L. Zheng, Z. Bie, Y. Sun, J. Wang, C. Su, S. Wang, and Q. Tian, “Mars: A video benchmark for large-scale person re-identification,” </w:t>
      </w:r>
      <w:r>
        <w:rPr>
          <w:i/>
          <w:iCs/>
        </w:rPr>
        <w:t>Computer Vision – ECCV 2016</w:t>
      </w:r>
      <w:r>
        <w:t>, pp. 868–884, 2016.</w:t>
      </w:r>
      <w:bookmarkEnd w:id="12"/>
      <w:r>
        <w:t xml:space="preserve"> </w:t>
      </w:r>
    </w:p>
    <w:p w14:paraId="7D7CB73E" w14:textId="77777777" w:rsidR="00E346FC" w:rsidRDefault="00E346FC" w:rsidP="00E346FC">
      <w:pPr>
        <w:pStyle w:val="references"/>
        <w:rPr>
          <w:rFonts w:eastAsia="Times New Roman"/>
          <w:lang w:eastAsia="zh-CN"/>
        </w:rPr>
      </w:pPr>
      <w:bookmarkStart w:id="13" w:name="_Ref110394947"/>
      <w:r>
        <w:t xml:space="preserve">R. Xu, H. Lin, K. Lu, L. Cao, and Y. Liu, “A forest fire detection system based on Ensemble Learning,” </w:t>
      </w:r>
      <w:r>
        <w:rPr>
          <w:i/>
          <w:iCs/>
        </w:rPr>
        <w:t>Forests</w:t>
      </w:r>
      <w:r>
        <w:t>, vol. 12, no. 2, p. 217, 2021.</w:t>
      </w:r>
      <w:bookmarkEnd w:id="13"/>
      <w:r>
        <w:t xml:space="preserve"> </w:t>
      </w:r>
    </w:p>
    <w:p w14:paraId="3ED56E08" w14:textId="77777777" w:rsidR="009D3974" w:rsidRDefault="009D3974" w:rsidP="009D3974">
      <w:pPr>
        <w:pStyle w:val="references"/>
        <w:rPr>
          <w:rFonts w:eastAsia="Times New Roman"/>
          <w:lang w:eastAsia="zh-CN"/>
        </w:rPr>
      </w:pPr>
      <w:bookmarkStart w:id="14" w:name="_Ref110395315"/>
      <w:r>
        <w:t xml:space="preserve">C.-Y. Wang, H.-Y. Mark Liao, Y.-H. Wu, P.-Y. Chen, J.-W. Hsieh, and I.-H. Yeh, “CSPNet: A new backbone that can enhance learning capability of CNN,” </w:t>
      </w:r>
      <w:r>
        <w:rPr>
          <w:i/>
          <w:iCs/>
        </w:rPr>
        <w:t>2020 IEEE/CVF Conference on Computer Vision and Pattern Recognition Workshops (CVPRW)</w:t>
      </w:r>
      <w:r>
        <w:t>, 2020.</w:t>
      </w:r>
      <w:bookmarkEnd w:id="14"/>
      <w:r>
        <w:t xml:space="preserve"> </w:t>
      </w:r>
    </w:p>
    <w:p w14:paraId="66CC790D" w14:textId="77777777" w:rsidR="00A3250A" w:rsidRDefault="00A3250A" w:rsidP="00A3250A">
      <w:pPr>
        <w:pStyle w:val="references"/>
        <w:rPr>
          <w:rFonts w:eastAsia="Times New Roman"/>
          <w:lang w:eastAsia="zh-CN"/>
        </w:rPr>
      </w:pPr>
      <w:bookmarkStart w:id="15" w:name="_Ref110395414"/>
      <w:r>
        <w:t xml:space="preserve">K. Wang, J. H. Liew, Y. Zou, D. Zhou, and J. Feng, “Panet: Few-shot image semantic segmentation with prototype alignment,” </w:t>
      </w:r>
      <w:r>
        <w:rPr>
          <w:i/>
          <w:iCs/>
        </w:rPr>
        <w:t>2019 IEEE/CVF International Conference on Computer Vision (ICCV)</w:t>
      </w:r>
      <w:r>
        <w:t>, 2019.</w:t>
      </w:r>
      <w:bookmarkEnd w:id="15"/>
      <w:r>
        <w:t xml:space="preserve"> </w:t>
      </w:r>
    </w:p>
    <w:p w14:paraId="496DFEF4" w14:textId="77777777" w:rsidR="00D54EC7" w:rsidRDefault="00D54EC7" w:rsidP="00D54EC7">
      <w:pPr>
        <w:pStyle w:val="references"/>
        <w:rPr>
          <w:rFonts w:eastAsia="Times New Roman"/>
          <w:lang w:eastAsia="zh-CN"/>
        </w:rPr>
      </w:pPr>
      <w:bookmarkStart w:id="16" w:name="_Ref110396233"/>
      <w:r>
        <w:t xml:space="preserve">J. Redmon and A. Farhadi, “Yolov3: An incremental improvement,” </w:t>
      </w:r>
      <w:r>
        <w:rPr>
          <w:i/>
          <w:iCs/>
        </w:rPr>
        <w:t>arXiv.org</w:t>
      </w:r>
      <w:r>
        <w:t>, 08-Apr-2018. [Online]. Available: https://arxiv.org/abs/1804.02767v1. [Accessed: 18-Jul-2022].</w:t>
      </w:r>
      <w:bookmarkEnd w:id="16"/>
      <w:r>
        <w:t xml:space="preserve"> </w:t>
      </w:r>
    </w:p>
    <w:p w14:paraId="3F76C69A" w14:textId="6C4F5A5D" w:rsidR="0097664B" w:rsidRPr="00D17620" w:rsidRDefault="00645A52" w:rsidP="00D17620">
      <w:pPr>
        <w:pStyle w:val="references"/>
        <w:rPr>
          <w:rFonts w:eastAsia="Times New Roman"/>
          <w:lang w:eastAsia="zh-CN"/>
        </w:rPr>
      </w:pPr>
      <w:bookmarkStart w:id="17" w:name="_Ref110396959"/>
      <w:r>
        <w:t>Y. C</w:t>
      </w:r>
      <w:r w:rsidR="007A052B">
        <w:t>hu and H. Kai</w:t>
      </w:r>
      <w:r w:rsidR="001900FF">
        <w:t>“Yolov</w:t>
      </w:r>
      <w:r w:rsidR="000F51DD">
        <w:t xml:space="preserve">6: </w:t>
      </w:r>
      <w:r w:rsidR="008E404C">
        <w:t>The</w:t>
      </w:r>
      <w:r w:rsidR="000F51DD">
        <w:t xml:space="preserve"> </w:t>
      </w:r>
      <w:r w:rsidR="001900FF">
        <w:t xml:space="preserve">fast and accurate target detection framework is open source,” </w:t>
      </w:r>
      <w:r w:rsidR="001900FF">
        <w:rPr>
          <w:rFonts w:ascii="Microsoft YaHei" w:eastAsia="Microsoft YaHei" w:hAnsi="Microsoft YaHei" w:cs="Microsoft YaHei" w:hint="eastAsia"/>
          <w:i/>
          <w:iCs/>
        </w:rPr>
        <w:t>美团技术团队</w:t>
      </w:r>
      <w:r w:rsidR="001900FF">
        <w:t>, 23-Jun-2022. [Online]. Available:</w:t>
      </w:r>
      <w:r w:rsidR="00935255">
        <w:t xml:space="preserve"> </w:t>
      </w:r>
      <w:r w:rsidR="00935255" w:rsidRPr="00935255">
        <w:t>https://chowdera.com/2022/175/202206241256266607.html</w:t>
      </w:r>
      <w:r w:rsidR="001900FF">
        <w:t>. [Accessed: 29-Jul-2022].</w:t>
      </w:r>
      <w:bookmarkEnd w:id="17"/>
      <w:r w:rsidR="001900FF">
        <w:t xml:space="preserve"> </w:t>
      </w:r>
    </w:p>
    <w:p w14:paraId="5A2CD948" w14:textId="77777777" w:rsidR="0097664B" w:rsidRDefault="0097664B" w:rsidP="0097664B">
      <w:pPr>
        <w:pStyle w:val="references"/>
        <w:rPr>
          <w:rFonts w:eastAsia="Times New Roman"/>
          <w:lang w:eastAsia="zh-CN"/>
        </w:rPr>
      </w:pPr>
      <w:bookmarkStart w:id="18" w:name="_Ref110398480"/>
      <w:r>
        <w:t xml:space="preserve">Z. Cheng, X. Ren, F. Juefei-Xu, W. Xue, Q. Guo, L. Ma, and J. Zhao, “Deepmix: Online auto data augmentation for robust visual object tracking,” </w:t>
      </w:r>
      <w:r>
        <w:rPr>
          <w:i/>
          <w:iCs/>
        </w:rPr>
        <w:t>2021 IEEE International Conference on Multimedia and Expo (ICME)</w:t>
      </w:r>
      <w:r>
        <w:t>, 2021.</w:t>
      </w:r>
      <w:bookmarkEnd w:id="18"/>
      <w:r>
        <w:t xml:space="preserve"> </w:t>
      </w:r>
    </w:p>
    <w:p w14:paraId="466AF9B2" w14:textId="173E36F4" w:rsidR="00AF6D2E" w:rsidRPr="00777265" w:rsidRDefault="00777265" w:rsidP="00777265">
      <w:pPr>
        <w:pStyle w:val="references"/>
        <w:rPr>
          <w:rFonts w:eastAsia="Times New Roman"/>
          <w:lang w:eastAsia="zh-CN"/>
        </w:rPr>
      </w:pPr>
      <w:bookmarkStart w:id="19" w:name="_Ref110398489"/>
      <w:r>
        <w:t xml:space="preserve">S. Bujimalla, M. Subedar, and O. Tickoo, “Data augmentation to improve robustness of image captioning solutions,” </w:t>
      </w:r>
      <w:r>
        <w:rPr>
          <w:i/>
          <w:iCs/>
        </w:rPr>
        <w:t>arXiv.org</w:t>
      </w:r>
      <w:r>
        <w:t>, 10-Jun-2021. [Online]. Available: https://arxiv.org/abs/2106.05437. [Accessed: 28-Jul-2022].</w:t>
      </w:r>
      <w:bookmarkEnd w:id="19"/>
      <w:r>
        <w:t xml:space="preserve"> </w:t>
      </w:r>
    </w:p>
    <w:p w14:paraId="6ED709E8" w14:textId="77777777" w:rsidR="00AF6D2E" w:rsidRDefault="00AF6D2E" w:rsidP="00AF6D2E">
      <w:pPr>
        <w:pStyle w:val="references"/>
        <w:rPr>
          <w:rFonts w:eastAsia="Times New Roman"/>
          <w:lang w:eastAsia="zh-CN"/>
        </w:rPr>
      </w:pPr>
      <w:bookmarkStart w:id="20" w:name="_Ref110398515"/>
      <w:r w:rsidRPr="005A0934">
        <w:rPr>
          <w:i/>
          <w:lang w:val="fr-FR"/>
        </w:rPr>
        <w:t>Albumentations</w:t>
      </w:r>
      <w:r w:rsidRPr="005A0934">
        <w:rPr>
          <w:lang w:val="fr-FR"/>
        </w:rPr>
        <w:t xml:space="preserve">. [Online]. Available: https://albumentations.ai/. </w:t>
      </w:r>
      <w:r>
        <w:t>[Accessed: 16-Jul-2022].</w:t>
      </w:r>
      <w:bookmarkEnd w:id="20"/>
      <w:r>
        <w:t xml:space="preserve"> </w:t>
      </w:r>
    </w:p>
    <w:p w14:paraId="01659231" w14:textId="07B1DF7A" w:rsidR="00AF70BB" w:rsidRPr="00AF6D2E" w:rsidRDefault="00AF70BB" w:rsidP="00AF6D2E">
      <w:pPr>
        <w:pStyle w:val="references"/>
        <w:numPr>
          <w:ilvl w:val="0"/>
          <w:numId w:val="0"/>
        </w:numPr>
        <w:ind w:left="360" w:hanging="360"/>
        <w:sectPr w:rsidR="00AF70BB" w:rsidRPr="00AF6D2E" w:rsidSect="000543C1">
          <w:headerReference w:type="default" r:id="rId34"/>
          <w:footerReference w:type="default" r:id="rId35"/>
          <w:type w:val="continuous"/>
          <w:pgSz w:w="11906" w:h="16838" w:code="9"/>
          <w:pgMar w:top="1080" w:right="907" w:bottom="1440" w:left="907" w:header="720" w:footer="720" w:gutter="0"/>
          <w:cols w:num="2" w:space="360"/>
          <w:docGrid w:linePitch="360"/>
        </w:sectPr>
      </w:pPr>
    </w:p>
    <w:p w14:paraId="30A60671" w14:textId="109FBBD5" w:rsidR="00AF70BB" w:rsidRDefault="00AF70BB" w:rsidP="00AF70BB"/>
    <w:p w14:paraId="5ED5C247" w14:textId="77777777" w:rsidR="002E1D59" w:rsidRDefault="002E1D59" w:rsidP="00D23958">
      <w:pPr>
        <w:jc w:val="both"/>
      </w:pPr>
    </w:p>
    <w:sectPr w:rsidR="002E1D59">
      <w:headerReference w:type="default" r:id="rId36"/>
      <w:footerReference w:type="default" r:id="rId37"/>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28BDC" w14:textId="77777777" w:rsidR="00A77E1C" w:rsidRDefault="00A77E1C">
      <w:r>
        <w:separator/>
      </w:r>
    </w:p>
  </w:endnote>
  <w:endnote w:type="continuationSeparator" w:id="0">
    <w:p w14:paraId="1A41F63F" w14:textId="77777777" w:rsidR="00A77E1C" w:rsidRDefault="00A77E1C">
      <w:r>
        <w:continuationSeparator/>
      </w:r>
    </w:p>
  </w:endnote>
  <w:endnote w:type="continuationNotice" w:id="1">
    <w:p w14:paraId="18727E1A" w14:textId="77777777" w:rsidR="00A77E1C" w:rsidRDefault="00A77E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B28862F" w14:paraId="605ABBC8" w14:textId="77777777" w:rsidTr="0B28862F">
      <w:tc>
        <w:tcPr>
          <w:tcW w:w="3370" w:type="dxa"/>
        </w:tcPr>
        <w:p w14:paraId="63609E3E" w14:textId="19DEAE36" w:rsidR="0B28862F" w:rsidRDefault="0B28862F" w:rsidP="0B28862F">
          <w:pPr>
            <w:pStyle w:val="Header"/>
            <w:ind w:left="-115"/>
            <w:jc w:val="left"/>
          </w:pPr>
        </w:p>
      </w:tc>
      <w:tc>
        <w:tcPr>
          <w:tcW w:w="3370" w:type="dxa"/>
        </w:tcPr>
        <w:p w14:paraId="63B8558A" w14:textId="27D976F6" w:rsidR="0B28862F" w:rsidRDefault="0B28862F" w:rsidP="0B28862F">
          <w:pPr>
            <w:pStyle w:val="Header"/>
          </w:pPr>
        </w:p>
      </w:tc>
      <w:tc>
        <w:tcPr>
          <w:tcW w:w="3370" w:type="dxa"/>
        </w:tcPr>
        <w:p w14:paraId="695FEA37" w14:textId="562E37D4" w:rsidR="0B28862F" w:rsidRDefault="0B28862F" w:rsidP="0B28862F">
          <w:pPr>
            <w:pStyle w:val="Header"/>
            <w:ind w:right="-115"/>
            <w:jc w:val="right"/>
          </w:pPr>
        </w:p>
      </w:tc>
    </w:tr>
  </w:tbl>
  <w:p w14:paraId="448E0D21" w14:textId="7BBC117B" w:rsidR="00791E98" w:rsidRDefault="00791E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1F012" w14:textId="2740A7EE" w:rsidR="0093777E" w:rsidRPr="006F6D3D" w:rsidRDefault="004B023D">
    <w:pPr>
      <w:pStyle w:val="Footer"/>
      <w:jc w:val="left"/>
      <w:rPr>
        <w:sz w:val="16"/>
        <w:szCs w:val="16"/>
      </w:rPr>
    </w:pPr>
    <w:r>
      <w:rPr>
        <w:sz w:val="16"/>
        <w:szCs w:val="16"/>
      </w:rPr>
      <w:t>SEP788 COURSE FINAL PROJECT REPORT</w:t>
    </w:r>
    <w:r w:rsidR="003C76A8">
      <w:rPr>
        <w:sz w:val="16"/>
        <w:szCs w:val="16"/>
      </w:rPr>
      <w:t>, MCMASTER UNIVERS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B28862F" w14:paraId="550A4270" w14:textId="77777777" w:rsidTr="0B28862F">
      <w:tc>
        <w:tcPr>
          <w:tcW w:w="3370" w:type="dxa"/>
        </w:tcPr>
        <w:p w14:paraId="553110E0" w14:textId="1DA3A53B" w:rsidR="0B28862F" w:rsidRDefault="0B28862F" w:rsidP="0B28862F">
          <w:pPr>
            <w:pStyle w:val="Header"/>
            <w:ind w:left="-115"/>
            <w:jc w:val="left"/>
          </w:pPr>
        </w:p>
      </w:tc>
      <w:tc>
        <w:tcPr>
          <w:tcW w:w="3370" w:type="dxa"/>
        </w:tcPr>
        <w:p w14:paraId="3502C779" w14:textId="03EBD945" w:rsidR="0B28862F" w:rsidRDefault="0B28862F" w:rsidP="0B28862F">
          <w:pPr>
            <w:pStyle w:val="Header"/>
          </w:pPr>
        </w:p>
      </w:tc>
      <w:tc>
        <w:tcPr>
          <w:tcW w:w="3370" w:type="dxa"/>
        </w:tcPr>
        <w:p w14:paraId="6DF465CC" w14:textId="39C130B8" w:rsidR="0B28862F" w:rsidRDefault="0B28862F" w:rsidP="0B28862F">
          <w:pPr>
            <w:pStyle w:val="Header"/>
            <w:ind w:right="-115"/>
            <w:jc w:val="right"/>
          </w:pPr>
        </w:p>
      </w:tc>
    </w:tr>
  </w:tbl>
  <w:p w14:paraId="52D62AC6" w14:textId="1BF3FD82" w:rsidR="00791E98" w:rsidRDefault="00791E9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B28862F" w14:paraId="2AD14A69" w14:textId="77777777" w:rsidTr="0B28862F">
      <w:tc>
        <w:tcPr>
          <w:tcW w:w="3370" w:type="dxa"/>
        </w:tcPr>
        <w:p w14:paraId="0B063A6D" w14:textId="374DAD2D" w:rsidR="0B28862F" w:rsidRDefault="0B28862F" w:rsidP="0B28862F">
          <w:pPr>
            <w:pStyle w:val="Header"/>
            <w:ind w:left="-115"/>
            <w:jc w:val="left"/>
          </w:pPr>
        </w:p>
      </w:tc>
      <w:tc>
        <w:tcPr>
          <w:tcW w:w="3370" w:type="dxa"/>
        </w:tcPr>
        <w:p w14:paraId="0B601ED2" w14:textId="3DB4C2C4" w:rsidR="0B28862F" w:rsidRDefault="0B28862F" w:rsidP="0B28862F">
          <w:pPr>
            <w:pStyle w:val="Header"/>
          </w:pPr>
        </w:p>
      </w:tc>
      <w:tc>
        <w:tcPr>
          <w:tcW w:w="3370" w:type="dxa"/>
        </w:tcPr>
        <w:p w14:paraId="1A7413DD" w14:textId="254C8BED" w:rsidR="0B28862F" w:rsidRDefault="0B28862F" w:rsidP="0B28862F">
          <w:pPr>
            <w:pStyle w:val="Header"/>
            <w:ind w:right="-115"/>
            <w:jc w:val="right"/>
          </w:pPr>
        </w:p>
      </w:tc>
    </w:tr>
  </w:tbl>
  <w:p w14:paraId="0BE3861F" w14:textId="4E378AC9" w:rsidR="00791E98" w:rsidRDefault="00791E9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B28862F" w14:paraId="22B75794" w14:textId="77777777" w:rsidTr="0B28862F">
      <w:tc>
        <w:tcPr>
          <w:tcW w:w="3360" w:type="dxa"/>
        </w:tcPr>
        <w:p w14:paraId="7B1AB1E4" w14:textId="2266C0F8" w:rsidR="0B28862F" w:rsidRDefault="0B28862F" w:rsidP="0B28862F">
          <w:pPr>
            <w:pStyle w:val="Header"/>
            <w:ind w:left="-115"/>
            <w:jc w:val="left"/>
          </w:pPr>
        </w:p>
      </w:tc>
      <w:tc>
        <w:tcPr>
          <w:tcW w:w="3360" w:type="dxa"/>
        </w:tcPr>
        <w:p w14:paraId="5706E211" w14:textId="447DBFDD" w:rsidR="0B28862F" w:rsidRDefault="0B28862F" w:rsidP="0B28862F">
          <w:pPr>
            <w:pStyle w:val="Header"/>
          </w:pPr>
        </w:p>
      </w:tc>
      <w:tc>
        <w:tcPr>
          <w:tcW w:w="3360" w:type="dxa"/>
        </w:tcPr>
        <w:p w14:paraId="51E96F28" w14:textId="721A464B" w:rsidR="0B28862F" w:rsidRDefault="0B28862F" w:rsidP="0B28862F">
          <w:pPr>
            <w:pStyle w:val="Header"/>
            <w:ind w:right="-115"/>
            <w:jc w:val="right"/>
          </w:pPr>
        </w:p>
      </w:tc>
    </w:tr>
  </w:tbl>
  <w:p w14:paraId="39724DAD" w14:textId="0F11ED57" w:rsidR="00791E98" w:rsidRDefault="00791E9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B28862F" w14:paraId="5AC5FDE4" w14:textId="77777777" w:rsidTr="0B28862F">
      <w:tc>
        <w:tcPr>
          <w:tcW w:w="3370" w:type="dxa"/>
        </w:tcPr>
        <w:p w14:paraId="680054CC" w14:textId="3BE23712" w:rsidR="0B28862F" w:rsidRDefault="0B28862F" w:rsidP="0B28862F">
          <w:pPr>
            <w:pStyle w:val="Header"/>
            <w:ind w:left="-115"/>
            <w:jc w:val="left"/>
          </w:pPr>
        </w:p>
      </w:tc>
      <w:tc>
        <w:tcPr>
          <w:tcW w:w="3370" w:type="dxa"/>
        </w:tcPr>
        <w:p w14:paraId="5A5A1CBD" w14:textId="751AA821" w:rsidR="0B28862F" w:rsidRDefault="0B28862F" w:rsidP="0B28862F">
          <w:pPr>
            <w:pStyle w:val="Header"/>
          </w:pPr>
        </w:p>
      </w:tc>
      <w:tc>
        <w:tcPr>
          <w:tcW w:w="3370" w:type="dxa"/>
        </w:tcPr>
        <w:p w14:paraId="4F79FAC1" w14:textId="0BB0023D" w:rsidR="0B28862F" w:rsidRDefault="0B28862F" w:rsidP="0B28862F">
          <w:pPr>
            <w:pStyle w:val="Header"/>
            <w:ind w:right="-115"/>
            <w:jc w:val="right"/>
          </w:pPr>
        </w:p>
      </w:tc>
    </w:tr>
  </w:tbl>
  <w:p w14:paraId="60F45D13" w14:textId="365ACAB5" w:rsidR="00791E98" w:rsidRDefault="00791E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A5C9D" w14:textId="77777777" w:rsidR="00A77E1C" w:rsidRDefault="00A77E1C">
      <w:r>
        <w:separator/>
      </w:r>
    </w:p>
  </w:footnote>
  <w:footnote w:type="continuationSeparator" w:id="0">
    <w:p w14:paraId="538D176A" w14:textId="77777777" w:rsidR="00A77E1C" w:rsidRDefault="00A77E1C">
      <w:r>
        <w:continuationSeparator/>
      </w:r>
    </w:p>
  </w:footnote>
  <w:footnote w:type="continuationNotice" w:id="1">
    <w:p w14:paraId="28F1B7F1" w14:textId="77777777" w:rsidR="00A77E1C" w:rsidRDefault="00A77E1C"/>
  </w:footnote>
  <w:footnote w:id="2">
    <w:p w14:paraId="6831CBF4" w14:textId="09CDB25D" w:rsidR="781133E8" w:rsidRDefault="781133E8" w:rsidP="781133E8">
      <w:pPr>
        <w:pStyle w:val="FootnoteText"/>
      </w:pPr>
      <w:r w:rsidRPr="781133E8">
        <w:rPr>
          <w:rStyle w:val="FootnoteReference"/>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B28862F" w14:paraId="1315351E" w14:textId="77777777" w:rsidTr="0B28862F">
      <w:tc>
        <w:tcPr>
          <w:tcW w:w="3370" w:type="dxa"/>
        </w:tcPr>
        <w:p w14:paraId="65948B7F" w14:textId="6CBEB934" w:rsidR="0B28862F" w:rsidRDefault="0B28862F" w:rsidP="0B28862F">
          <w:pPr>
            <w:pStyle w:val="Header"/>
            <w:ind w:left="-115"/>
            <w:jc w:val="left"/>
          </w:pPr>
        </w:p>
      </w:tc>
      <w:tc>
        <w:tcPr>
          <w:tcW w:w="3370" w:type="dxa"/>
        </w:tcPr>
        <w:p w14:paraId="0DE8842F" w14:textId="4483787E" w:rsidR="0B28862F" w:rsidRDefault="0B28862F" w:rsidP="0B28862F">
          <w:pPr>
            <w:pStyle w:val="Header"/>
          </w:pPr>
        </w:p>
      </w:tc>
      <w:tc>
        <w:tcPr>
          <w:tcW w:w="3370" w:type="dxa"/>
        </w:tcPr>
        <w:p w14:paraId="1C82FB0C" w14:textId="16DC6CB0" w:rsidR="0B28862F" w:rsidRDefault="0B28862F" w:rsidP="0B28862F">
          <w:pPr>
            <w:pStyle w:val="Header"/>
            <w:ind w:right="-115"/>
            <w:jc w:val="right"/>
          </w:pPr>
        </w:p>
      </w:tc>
    </w:tr>
  </w:tbl>
  <w:p w14:paraId="10C76E53" w14:textId="1812C750" w:rsidR="00791E98" w:rsidRDefault="00791E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B28862F" w14:paraId="7572664C" w14:textId="77777777" w:rsidTr="0B28862F">
      <w:tc>
        <w:tcPr>
          <w:tcW w:w="3370" w:type="dxa"/>
        </w:tcPr>
        <w:p w14:paraId="049061B3" w14:textId="7D104719" w:rsidR="0B28862F" w:rsidRDefault="0B28862F" w:rsidP="0B28862F">
          <w:pPr>
            <w:pStyle w:val="Header"/>
            <w:ind w:left="-115"/>
            <w:jc w:val="left"/>
          </w:pPr>
        </w:p>
      </w:tc>
      <w:tc>
        <w:tcPr>
          <w:tcW w:w="3370" w:type="dxa"/>
        </w:tcPr>
        <w:p w14:paraId="5A9CE214" w14:textId="6569E323" w:rsidR="0B28862F" w:rsidRDefault="0B28862F" w:rsidP="0B28862F">
          <w:pPr>
            <w:pStyle w:val="Header"/>
          </w:pPr>
        </w:p>
      </w:tc>
      <w:tc>
        <w:tcPr>
          <w:tcW w:w="3370" w:type="dxa"/>
        </w:tcPr>
        <w:p w14:paraId="1B6BCC1D" w14:textId="4DBABC4D" w:rsidR="0B28862F" w:rsidRDefault="0B28862F" w:rsidP="0B28862F">
          <w:pPr>
            <w:pStyle w:val="Header"/>
            <w:ind w:right="-115"/>
            <w:jc w:val="right"/>
          </w:pPr>
        </w:p>
      </w:tc>
    </w:tr>
  </w:tbl>
  <w:p w14:paraId="4A94BDED" w14:textId="02D58773" w:rsidR="00791E98" w:rsidRDefault="00791E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B28862F" w14:paraId="684F09A9" w14:textId="77777777" w:rsidTr="0B28862F">
      <w:tc>
        <w:tcPr>
          <w:tcW w:w="3370" w:type="dxa"/>
        </w:tcPr>
        <w:p w14:paraId="2F09CBC1" w14:textId="75134764" w:rsidR="0B28862F" w:rsidRDefault="0B28862F" w:rsidP="0B28862F">
          <w:pPr>
            <w:pStyle w:val="Header"/>
            <w:ind w:left="-115"/>
            <w:jc w:val="left"/>
          </w:pPr>
        </w:p>
      </w:tc>
      <w:tc>
        <w:tcPr>
          <w:tcW w:w="3370" w:type="dxa"/>
        </w:tcPr>
        <w:p w14:paraId="7C75605F" w14:textId="495A3728" w:rsidR="0B28862F" w:rsidRDefault="0B28862F" w:rsidP="0B28862F">
          <w:pPr>
            <w:pStyle w:val="Header"/>
          </w:pPr>
        </w:p>
      </w:tc>
      <w:tc>
        <w:tcPr>
          <w:tcW w:w="3370" w:type="dxa"/>
        </w:tcPr>
        <w:p w14:paraId="2FB4D500" w14:textId="2DB1F2CA" w:rsidR="0B28862F" w:rsidRDefault="0B28862F" w:rsidP="0B28862F">
          <w:pPr>
            <w:pStyle w:val="Header"/>
            <w:ind w:right="-115"/>
            <w:jc w:val="right"/>
          </w:pPr>
        </w:p>
      </w:tc>
    </w:tr>
  </w:tbl>
  <w:p w14:paraId="2EE7491B" w14:textId="0914BA5A" w:rsidR="00791E98" w:rsidRDefault="00791E9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B28862F" w14:paraId="349C67AB" w14:textId="77777777" w:rsidTr="0B28862F">
      <w:tc>
        <w:tcPr>
          <w:tcW w:w="3360" w:type="dxa"/>
        </w:tcPr>
        <w:p w14:paraId="660BE0FA" w14:textId="291C85F7" w:rsidR="0B28862F" w:rsidRDefault="0B28862F" w:rsidP="0B28862F">
          <w:pPr>
            <w:pStyle w:val="Header"/>
            <w:ind w:left="-115"/>
            <w:jc w:val="left"/>
          </w:pPr>
        </w:p>
      </w:tc>
      <w:tc>
        <w:tcPr>
          <w:tcW w:w="3360" w:type="dxa"/>
        </w:tcPr>
        <w:p w14:paraId="607DAEFC" w14:textId="76BC3C44" w:rsidR="0B28862F" w:rsidRDefault="0B28862F" w:rsidP="0B28862F">
          <w:pPr>
            <w:pStyle w:val="Header"/>
          </w:pPr>
        </w:p>
      </w:tc>
      <w:tc>
        <w:tcPr>
          <w:tcW w:w="3360" w:type="dxa"/>
        </w:tcPr>
        <w:p w14:paraId="112E4837" w14:textId="43B1E85D" w:rsidR="0B28862F" w:rsidRDefault="0B28862F" w:rsidP="0B28862F">
          <w:pPr>
            <w:pStyle w:val="Header"/>
            <w:ind w:right="-115"/>
            <w:jc w:val="right"/>
          </w:pPr>
        </w:p>
      </w:tc>
    </w:tr>
  </w:tbl>
  <w:p w14:paraId="681B8F4A" w14:textId="4329B34B" w:rsidR="00791E98" w:rsidRDefault="00791E9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B28862F" w14:paraId="75ED5959" w14:textId="77777777" w:rsidTr="0B28862F">
      <w:tc>
        <w:tcPr>
          <w:tcW w:w="3370" w:type="dxa"/>
        </w:tcPr>
        <w:p w14:paraId="4F9097DA" w14:textId="6CEB4DAD" w:rsidR="0B28862F" w:rsidRDefault="0B28862F" w:rsidP="0B28862F">
          <w:pPr>
            <w:pStyle w:val="Header"/>
            <w:ind w:left="-115"/>
            <w:jc w:val="left"/>
          </w:pPr>
        </w:p>
      </w:tc>
      <w:tc>
        <w:tcPr>
          <w:tcW w:w="3370" w:type="dxa"/>
        </w:tcPr>
        <w:p w14:paraId="18F84AA1" w14:textId="5D29FDC2" w:rsidR="0B28862F" w:rsidRDefault="0B28862F" w:rsidP="0B28862F">
          <w:pPr>
            <w:pStyle w:val="Header"/>
          </w:pPr>
        </w:p>
      </w:tc>
      <w:tc>
        <w:tcPr>
          <w:tcW w:w="3370" w:type="dxa"/>
        </w:tcPr>
        <w:p w14:paraId="6A770EA9" w14:textId="7E585DEF" w:rsidR="0B28862F" w:rsidRDefault="0B28862F" w:rsidP="0B28862F">
          <w:pPr>
            <w:pStyle w:val="Header"/>
            <w:ind w:right="-115"/>
            <w:jc w:val="right"/>
          </w:pPr>
        </w:p>
      </w:tc>
    </w:tr>
  </w:tbl>
  <w:p w14:paraId="2ADC2645" w14:textId="7FA09E47" w:rsidR="00791E98" w:rsidRDefault="00791E98">
    <w:pPr>
      <w:pStyle w:val="Header"/>
    </w:pPr>
  </w:p>
</w:hdr>
</file>

<file path=word/intelligence2.xml><?xml version="1.0" encoding="utf-8"?>
<int2:intelligence xmlns:int2="http://schemas.microsoft.com/office/intelligence/2020/intelligence" xmlns:oel="http://schemas.microsoft.com/office/2019/extlst">
  <int2:observations>
    <int2:textHash int2:hashCode="i664l5L3mua1TA" int2:id="PBsYzOrr">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058A0"/>
    <w:multiLevelType w:val="hybridMultilevel"/>
    <w:tmpl w:val="580630B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7B4A64"/>
    <w:multiLevelType w:val="hybridMultilevel"/>
    <w:tmpl w:val="FFFFFFFF"/>
    <w:lvl w:ilvl="0" w:tplc="6F32326A">
      <w:start w:val="1"/>
      <w:numFmt w:val="decimal"/>
      <w:lvlText w:val="[%1]"/>
      <w:lvlJc w:val="left"/>
      <w:pPr>
        <w:ind w:left="720" w:hanging="360"/>
      </w:pPr>
    </w:lvl>
    <w:lvl w:ilvl="1" w:tplc="67F81604">
      <w:start w:val="1"/>
      <w:numFmt w:val="lowerLetter"/>
      <w:lvlText w:val="%2."/>
      <w:lvlJc w:val="left"/>
      <w:pPr>
        <w:ind w:left="1440" w:hanging="360"/>
      </w:pPr>
    </w:lvl>
    <w:lvl w:ilvl="2" w:tplc="DE70F190">
      <w:start w:val="1"/>
      <w:numFmt w:val="lowerRoman"/>
      <w:lvlText w:val="%3."/>
      <w:lvlJc w:val="right"/>
      <w:pPr>
        <w:ind w:left="2160" w:hanging="180"/>
      </w:pPr>
    </w:lvl>
    <w:lvl w:ilvl="3" w:tplc="DE6A38F6">
      <w:start w:val="1"/>
      <w:numFmt w:val="decimal"/>
      <w:lvlText w:val="%4."/>
      <w:lvlJc w:val="left"/>
      <w:pPr>
        <w:ind w:left="2880" w:hanging="360"/>
      </w:pPr>
    </w:lvl>
    <w:lvl w:ilvl="4" w:tplc="C49621A4">
      <w:start w:val="1"/>
      <w:numFmt w:val="lowerLetter"/>
      <w:lvlText w:val="%5."/>
      <w:lvlJc w:val="left"/>
      <w:pPr>
        <w:ind w:left="3600" w:hanging="360"/>
      </w:pPr>
    </w:lvl>
    <w:lvl w:ilvl="5" w:tplc="DE889F3A">
      <w:start w:val="1"/>
      <w:numFmt w:val="lowerRoman"/>
      <w:lvlText w:val="%6."/>
      <w:lvlJc w:val="right"/>
      <w:pPr>
        <w:ind w:left="4320" w:hanging="180"/>
      </w:pPr>
    </w:lvl>
    <w:lvl w:ilvl="6" w:tplc="064CFACC">
      <w:start w:val="1"/>
      <w:numFmt w:val="decimal"/>
      <w:lvlText w:val="%7."/>
      <w:lvlJc w:val="left"/>
      <w:pPr>
        <w:ind w:left="5040" w:hanging="360"/>
      </w:pPr>
    </w:lvl>
    <w:lvl w:ilvl="7" w:tplc="0F58F194">
      <w:start w:val="1"/>
      <w:numFmt w:val="lowerLetter"/>
      <w:lvlText w:val="%8."/>
      <w:lvlJc w:val="left"/>
      <w:pPr>
        <w:ind w:left="5760" w:hanging="360"/>
      </w:pPr>
    </w:lvl>
    <w:lvl w:ilvl="8" w:tplc="41B29A66">
      <w:start w:val="1"/>
      <w:numFmt w:val="lowerRoman"/>
      <w:lvlText w:val="%9."/>
      <w:lvlJc w:val="right"/>
      <w:pPr>
        <w:ind w:left="6480" w:hanging="180"/>
      </w:pPr>
    </w:lvl>
  </w:abstractNum>
  <w:abstractNum w:abstractNumId="3" w15:restartNumberingAfterBreak="0">
    <w:nsid w:val="4189603E"/>
    <w:multiLevelType w:val="hybridMultilevel"/>
    <w:tmpl w:val="0AB06E12"/>
    <w:lvl w:ilvl="0" w:tplc="0D968218">
      <w:start w:val="1"/>
      <w:numFmt w:val="upperRoman"/>
      <w:pStyle w:val="Heading1"/>
      <w:lvlText w:val="%1."/>
      <w:lvlJc w:val="center"/>
      <w:pPr>
        <w:tabs>
          <w:tab w:val="num" w:pos="576"/>
        </w:tabs>
        <w:ind w:firstLine="216"/>
      </w:pPr>
      <w:rPr>
        <w:rFonts w:ascii="Times New Roman" w:hAnsi="Times New Roman" w:hint="default"/>
        <w:caps w:val="0"/>
        <w:strike w:val="0"/>
        <w:dstrike w:val="0"/>
        <w:outline w:val="0"/>
        <w:shadow w:val="0"/>
        <w:emboss w:val="0"/>
        <w:imprint w:val="0"/>
        <w:vanish w:val="0"/>
        <w:color w:val="auto"/>
        <w:sz w:val="20"/>
        <w:szCs w:val="20"/>
        <w:vertAlign w:val="baseline"/>
      </w:rPr>
    </w:lvl>
    <w:lvl w:ilvl="1" w:tplc="4F26D900">
      <w:start w:val="1"/>
      <w:numFmt w:val="upperLetter"/>
      <w:pStyle w:val="Heading2"/>
      <w:lvlText w:val="%2."/>
      <w:lvlJc w:val="left"/>
      <w:pPr>
        <w:tabs>
          <w:tab w:val="num" w:pos="360"/>
        </w:tabs>
        <w:ind w:left="288" w:hanging="288"/>
      </w:pPr>
      <w:rPr>
        <w:b w:val="0"/>
        <w:bCs w:val="0"/>
        <w:i/>
        <w:iCs/>
        <w:caps w:val="0"/>
        <w:strike w:val="0"/>
        <w:dstrike w:val="0"/>
        <w:outline w:val="0"/>
        <w:shadow w:val="0"/>
        <w:emboss w:val="0"/>
        <w:imprint w:val="0"/>
        <w:vanish w:val="0"/>
        <w:color w:val="auto"/>
        <w:sz w:val="20"/>
        <w:szCs w:val="20"/>
        <w:vertAlign w:val="baseline"/>
      </w:rPr>
    </w:lvl>
    <w:lvl w:ilvl="2" w:tplc="5288B1B0">
      <w:start w:val="1"/>
      <w:numFmt w:val="decimal"/>
      <w:pStyle w:val="Heading3"/>
      <w:lvlText w:val="%3)"/>
      <w:lvlJc w:val="left"/>
      <w:pPr>
        <w:tabs>
          <w:tab w:val="num" w:pos="540"/>
        </w:tabs>
        <w:ind w:firstLine="180"/>
      </w:pPr>
      <w:rPr>
        <w:rFonts w:ascii="Times New Roman" w:hAnsi="Times New Roman" w:hint="default"/>
        <w:b w:val="0"/>
        <w:bCs w:val="0"/>
        <w:i/>
        <w:iCs/>
        <w:caps w:val="0"/>
        <w:strike w:val="0"/>
        <w:dstrike w:val="0"/>
        <w:outline w:val="0"/>
        <w:shadow w:val="0"/>
        <w:emboss w:val="0"/>
        <w:imprint w:val="0"/>
        <w:vanish w:val="0"/>
        <w:color w:val="auto"/>
        <w:sz w:val="20"/>
        <w:szCs w:val="20"/>
        <w:vertAlign w:val="baseline"/>
      </w:rPr>
    </w:lvl>
    <w:lvl w:ilvl="3" w:tplc="28C475DC">
      <w:start w:val="1"/>
      <w:numFmt w:val="lowerLetter"/>
      <w:pStyle w:val="Heading4"/>
      <w:lvlText w:val="%4)"/>
      <w:lvlJc w:val="left"/>
      <w:pPr>
        <w:tabs>
          <w:tab w:val="num" w:pos="630"/>
        </w:tabs>
        <w:ind w:firstLine="360"/>
      </w:pPr>
      <w:rPr>
        <w:rFonts w:ascii="Times New Roman" w:hAnsi="Times New Roman" w:hint="default"/>
        <w:b w:val="0"/>
        <w:bCs w:val="0"/>
        <w:i/>
        <w:iCs/>
        <w:sz w:val="20"/>
        <w:szCs w:val="20"/>
      </w:rPr>
    </w:lvl>
    <w:lvl w:ilvl="4" w:tplc="E79A7CA2">
      <w:start w:val="1"/>
      <w:numFmt w:val="decimal"/>
      <w:lvlRestart w:val="0"/>
      <w:lvlText w:val=""/>
      <w:lvlJc w:val="left"/>
      <w:pPr>
        <w:tabs>
          <w:tab w:val="num" w:pos="3240"/>
        </w:tabs>
        <w:ind w:left="2880"/>
      </w:pPr>
    </w:lvl>
    <w:lvl w:ilvl="5" w:tplc="C0228768">
      <w:start w:val="1"/>
      <w:numFmt w:val="lowerLetter"/>
      <w:lvlText w:val="(%6)"/>
      <w:lvlJc w:val="left"/>
      <w:pPr>
        <w:tabs>
          <w:tab w:val="num" w:pos="3960"/>
        </w:tabs>
        <w:ind w:left="3600"/>
      </w:pPr>
    </w:lvl>
    <w:lvl w:ilvl="6" w:tplc="31F26052">
      <w:start w:val="1"/>
      <w:numFmt w:val="lowerRoman"/>
      <w:lvlText w:val="(%7)"/>
      <w:lvlJc w:val="left"/>
      <w:pPr>
        <w:tabs>
          <w:tab w:val="num" w:pos="4680"/>
        </w:tabs>
        <w:ind w:left="4320"/>
      </w:pPr>
    </w:lvl>
    <w:lvl w:ilvl="7" w:tplc="8D50DCB6">
      <w:start w:val="1"/>
      <w:numFmt w:val="lowerLetter"/>
      <w:lvlText w:val="(%8)"/>
      <w:lvlJc w:val="left"/>
      <w:pPr>
        <w:tabs>
          <w:tab w:val="num" w:pos="5400"/>
        </w:tabs>
        <w:ind w:left="5040"/>
      </w:pPr>
    </w:lvl>
    <w:lvl w:ilvl="8" w:tplc="E65A9DC2">
      <w:start w:val="1"/>
      <w:numFmt w:val="lowerRoman"/>
      <w:lvlText w:val="(%9)"/>
      <w:lvlJc w:val="left"/>
      <w:pPr>
        <w:tabs>
          <w:tab w:val="num" w:pos="6120"/>
        </w:tabs>
        <w:ind w:left="5760"/>
      </w:pPr>
    </w:lvl>
  </w:abstractNum>
  <w:abstractNum w:abstractNumId="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5E16A9"/>
    <w:multiLevelType w:val="hybridMultilevel"/>
    <w:tmpl w:val="FFFFFFFF"/>
    <w:lvl w:ilvl="0" w:tplc="59269350">
      <w:start w:val="1"/>
      <w:numFmt w:val="lowerLetter"/>
      <w:lvlText w:val="%1."/>
      <w:lvlJc w:val="left"/>
      <w:pPr>
        <w:ind w:left="720" w:hanging="360"/>
      </w:pPr>
    </w:lvl>
    <w:lvl w:ilvl="1" w:tplc="D1C06D80">
      <w:start w:val="1"/>
      <w:numFmt w:val="lowerLetter"/>
      <w:lvlText w:val="%2."/>
      <w:lvlJc w:val="left"/>
      <w:pPr>
        <w:ind w:left="1440" w:hanging="360"/>
      </w:pPr>
    </w:lvl>
    <w:lvl w:ilvl="2" w:tplc="57860F40">
      <w:start w:val="1"/>
      <w:numFmt w:val="lowerRoman"/>
      <w:lvlText w:val="%3."/>
      <w:lvlJc w:val="right"/>
      <w:pPr>
        <w:ind w:left="2160" w:hanging="180"/>
      </w:pPr>
    </w:lvl>
    <w:lvl w:ilvl="3" w:tplc="518605E8">
      <w:start w:val="1"/>
      <w:numFmt w:val="decimal"/>
      <w:lvlText w:val="%4."/>
      <w:lvlJc w:val="left"/>
      <w:pPr>
        <w:ind w:left="2880" w:hanging="360"/>
      </w:pPr>
    </w:lvl>
    <w:lvl w:ilvl="4" w:tplc="FAC29E70">
      <w:start w:val="1"/>
      <w:numFmt w:val="lowerLetter"/>
      <w:lvlText w:val="%5."/>
      <w:lvlJc w:val="left"/>
      <w:pPr>
        <w:ind w:left="3600" w:hanging="360"/>
      </w:pPr>
    </w:lvl>
    <w:lvl w:ilvl="5" w:tplc="D4DCB50C">
      <w:start w:val="1"/>
      <w:numFmt w:val="lowerRoman"/>
      <w:lvlText w:val="%6."/>
      <w:lvlJc w:val="right"/>
      <w:pPr>
        <w:ind w:left="4320" w:hanging="180"/>
      </w:pPr>
    </w:lvl>
    <w:lvl w:ilvl="6" w:tplc="FDF43658">
      <w:start w:val="1"/>
      <w:numFmt w:val="decimal"/>
      <w:lvlText w:val="%7."/>
      <w:lvlJc w:val="left"/>
      <w:pPr>
        <w:ind w:left="5040" w:hanging="360"/>
      </w:pPr>
    </w:lvl>
    <w:lvl w:ilvl="7" w:tplc="1BB2EDD4">
      <w:start w:val="1"/>
      <w:numFmt w:val="lowerLetter"/>
      <w:lvlText w:val="%8."/>
      <w:lvlJc w:val="left"/>
      <w:pPr>
        <w:ind w:left="5760" w:hanging="360"/>
      </w:pPr>
    </w:lvl>
    <w:lvl w:ilvl="8" w:tplc="A22C2214">
      <w:start w:val="1"/>
      <w:numFmt w:val="lowerRoman"/>
      <w:lvlText w:val="%9."/>
      <w:lvlJc w:val="right"/>
      <w:pPr>
        <w:ind w:left="6480" w:hanging="180"/>
      </w:p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547836849">
    <w:abstractNumId w:val="1"/>
  </w:num>
  <w:num w:numId="2" w16cid:durableId="1016269710">
    <w:abstractNumId w:val="7"/>
  </w:num>
  <w:num w:numId="3" w16cid:durableId="2143422673">
    <w:abstractNumId w:val="3"/>
  </w:num>
  <w:num w:numId="4" w16cid:durableId="2024428725">
    <w:abstractNumId w:val="6"/>
  </w:num>
  <w:num w:numId="5" w16cid:durableId="2099059375">
    <w:abstractNumId w:val="8"/>
  </w:num>
  <w:num w:numId="6" w16cid:durableId="1485854875">
    <w:abstractNumId w:val="4"/>
  </w:num>
  <w:num w:numId="7" w16cid:durableId="1650132295">
    <w:abstractNumId w:val="5"/>
  </w:num>
  <w:num w:numId="8" w16cid:durableId="824588828">
    <w:abstractNumId w:val="0"/>
  </w:num>
  <w:num w:numId="9" w16cid:durableId="17387471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zMzc2tDQzM7M0MDJU0lEKTi0uzszPAykwrwUAfGJWeSwAAAA="/>
  </w:docVars>
  <w:rsids>
    <w:rsidRoot w:val="00271375"/>
    <w:rsid w:val="00000588"/>
    <w:rsid w:val="00002395"/>
    <w:rsid w:val="00003107"/>
    <w:rsid w:val="000041E6"/>
    <w:rsid w:val="00004EC8"/>
    <w:rsid w:val="0000514E"/>
    <w:rsid w:val="000061B5"/>
    <w:rsid w:val="00007E77"/>
    <w:rsid w:val="00010094"/>
    <w:rsid w:val="000104C7"/>
    <w:rsid w:val="000119C8"/>
    <w:rsid w:val="00011E54"/>
    <w:rsid w:val="00012261"/>
    <w:rsid w:val="00013012"/>
    <w:rsid w:val="00013130"/>
    <w:rsid w:val="00014395"/>
    <w:rsid w:val="00014DD6"/>
    <w:rsid w:val="00014FE5"/>
    <w:rsid w:val="00015414"/>
    <w:rsid w:val="00015B10"/>
    <w:rsid w:val="00016C3E"/>
    <w:rsid w:val="0002198D"/>
    <w:rsid w:val="00021B51"/>
    <w:rsid w:val="00021E6F"/>
    <w:rsid w:val="000231D8"/>
    <w:rsid w:val="000236AE"/>
    <w:rsid w:val="0002429B"/>
    <w:rsid w:val="000245BE"/>
    <w:rsid w:val="00025342"/>
    <w:rsid w:val="0002559F"/>
    <w:rsid w:val="0002628B"/>
    <w:rsid w:val="000320EA"/>
    <w:rsid w:val="00033DAF"/>
    <w:rsid w:val="000342A0"/>
    <w:rsid w:val="000350E1"/>
    <w:rsid w:val="00041B85"/>
    <w:rsid w:val="00042824"/>
    <w:rsid w:val="00043187"/>
    <w:rsid w:val="0004322D"/>
    <w:rsid w:val="000442D3"/>
    <w:rsid w:val="0004484F"/>
    <w:rsid w:val="00045779"/>
    <w:rsid w:val="00046944"/>
    <w:rsid w:val="00047E6B"/>
    <w:rsid w:val="00050787"/>
    <w:rsid w:val="000508D4"/>
    <w:rsid w:val="00051F50"/>
    <w:rsid w:val="00052627"/>
    <w:rsid w:val="00052679"/>
    <w:rsid w:val="00052E4A"/>
    <w:rsid w:val="000530EB"/>
    <w:rsid w:val="000543C1"/>
    <w:rsid w:val="00055458"/>
    <w:rsid w:val="00060A9D"/>
    <w:rsid w:val="000610BA"/>
    <w:rsid w:val="00061F45"/>
    <w:rsid w:val="00062B5C"/>
    <w:rsid w:val="00062D21"/>
    <w:rsid w:val="00063983"/>
    <w:rsid w:val="00064FD7"/>
    <w:rsid w:val="0006528B"/>
    <w:rsid w:val="0006580C"/>
    <w:rsid w:val="000673AC"/>
    <w:rsid w:val="00067B78"/>
    <w:rsid w:val="0007192D"/>
    <w:rsid w:val="00071A8F"/>
    <w:rsid w:val="000733C4"/>
    <w:rsid w:val="00073EF4"/>
    <w:rsid w:val="00074957"/>
    <w:rsid w:val="00074983"/>
    <w:rsid w:val="00075E7A"/>
    <w:rsid w:val="00076681"/>
    <w:rsid w:val="000809A9"/>
    <w:rsid w:val="00081015"/>
    <w:rsid w:val="00083D3D"/>
    <w:rsid w:val="000853CE"/>
    <w:rsid w:val="000876DA"/>
    <w:rsid w:val="00090009"/>
    <w:rsid w:val="0009021E"/>
    <w:rsid w:val="00090370"/>
    <w:rsid w:val="0009155C"/>
    <w:rsid w:val="000923C8"/>
    <w:rsid w:val="000939A9"/>
    <w:rsid w:val="000974DA"/>
    <w:rsid w:val="000A0A0C"/>
    <w:rsid w:val="000A358D"/>
    <w:rsid w:val="000A5C63"/>
    <w:rsid w:val="000A5C9D"/>
    <w:rsid w:val="000A7EB3"/>
    <w:rsid w:val="000B08EA"/>
    <w:rsid w:val="000B1D50"/>
    <w:rsid w:val="000B3C4D"/>
    <w:rsid w:val="000B5024"/>
    <w:rsid w:val="000B6E10"/>
    <w:rsid w:val="000B75FF"/>
    <w:rsid w:val="000B7B20"/>
    <w:rsid w:val="000C0853"/>
    <w:rsid w:val="000C273C"/>
    <w:rsid w:val="000C37FA"/>
    <w:rsid w:val="000C3B16"/>
    <w:rsid w:val="000C51CE"/>
    <w:rsid w:val="000C6BBF"/>
    <w:rsid w:val="000C6D7A"/>
    <w:rsid w:val="000C6F27"/>
    <w:rsid w:val="000C7115"/>
    <w:rsid w:val="000C7278"/>
    <w:rsid w:val="000D0266"/>
    <w:rsid w:val="000D2F06"/>
    <w:rsid w:val="000D46C8"/>
    <w:rsid w:val="000D52A6"/>
    <w:rsid w:val="000D5CC0"/>
    <w:rsid w:val="000D6E76"/>
    <w:rsid w:val="000D7C96"/>
    <w:rsid w:val="000E043A"/>
    <w:rsid w:val="000E2937"/>
    <w:rsid w:val="000E3322"/>
    <w:rsid w:val="000E434B"/>
    <w:rsid w:val="000E4625"/>
    <w:rsid w:val="000E5801"/>
    <w:rsid w:val="000E65AE"/>
    <w:rsid w:val="000F228F"/>
    <w:rsid w:val="000F3C5B"/>
    <w:rsid w:val="000F4737"/>
    <w:rsid w:val="000F51DD"/>
    <w:rsid w:val="000F55C4"/>
    <w:rsid w:val="000F5E05"/>
    <w:rsid w:val="000F78FB"/>
    <w:rsid w:val="00101201"/>
    <w:rsid w:val="00101F7C"/>
    <w:rsid w:val="00101FF1"/>
    <w:rsid w:val="00102970"/>
    <w:rsid w:val="0010467B"/>
    <w:rsid w:val="001049A1"/>
    <w:rsid w:val="00105658"/>
    <w:rsid w:val="00105C95"/>
    <w:rsid w:val="001060C2"/>
    <w:rsid w:val="0010716F"/>
    <w:rsid w:val="00107BFE"/>
    <w:rsid w:val="001100E7"/>
    <w:rsid w:val="001104DD"/>
    <w:rsid w:val="0011103E"/>
    <w:rsid w:val="001149DC"/>
    <w:rsid w:val="00114D0F"/>
    <w:rsid w:val="0011515A"/>
    <w:rsid w:val="00115932"/>
    <w:rsid w:val="001160EC"/>
    <w:rsid w:val="001162E0"/>
    <w:rsid w:val="001163F3"/>
    <w:rsid w:val="00116538"/>
    <w:rsid w:val="00116B7A"/>
    <w:rsid w:val="00116F17"/>
    <w:rsid w:val="001170F5"/>
    <w:rsid w:val="001173C5"/>
    <w:rsid w:val="0012066A"/>
    <w:rsid w:val="00120780"/>
    <w:rsid w:val="00120A88"/>
    <w:rsid w:val="00121924"/>
    <w:rsid w:val="001229B6"/>
    <w:rsid w:val="001229C9"/>
    <w:rsid w:val="00124B48"/>
    <w:rsid w:val="00126498"/>
    <w:rsid w:val="00126E2C"/>
    <w:rsid w:val="0012715B"/>
    <w:rsid w:val="001275B9"/>
    <w:rsid w:val="001301E6"/>
    <w:rsid w:val="001320CD"/>
    <w:rsid w:val="00133A95"/>
    <w:rsid w:val="001343F8"/>
    <w:rsid w:val="00134ABA"/>
    <w:rsid w:val="00136548"/>
    <w:rsid w:val="00136A56"/>
    <w:rsid w:val="001404B6"/>
    <w:rsid w:val="00144284"/>
    <w:rsid w:val="00145799"/>
    <w:rsid w:val="00145D17"/>
    <w:rsid w:val="00145E19"/>
    <w:rsid w:val="001508BA"/>
    <w:rsid w:val="00150D0C"/>
    <w:rsid w:val="00151C71"/>
    <w:rsid w:val="00152577"/>
    <w:rsid w:val="001551DB"/>
    <w:rsid w:val="00155F61"/>
    <w:rsid w:val="00161F05"/>
    <w:rsid w:val="001623DA"/>
    <w:rsid w:val="00162F11"/>
    <w:rsid w:val="00164CDD"/>
    <w:rsid w:val="00167203"/>
    <w:rsid w:val="00167483"/>
    <w:rsid w:val="00171234"/>
    <w:rsid w:val="001723C4"/>
    <w:rsid w:val="001728F0"/>
    <w:rsid w:val="00174A7E"/>
    <w:rsid w:val="00174B1B"/>
    <w:rsid w:val="00177CD2"/>
    <w:rsid w:val="001814DF"/>
    <w:rsid w:val="001820B3"/>
    <w:rsid w:val="001820BF"/>
    <w:rsid w:val="00183064"/>
    <w:rsid w:val="00183D15"/>
    <w:rsid w:val="0018423D"/>
    <w:rsid w:val="00184CE6"/>
    <w:rsid w:val="00185591"/>
    <w:rsid w:val="001857AA"/>
    <w:rsid w:val="00185E84"/>
    <w:rsid w:val="0018602C"/>
    <w:rsid w:val="001868F2"/>
    <w:rsid w:val="001876DA"/>
    <w:rsid w:val="001900FF"/>
    <w:rsid w:val="00192760"/>
    <w:rsid w:val="00194016"/>
    <w:rsid w:val="00194BB6"/>
    <w:rsid w:val="00195636"/>
    <w:rsid w:val="00195E8A"/>
    <w:rsid w:val="00196ECD"/>
    <w:rsid w:val="00197A30"/>
    <w:rsid w:val="001A0CF9"/>
    <w:rsid w:val="001A1063"/>
    <w:rsid w:val="001A1DC6"/>
    <w:rsid w:val="001A2575"/>
    <w:rsid w:val="001A2A35"/>
    <w:rsid w:val="001A382B"/>
    <w:rsid w:val="001A39F5"/>
    <w:rsid w:val="001A4D5B"/>
    <w:rsid w:val="001A4FAE"/>
    <w:rsid w:val="001A5891"/>
    <w:rsid w:val="001A5BC4"/>
    <w:rsid w:val="001A5C40"/>
    <w:rsid w:val="001A5C46"/>
    <w:rsid w:val="001A6D88"/>
    <w:rsid w:val="001B5314"/>
    <w:rsid w:val="001B5B6D"/>
    <w:rsid w:val="001B5D39"/>
    <w:rsid w:val="001B6A26"/>
    <w:rsid w:val="001B6D7A"/>
    <w:rsid w:val="001C0B91"/>
    <w:rsid w:val="001C107D"/>
    <w:rsid w:val="001C13E3"/>
    <w:rsid w:val="001C4F6B"/>
    <w:rsid w:val="001C5A56"/>
    <w:rsid w:val="001C744C"/>
    <w:rsid w:val="001C76D7"/>
    <w:rsid w:val="001D23CD"/>
    <w:rsid w:val="001D2B79"/>
    <w:rsid w:val="001D3ADC"/>
    <w:rsid w:val="001D454D"/>
    <w:rsid w:val="001D4FE8"/>
    <w:rsid w:val="001D5B58"/>
    <w:rsid w:val="001E1C3E"/>
    <w:rsid w:val="001E2A78"/>
    <w:rsid w:val="001E30B8"/>
    <w:rsid w:val="001E5273"/>
    <w:rsid w:val="001E67B5"/>
    <w:rsid w:val="001E7025"/>
    <w:rsid w:val="001E7402"/>
    <w:rsid w:val="001F2077"/>
    <w:rsid w:val="001F4ED7"/>
    <w:rsid w:val="001F57C7"/>
    <w:rsid w:val="001F637B"/>
    <w:rsid w:val="001F7336"/>
    <w:rsid w:val="001F74E3"/>
    <w:rsid w:val="001F7EEE"/>
    <w:rsid w:val="002008CE"/>
    <w:rsid w:val="0020102F"/>
    <w:rsid w:val="00201660"/>
    <w:rsid w:val="00202F06"/>
    <w:rsid w:val="002046DC"/>
    <w:rsid w:val="0020525A"/>
    <w:rsid w:val="00210B96"/>
    <w:rsid w:val="00212ECD"/>
    <w:rsid w:val="002140A9"/>
    <w:rsid w:val="00214D52"/>
    <w:rsid w:val="002200D6"/>
    <w:rsid w:val="00221120"/>
    <w:rsid w:val="002222D1"/>
    <w:rsid w:val="0022317A"/>
    <w:rsid w:val="00225A33"/>
    <w:rsid w:val="00225C24"/>
    <w:rsid w:val="00226AC2"/>
    <w:rsid w:val="00230566"/>
    <w:rsid w:val="00230FE8"/>
    <w:rsid w:val="002313D0"/>
    <w:rsid w:val="00231CF3"/>
    <w:rsid w:val="0023394F"/>
    <w:rsid w:val="0023492C"/>
    <w:rsid w:val="002350E3"/>
    <w:rsid w:val="00236E98"/>
    <w:rsid w:val="002373BD"/>
    <w:rsid w:val="002410D6"/>
    <w:rsid w:val="0024195C"/>
    <w:rsid w:val="002423C2"/>
    <w:rsid w:val="00242F89"/>
    <w:rsid w:val="00243EDD"/>
    <w:rsid w:val="00247EF9"/>
    <w:rsid w:val="00252205"/>
    <w:rsid w:val="002525D8"/>
    <w:rsid w:val="00252A24"/>
    <w:rsid w:val="002538F0"/>
    <w:rsid w:val="00254700"/>
    <w:rsid w:val="002548EA"/>
    <w:rsid w:val="002573D8"/>
    <w:rsid w:val="00257DF8"/>
    <w:rsid w:val="00261114"/>
    <w:rsid w:val="002632D2"/>
    <w:rsid w:val="0026384A"/>
    <w:rsid w:val="00263A09"/>
    <w:rsid w:val="002642D9"/>
    <w:rsid w:val="0026488C"/>
    <w:rsid w:val="002648A1"/>
    <w:rsid w:val="002656A9"/>
    <w:rsid w:val="00266DB9"/>
    <w:rsid w:val="0026776A"/>
    <w:rsid w:val="0027016D"/>
    <w:rsid w:val="0027038B"/>
    <w:rsid w:val="00270D2F"/>
    <w:rsid w:val="00271375"/>
    <w:rsid w:val="002719AF"/>
    <w:rsid w:val="00272380"/>
    <w:rsid w:val="00275C0B"/>
    <w:rsid w:val="00276F8B"/>
    <w:rsid w:val="0028083D"/>
    <w:rsid w:val="0028184A"/>
    <w:rsid w:val="00282985"/>
    <w:rsid w:val="0028304F"/>
    <w:rsid w:val="00283644"/>
    <w:rsid w:val="002853BE"/>
    <w:rsid w:val="00285B6B"/>
    <w:rsid w:val="00287CC9"/>
    <w:rsid w:val="002913E9"/>
    <w:rsid w:val="00291E7E"/>
    <w:rsid w:val="00294279"/>
    <w:rsid w:val="00294521"/>
    <w:rsid w:val="0029457F"/>
    <w:rsid w:val="0029473C"/>
    <w:rsid w:val="00296165"/>
    <w:rsid w:val="00296294"/>
    <w:rsid w:val="00296512"/>
    <w:rsid w:val="002966C4"/>
    <w:rsid w:val="0029724D"/>
    <w:rsid w:val="00297EA0"/>
    <w:rsid w:val="002A0C1A"/>
    <w:rsid w:val="002A0CDA"/>
    <w:rsid w:val="002A3DCE"/>
    <w:rsid w:val="002A463F"/>
    <w:rsid w:val="002A53A2"/>
    <w:rsid w:val="002A75B0"/>
    <w:rsid w:val="002B116E"/>
    <w:rsid w:val="002B24B3"/>
    <w:rsid w:val="002B27A8"/>
    <w:rsid w:val="002B319B"/>
    <w:rsid w:val="002B3DE8"/>
    <w:rsid w:val="002B59DC"/>
    <w:rsid w:val="002B601C"/>
    <w:rsid w:val="002B6951"/>
    <w:rsid w:val="002B7037"/>
    <w:rsid w:val="002B754B"/>
    <w:rsid w:val="002B760B"/>
    <w:rsid w:val="002C1335"/>
    <w:rsid w:val="002C2211"/>
    <w:rsid w:val="002C3392"/>
    <w:rsid w:val="002C5B1F"/>
    <w:rsid w:val="002C6D4B"/>
    <w:rsid w:val="002D08DC"/>
    <w:rsid w:val="002D0F49"/>
    <w:rsid w:val="002D20B5"/>
    <w:rsid w:val="002D515B"/>
    <w:rsid w:val="002D74C9"/>
    <w:rsid w:val="002D7616"/>
    <w:rsid w:val="002D763F"/>
    <w:rsid w:val="002D7F65"/>
    <w:rsid w:val="002E1A28"/>
    <w:rsid w:val="002E1D59"/>
    <w:rsid w:val="002E1DAC"/>
    <w:rsid w:val="002E2648"/>
    <w:rsid w:val="002E344C"/>
    <w:rsid w:val="002E4527"/>
    <w:rsid w:val="002E4DEF"/>
    <w:rsid w:val="002E5A64"/>
    <w:rsid w:val="002E7FC1"/>
    <w:rsid w:val="002F0099"/>
    <w:rsid w:val="002F096E"/>
    <w:rsid w:val="002F215A"/>
    <w:rsid w:val="002F27BF"/>
    <w:rsid w:val="002F290B"/>
    <w:rsid w:val="002F2CB4"/>
    <w:rsid w:val="002F3658"/>
    <w:rsid w:val="002F450A"/>
    <w:rsid w:val="002F7511"/>
    <w:rsid w:val="002F7553"/>
    <w:rsid w:val="002F755E"/>
    <w:rsid w:val="0030058E"/>
    <w:rsid w:val="00300980"/>
    <w:rsid w:val="00300F82"/>
    <w:rsid w:val="00301316"/>
    <w:rsid w:val="00302977"/>
    <w:rsid w:val="00302D0D"/>
    <w:rsid w:val="00303AB0"/>
    <w:rsid w:val="00304C89"/>
    <w:rsid w:val="003078A1"/>
    <w:rsid w:val="0030791D"/>
    <w:rsid w:val="00310165"/>
    <w:rsid w:val="00310391"/>
    <w:rsid w:val="003155B5"/>
    <w:rsid w:val="0031567F"/>
    <w:rsid w:val="0031577D"/>
    <w:rsid w:val="003162F1"/>
    <w:rsid w:val="0031703B"/>
    <w:rsid w:val="00321967"/>
    <w:rsid w:val="00324F2B"/>
    <w:rsid w:val="00325550"/>
    <w:rsid w:val="00325A9F"/>
    <w:rsid w:val="0032707D"/>
    <w:rsid w:val="00327968"/>
    <w:rsid w:val="0033001A"/>
    <w:rsid w:val="00330344"/>
    <w:rsid w:val="00332674"/>
    <w:rsid w:val="003337FB"/>
    <w:rsid w:val="00333E19"/>
    <w:rsid w:val="00333FF6"/>
    <w:rsid w:val="003345E2"/>
    <w:rsid w:val="00334A67"/>
    <w:rsid w:val="00335D51"/>
    <w:rsid w:val="00335EF6"/>
    <w:rsid w:val="003372F9"/>
    <w:rsid w:val="00337BA6"/>
    <w:rsid w:val="00337D5C"/>
    <w:rsid w:val="00341B63"/>
    <w:rsid w:val="00342422"/>
    <w:rsid w:val="0034266B"/>
    <w:rsid w:val="00343D03"/>
    <w:rsid w:val="00343E77"/>
    <w:rsid w:val="00345F13"/>
    <w:rsid w:val="00350082"/>
    <w:rsid w:val="003509D6"/>
    <w:rsid w:val="00350D37"/>
    <w:rsid w:val="003519C9"/>
    <w:rsid w:val="0035222D"/>
    <w:rsid w:val="003548A1"/>
    <w:rsid w:val="00354984"/>
    <w:rsid w:val="00354A62"/>
    <w:rsid w:val="003554DF"/>
    <w:rsid w:val="00355869"/>
    <w:rsid w:val="003567E6"/>
    <w:rsid w:val="00357947"/>
    <w:rsid w:val="00360295"/>
    <w:rsid w:val="0036348A"/>
    <w:rsid w:val="0036492F"/>
    <w:rsid w:val="00364FF9"/>
    <w:rsid w:val="00365343"/>
    <w:rsid w:val="00366316"/>
    <w:rsid w:val="00366FC8"/>
    <w:rsid w:val="00367A75"/>
    <w:rsid w:val="00367A8D"/>
    <w:rsid w:val="003709C4"/>
    <w:rsid w:val="003719FE"/>
    <w:rsid w:val="0037582D"/>
    <w:rsid w:val="00376A01"/>
    <w:rsid w:val="0037713A"/>
    <w:rsid w:val="00377A10"/>
    <w:rsid w:val="0038007B"/>
    <w:rsid w:val="003805C4"/>
    <w:rsid w:val="00381E68"/>
    <w:rsid w:val="0038251B"/>
    <w:rsid w:val="0038357B"/>
    <w:rsid w:val="0038359D"/>
    <w:rsid w:val="0038507C"/>
    <w:rsid w:val="003856FF"/>
    <w:rsid w:val="00385EC2"/>
    <w:rsid w:val="00387938"/>
    <w:rsid w:val="00387B4A"/>
    <w:rsid w:val="003901A8"/>
    <w:rsid w:val="003904A2"/>
    <w:rsid w:val="00390E2F"/>
    <w:rsid w:val="00390EDD"/>
    <w:rsid w:val="0039124D"/>
    <w:rsid w:val="003913DD"/>
    <w:rsid w:val="00392EB8"/>
    <w:rsid w:val="00392F56"/>
    <w:rsid w:val="0039302F"/>
    <w:rsid w:val="00393399"/>
    <w:rsid w:val="00393CEA"/>
    <w:rsid w:val="003973BC"/>
    <w:rsid w:val="00397D5E"/>
    <w:rsid w:val="003A0887"/>
    <w:rsid w:val="003A1F0E"/>
    <w:rsid w:val="003A2520"/>
    <w:rsid w:val="003A45C2"/>
    <w:rsid w:val="003A45CB"/>
    <w:rsid w:val="003A49FD"/>
    <w:rsid w:val="003A4B8D"/>
    <w:rsid w:val="003A5C07"/>
    <w:rsid w:val="003A5F43"/>
    <w:rsid w:val="003A64C4"/>
    <w:rsid w:val="003A7403"/>
    <w:rsid w:val="003A7773"/>
    <w:rsid w:val="003A7A7F"/>
    <w:rsid w:val="003B1120"/>
    <w:rsid w:val="003B11D2"/>
    <w:rsid w:val="003B39D9"/>
    <w:rsid w:val="003B6063"/>
    <w:rsid w:val="003B7436"/>
    <w:rsid w:val="003B77CF"/>
    <w:rsid w:val="003B7844"/>
    <w:rsid w:val="003B7EFE"/>
    <w:rsid w:val="003C0126"/>
    <w:rsid w:val="003C05F2"/>
    <w:rsid w:val="003C08EC"/>
    <w:rsid w:val="003C0CBF"/>
    <w:rsid w:val="003C1457"/>
    <w:rsid w:val="003C34AC"/>
    <w:rsid w:val="003C3555"/>
    <w:rsid w:val="003C464A"/>
    <w:rsid w:val="003C5673"/>
    <w:rsid w:val="003C62AF"/>
    <w:rsid w:val="003C7361"/>
    <w:rsid w:val="003C750E"/>
    <w:rsid w:val="003C76A8"/>
    <w:rsid w:val="003D03F7"/>
    <w:rsid w:val="003D0BC7"/>
    <w:rsid w:val="003D2434"/>
    <w:rsid w:val="003D2ADC"/>
    <w:rsid w:val="003D2CD6"/>
    <w:rsid w:val="003D2EE8"/>
    <w:rsid w:val="003D4824"/>
    <w:rsid w:val="003D67C0"/>
    <w:rsid w:val="003D7268"/>
    <w:rsid w:val="003D7CF3"/>
    <w:rsid w:val="003E05F4"/>
    <w:rsid w:val="003E0929"/>
    <w:rsid w:val="003E1018"/>
    <w:rsid w:val="003E129D"/>
    <w:rsid w:val="003E1B6E"/>
    <w:rsid w:val="003E293A"/>
    <w:rsid w:val="003E2AAA"/>
    <w:rsid w:val="003E3437"/>
    <w:rsid w:val="003E5CE2"/>
    <w:rsid w:val="003F02FD"/>
    <w:rsid w:val="003F05D3"/>
    <w:rsid w:val="003F107E"/>
    <w:rsid w:val="003F1929"/>
    <w:rsid w:val="003F35EC"/>
    <w:rsid w:val="003F3AC7"/>
    <w:rsid w:val="003F55A5"/>
    <w:rsid w:val="003F5671"/>
    <w:rsid w:val="003F57BB"/>
    <w:rsid w:val="003F6635"/>
    <w:rsid w:val="00400704"/>
    <w:rsid w:val="004027A8"/>
    <w:rsid w:val="00404604"/>
    <w:rsid w:val="00405AFC"/>
    <w:rsid w:val="00406858"/>
    <w:rsid w:val="00406D9C"/>
    <w:rsid w:val="00410386"/>
    <w:rsid w:val="0041079E"/>
    <w:rsid w:val="00410CC4"/>
    <w:rsid w:val="00411843"/>
    <w:rsid w:val="0041216E"/>
    <w:rsid w:val="00412C4A"/>
    <w:rsid w:val="004144EC"/>
    <w:rsid w:val="00416585"/>
    <w:rsid w:val="004179DE"/>
    <w:rsid w:val="00417C85"/>
    <w:rsid w:val="004203BA"/>
    <w:rsid w:val="00421168"/>
    <w:rsid w:val="004234B9"/>
    <w:rsid w:val="00423DAE"/>
    <w:rsid w:val="00424328"/>
    <w:rsid w:val="00424343"/>
    <w:rsid w:val="00424DC2"/>
    <w:rsid w:val="0042508B"/>
    <w:rsid w:val="004251AF"/>
    <w:rsid w:val="00427541"/>
    <w:rsid w:val="00427DC7"/>
    <w:rsid w:val="004300E4"/>
    <w:rsid w:val="00430DF6"/>
    <w:rsid w:val="0043171E"/>
    <w:rsid w:val="004319E0"/>
    <w:rsid w:val="00432EC6"/>
    <w:rsid w:val="0043305A"/>
    <w:rsid w:val="004342AD"/>
    <w:rsid w:val="00434799"/>
    <w:rsid w:val="004353E2"/>
    <w:rsid w:val="00435ACF"/>
    <w:rsid w:val="0043778B"/>
    <w:rsid w:val="0044014B"/>
    <w:rsid w:val="00442243"/>
    <w:rsid w:val="00443C87"/>
    <w:rsid w:val="0044437A"/>
    <w:rsid w:val="004459B9"/>
    <w:rsid w:val="00446592"/>
    <w:rsid w:val="00446DEE"/>
    <w:rsid w:val="0045133E"/>
    <w:rsid w:val="004547B5"/>
    <w:rsid w:val="0045527F"/>
    <w:rsid w:val="0045560B"/>
    <w:rsid w:val="00455FF2"/>
    <w:rsid w:val="00456282"/>
    <w:rsid w:val="004565E2"/>
    <w:rsid w:val="0045697D"/>
    <w:rsid w:val="004605CE"/>
    <w:rsid w:val="004607A3"/>
    <w:rsid w:val="004609E5"/>
    <w:rsid w:val="00460C37"/>
    <w:rsid w:val="00461090"/>
    <w:rsid w:val="00461899"/>
    <w:rsid w:val="004625F1"/>
    <w:rsid w:val="00463849"/>
    <w:rsid w:val="0046419C"/>
    <w:rsid w:val="00464F59"/>
    <w:rsid w:val="0046662A"/>
    <w:rsid w:val="004666AA"/>
    <w:rsid w:val="0046711E"/>
    <w:rsid w:val="004673A1"/>
    <w:rsid w:val="00467B41"/>
    <w:rsid w:val="00471400"/>
    <w:rsid w:val="00471F15"/>
    <w:rsid w:val="004728BA"/>
    <w:rsid w:val="00474937"/>
    <w:rsid w:val="004750AE"/>
    <w:rsid w:val="0047572D"/>
    <w:rsid w:val="00475A2C"/>
    <w:rsid w:val="00475B77"/>
    <w:rsid w:val="00475FFA"/>
    <w:rsid w:val="00480482"/>
    <w:rsid w:val="004806EF"/>
    <w:rsid w:val="00480BD1"/>
    <w:rsid w:val="00482687"/>
    <w:rsid w:val="00483018"/>
    <w:rsid w:val="00483A95"/>
    <w:rsid w:val="004841EF"/>
    <w:rsid w:val="00484597"/>
    <w:rsid w:val="00484D6E"/>
    <w:rsid w:val="00485895"/>
    <w:rsid w:val="004868B5"/>
    <w:rsid w:val="004868DA"/>
    <w:rsid w:val="004873FF"/>
    <w:rsid w:val="00487EE7"/>
    <w:rsid w:val="004905D8"/>
    <w:rsid w:val="00491451"/>
    <w:rsid w:val="004927F7"/>
    <w:rsid w:val="00493D18"/>
    <w:rsid w:val="0049422F"/>
    <w:rsid w:val="004953E6"/>
    <w:rsid w:val="00497074"/>
    <w:rsid w:val="004A0D18"/>
    <w:rsid w:val="004A1232"/>
    <w:rsid w:val="004A19E6"/>
    <w:rsid w:val="004A3EDA"/>
    <w:rsid w:val="004A41C5"/>
    <w:rsid w:val="004A646D"/>
    <w:rsid w:val="004B023D"/>
    <w:rsid w:val="004B08D7"/>
    <w:rsid w:val="004B2975"/>
    <w:rsid w:val="004B490D"/>
    <w:rsid w:val="004B4D8C"/>
    <w:rsid w:val="004B5018"/>
    <w:rsid w:val="004B51ED"/>
    <w:rsid w:val="004B66AC"/>
    <w:rsid w:val="004C0136"/>
    <w:rsid w:val="004C022D"/>
    <w:rsid w:val="004C1DB5"/>
    <w:rsid w:val="004C4690"/>
    <w:rsid w:val="004C4C70"/>
    <w:rsid w:val="004C52C4"/>
    <w:rsid w:val="004C74BF"/>
    <w:rsid w:val="004C7B3F"/>
    <w:rsid w:val="004D0DC4"/>
    <w:rsid w:val="004D1459"/>
    <w:rsid w:val="004D19E2"/>
    <w:rsid w:val="004D1B08"/>
    <w:rsid w:val="004D23CF"/>
    <w:rsid w:val="004D2470"/>
    <w:rsid w:val="004D5263"/>
    <w:rsid w:val="004D5302"/>
    <w:rsid w:val="004D5429"/>
    <w:rsid w:val="004D6641"/>
    <w:rsid w:val="004D6AE8"/>
    <w:rsid w:val="004E3479"/>
    <w:rsid w:val="004E3848"/>
    <w:rsid w:val="004E40D7"/>
    <w:rsid w:val="004E4881"/>
    <w:rsid w:val="004E4EB5"/>
    <w:rsid w:val="004E55FA"/>
    <w:rsid w:val="004E56B5"/>
    <w:rsid w:val="004E5EE5"/>
    <w:rsid w:val="004E7B71"/>
    <w:rsid w:val="004F0298"/>
    <w:rsid w:val="004F0DC7"/>
    <w:rsid w:val="004F1E50"/>
    <w:rsid w:val="004F337B"/>
    <w:rsid w:val="004F637D"/>
    <w:rsid w:val="004F6C10"/>
    <w:rsid w:val="004F7F8C"/>
    <w:rsid w:val="00501A99"/>
    <w:rsid w:val="00501B75"/>
    <w:rsid w:val="00502A12"/>
    <w:rsid w:val="005034ED"/>
    <w:rsid w:val="00505034"/>
    <w:rsid w:val="005054C5"/>
    <w:rsid w:val="005060C2"/>
    <w:rsid w:val="005065D8"/>
    <w:rsid w:val="00507CB9"/>
    <w:rsid w:val="00510C0D"/>
    <w:rsid w:val="00513017"/>
    <w:rsid w:val="00515769"/>
    <w:rsid w:val="00516AA3"/>
    <w:rsid w:val="0051726A"/>
    <w:rsid w:val="00520CA3"/>
    <w:rsid w:val="00521184"/>
    <w:rsid w:val="0052136D"/>
    <w:rsid w:val="005214BA"/>
    <w:rsid w:val="00523199"/>
    <w:rsid w:val="005259E6"/>
    <w:rsid w:val="0052660A"/>
    <w:rsid w:val="005268B0"/>
    <w:rsid w:val="0052766B"/>
    <w:rsid w:val="00530FF4"/>
    <w:rsid w:val="0053105F"/>
    <w:rsid w:val="0053395C"/>
    <w:rsid w:val="00535BD5"/>
    <w:rsid w:val="005362BE"/>
    <w:rsid w:val="00536924"/>
    <w:rsid w:val="0054087B"/>
    <w:rsid w:val="00540D74"/>
    <w:rsid w:val="0054282B"/>
    <w:rsid w:val="00542EFB"/>
    <w:rsid w:val="00543095"/>
    <w:rsid w:val="005439C3"/>
    <w:rsid w:val="00544218"/>
    <w:rsid w:val="00544F14"/>
    <w:rsid w:val="005504AF"/>
    <w:rsid w:val="00550EA5"/>
    <w:rsid w:val="00551AA2"/>
    <w:rsid w:val="00551C3D"/>
    <w:rsid w:val="005520B4"/>
    <w:rsid w:val="005522D3"/>
    <w:rsid w:val="005544A6"/>
    <w:rsid w:val="005547F6"/>
    <w:rsid w:val="00554977"/>
    <w:rsid w:val="00555769"/>
    <w:rsid w:val="00555D3B"/>
    <w:rsid w:val="005563C0"/>
    <w:rsid w:val="00557B13"/>
    <w:rsid w:val="00561A2F"/>
    <w:rsid w:val="005621B6"/>
    <w:rsid w:val="00562202"/>
    <w:rsid w:val="00563486"/>
    <w:rsid w:val="005643E9"/>
    <w:rsid w:val="005645B0"/>
    <w:rsid w:val="00565381"/>
    <w:rsid w:val="00565A1D"/>
    <w:rsid w:val="00565A81"/>
    <w:rsid w:val="0056692C"/>
    <w:rsid w:val="00566C46"/>
    <w:rsid w:val="005673A6"/>
    <w:rsid w:val="00570EFF"/>
    <w:rsid w:val="0057317B"/>
    <w:rsid w:val="005737FB"/>
    <w:rsid w:val="005739A4"/>
    <w:rsid w:val="00573AF8"/>
    <w:rsid w:val="00575031"/>
    <w:rsid w:val="0057588C"/>
    <w:rsid w:val="00575F27"/>
    <w:rsid w:val="005767DE"/>
    <w:rsid w:val="00577086"/>
    <w:rsid w:val="0057744B"/>
    <w:rsid w:val="00577E95"/>
    <w:rsid w:val="005804A5"/>
    <w:rsid w:val="005807B3"/>
    <w:rsid w:val="00581768"/>
    <w:rsid w:val="00582AEF"/>
    <w:rsid w:val="0058335E"/>
    <w:rsid w:val="005834E5"/>
    <w:rsid w:val="0058438C"/>
    <w:rsid w:val="005857EE"/>
    <w:rsid w:val="00585AFF"/>
    <w:rsid w:val="00586638"/>
    <w:rsid w:val="0059144F"/>
    <w:rsid w:val="00593274"/>
    <w:rsid w:val="00593B10"/>
    <w:rsid w:val="005951DB"/>
    <w:rsid w:val="0059561E"/>
    <w:rsid w:val="00595B2C"/>
    <w:rsid w:val="005961B1"/>
    <w:rsid w:val="0059782B"/>
    <w:rsid w:val="005A0934"/>
    <w:rsid w:val="005A2289"/>
    <w:rsid w:val="005A2621"/>
    <w:rsid w:val="005A2B88"/>
    <w:rsid w:val="005A4827"/>
    <w:rsid w:val="005A4EAC"/>
    <w:rsid w:val="005A53BC"/>
    <w:rsid w:val="005B2354"/>
    <w:rsid w:val="005B5C3B"/>
    <w:rsid w:val="005B5CCF"/>
    <w:rsid w:val="005B5D3C"/>
    <w:rsid w:val="005B5E0D"/>
    <w:rsid w:val="005B6089"/>
    <w:rsid w:val="005B6983"/>
    <w:rsid w:val="005B6AB1"/>
    <w:rsid w:val="005C07C2"/>
    <w:rsid w:val="005C1D23"/>
    <w:rsid w:val="005C1DE0"/>
    <w:rsid w:val="005C24BC"/>
    <w:rsid w:val="005C44B9"/>
    <w:rsid w:val="005C7D6F"/>
    <w:rsid w:val="005C7EF2"/>
    <w:rsid w:val="005D04FB"/>
    <w:rsid w:val="005D18FA"/>
    <w:rsid w:val="005D28ED"/>
    <w:rsid w:val="005D2DBA"/>
    <w:rsid w:val="005D3E56"/>
    <w:rsid w:val="005D5D05"/>
    <w:rsid w:val="005D60A5"/>
    <w:rsid w:val="005D722E"/>
    <w:rsid w:val="005E05D9"/>
    <w:rsid w:val="005E0BB3"/>
    <w:rsid w:val="005E0C31"/>
    <w:rsid w:val="005E0DA8"/>
    <w:rsid w:val="005E1087"/>
    <w:rsid w:val="005E11BC"/>
    <w:rsid w:val="005E11C9"/>
    <w:rsid w:val="005E1B49"/>
    <w:rsid w:val="005E2348"/>
    <w:rsid w:val="005E247A"/>
    <w:rsid w:val="005E2480"/>
    <w:rsid w:val="005E4449"/>
    <w:rsid w:val="005E4BF6"/>
    <w:rsid w:val="005E6EEA"/>
    <w:rsid w:val="005E7447"/>
    <w:rsid w:val="005E76DC"/>
    <w:rsid w:val="005F06C6"/>
    <w:rsid w:val="005F0AD0"/>
    <w:rsid w:val="005F1D78"/>
    <w:rsid w:val="005F2BF2"/>
    <w:rsid w:val="005F37BF"/>
    <w:rsid w:val="005F41ED"/>
    <w:rsid w:val="005F4BEB"/>
    <w:rsid w:val="005F5883"/>
    <w:rsid w:val="005F5EE0"/>
    <w:rsid w:val="005F69B5"/>
    <w:rsid w:val="00601A57"/>
    <w:rsid w:val="0060203C"/>
    <w:rsid w:val="006020D1"/>
    <w:rsid w:val="0060364E"/>
    <w:rsid w:val="0060411C"/>
    <w:rsid w:val="00605BE4"/>
    <w:rsid w:val="00605CCE"/>
    <w:rsid w:val="00606C1C"/>
    <w:rsid w:val="00610EFC"/>
    <w:rsid w:val="00611136"/>
    <w:rsid w:val="00611A4C"/>
    <w:rsid w:val="00611E36"/>
    <w:rsid w:val="00612B26"/>
    <w:rsid w:val="006132E4"/>
    <w:rsid w:val="0061367E"/>
    <w:rsid w:val="00613AF0"/>
    <w:rsid w:val="00613BDF"/>
    <w:rsid w:val="00614182"/>
    <w:rsid w:val="006141D5"/>
    <w:rsid w:val="0061678E"/>
    <w:rsid w:val="00616840"/>
    <w:rsid w:val="006170F7"/>
    <w:rsid w:val="00620E41"/>
    <w:rsid w:val="00621007"/>
    <w:rsid w:val="006218AF"/>
    <w:rsid w:val="0062215D"/>
    <w:rsid w:val="006227B1"/>
    <w:rsid w:val="0062282C"/>
    <w:rsid w:val="00622FCF"/>
    <w:rsid w:val="00622FF6"/>
    <w:rsid w:val="006242E6"/>
    <w:rsid w:val="006246DC"/>
    <w:rsid w:val="006258FD"/>
    <w:rsid w:val="006263C4"/>
    <w:rsid w:val="00630BA2"/>
    <w:rsid w:val="00631713"/>
    <w:rsid w:val="00631D0C"/>
    <w:rsid w:val="0063241B"/>
    <w:rsid w:val="006332B4"/>
    <w:rsid w:val="00633948"/>
    <w:rsid w:val="00633BBF"/>
    <w:rsid w:val="0064035A"/>
    <w:rsid w:val="006405B8"/>
    <w:rsid w:val="00640D7D"/>
    <w:rsid w:val="00642365"/>
    <w:rsid w:val="00645A52"/>
    <w:rsid w:val="00645D3B"/>
    <w:rsid w:val="00647086"/>
    <w:rsid w:val="006500AD"/>
    <w:rsid w:val="00652F8F"/>
    <w:rsid w:val="00653578"/>
    <w:rsid w:val="006538EC"/>
    <w:rsid w:val="00653C86"/>
    <w:rsid w:val="00654071"/>
    <w:rsid w:val="00655FE4"/>
    <w:rsid w:val="00656A9F"/>
    <w:rsid w:val="00657827"/>
    <w:rsid w:val="0066017B"/>
    <w:rsid w:val="00660686"/>
    <w:rsid w:val="00660DB1"/>
    <w:rsid w:val="00661A2B"/>
    <w:rsid w:val="0066236A"/>
    <w:rsid w:val="006639EF"/>
    <w:rsid w:val="00664E8E"/>
    <w:rsid w:val="00666061"/>
    <w:rsid w:val="00667A19"/>
    <w:rsid w:val="00667A4D"/>
    <w:rsid w:val="00670482"/>
    <w:rsid w:val="00675697"/>
    <w:rsid w:val="00675E91"/>
    <w:rsid w:val="006770DE"/>
    <w:rsid w:val="00677ACA"/>
    <w:rsid w:val="00681555"/>
    <w:rsid w:val="006827C8"/>
    <w:rsid w:val="006833CF"/>
    <w:rsid w:val="006834A9"/>
    <w:rsid w:val="00684981"/>
    <w:rsid w:val="00685022"/>
    <w:rsid w:val="0068520C"/>
    <w:rsid w:val="00685EB3"/>
    <w:rsid w:val="006863CF"/>
    <w:rsid w:val="00690060"/>
    <w:rsid w:val="00690565"/>
    <w:rsid w:val="0069130B"/>
    <w:rsid w:val="00691392"/>
    <w:rsid w:val="00691492"/>
    <w:rsid w:val="0069498F"/>
    <w:rsid w:val="006951E1"/>
    <w:rsid w:val="00695494"/>
    <w:rsid w:val="0069554D"/>
    <w:rsid w:val="00695C63"/>
    <w:rsid w:val="0069677A"/>
    <w:rsid w:val="006A001F"/>
    <w:rsid w:val="006A0053"/>
    <w:rsid w:val="006A0C8F"/>
    <w:rsid w:val="006A0DB6"/>
    <w:rsid w:val="006A3BF8"/>
    <w:rsid w:val="006A5989"/>
    <w:rsid w:val="006A5F4E"/>
    <w:rsid w:val="006A6303"/>
    <w:rsid w:val="006A780E"/>
    <w:rsid w:val="006B01E0"/>
    <w:rsid w:val="006B0EA1"/>
    <w:rsid w:val="006B1AE1"/>
    <w:rsid w:val="006B2F4F"/>
    <w:rsid w:val="006B3054"/>
    <w:rsid w:val="006B33DD"/>
    <w:rsid w:val="006B3905"/>
    <w:rsid w:val="006B5CAB"/>
    <w:rsid w:val="006B632C"/>
    <w:rsid w:val="006C0065"/>
    <w:rsid w:val="006C036D"/>
    <w:rsid w:val="006C3076"/>
    <w:rsid w:val="006C3A0C"/>
    <w:rsid w:val="006C3A5F"/>
    <w:rsid w:val="006C3E2B"/>
    <w:rsid w:val="006C4B39"/>
    <w:rsid w:val="006C5D48"/>
    <w:rsid w:val="006C7900"/>
    <w:rsid w:val="006D025B"/>
    <w:rsid w:val="006D03D5"/>
    <w:rsid w:val="006D0621"/>
    <w:rsid w:val="006D1EBD"/>
    <w:rsid w:val="006D3554"/>
    <w:rsid w:val="006D40F9"/>
    <w:rsid w:val="006D5152"/>
    <w:rsid w:val="006D5477"/>
    <w:rsid w:val="006D578C"/>
    <w:rsid w:val="006D57A3"/>
    <w:rsid w:val="006D5885"/>
    <w:rsid w:val="006D653E"/>
    <w:rsid w:val="006D6626"/>
    <w:rsid w:val="006D6B4E"/>
    <w:rsid w:val="006D6BA2"/>
    <w:rsid w:val="006D748F"/>
    <w:rsid w:val="006D778E"/>
    <w:rsid w:val="006D7BAF"/>
    <w:rsid w:val="006D7CCC"/>
    <w:rsid w:val="006E05B8"/>
    <w:rsid w:val="006E0C71"/>
    <w:rsid w:val="006E1022"/>
    <w:rsid w:val="006E2248"/>
    <w:rsid w:val="006E233A"/>
    <w:rsid w:val="006E43FB"/>
    <w:rsid w:val="006E4DDA"/>
    <w:rsid w:val="006E54F1"/>
    <w:rsid w:val="006E58F5"/>
    <w:rsid w:val="006E71D2"/>
    <w:rsid w:val="006E7311"/>
    <w:rsid w:val="006F0FEF"/>
    <w:rsid w:val="006F187F"/>
    <w:rsid w:val="006F4235"/>
    <w:rsid w:val="006F53C6"/>
    <w:rsid w:val="006F5B39"/>
    <w:rsid w:val="006F74B5"/>
    <w:rsid w:val="006F7A5A"/>
    <w:rsid w:val="007009FD"/>
    <w:rsid w:val="007031F1"/>
    <w:rsid w:val="007058AF"/>
    <w:rsid w:val="00705E2D"/>
    <w:rsid w:val="00706632"/>
    <w:rsid w:val="007074A8"/>
    <w:rsid w:val="00711D08"/>
    <w:rsid w:val="00713857"/>
    <w:rsid w:val="00713D18"/>
    <w:rsid w:val="007152A9"/>
    <w:rsid w:val="0071750C"/>
    <w:rsid w:val="007201B4"/>
    <w:rsid w:val="00720945"/>
    <w:rsid w:val="00721870"/>
    <w:rsid w:val="00722653"/>
    <w:rsid w:val="0072369D"/>
    <w:rsid w:val="007267DA"/>
    <w:rsid w:val="00726E57"/>
    <w:rsid w:val="00727612"/>
    <w:rsid w:val="007302AA"/>
    <w:rsid w:val="007307D2"/>
    <w:rsid w:val="007330D5"/>
    <w:rsid w:val="00735F07"/>
    <w:rsid w:val="0073628E"/>
    <w:rsid w:val="00736A9C"/>
    <w:rsid w:val="00741A89"/>
    <w:rsid w:val="007428BF"/>
    <w:rsid w:val="00742B09"/>
    <w:rsid w:val="00743C9C"/>
    <w:rsid w:val="0074478A"/>
    <w:rsid w:val="0074535F"/>
    <w:rsid w:val="007455A9"/>
    <w:rsid w:val="00745F68"/>
    <w:rsid w:val="00746E55"/>
    <w:rsid w:val="007476A3"/>
    <w:rsid w:val="00750C27"/>
    <w:rsid w:val="00751349"/>
    <w:rsid w:val="007520FC"/>
    <w:rsid w:val="00752209"/>
    <w:rsid w:val="007545F8"/>
    <w:rsid w:val="00754922"/>
    <w:rsid w:val="00755D01"/>
    <w:rsid w:val="00756290"/>
    <w:rsid w:val="0075650A"/>
    <w:rsid w:val="00756C43"/>
    <w:rsid w:val="0075722F"/>
    <w:rsid w:val="007577F2"/>
    <w:rsid w:val="0076070E"/>
    <w:rsid w:val="00761B99"/>
    <w:rsid w:val="00761D4D"/>
    <w:rsid w:val="00764642"/>
    <w:rsid w:val="00764B94"/>
    <w:rsid w:val="007651B0"/>
    <w:rsid w:val="00765696"/>
    <w:rsid w:val="0076693F"/>
    <w:rsid w:val="00766ADB"/>
    <w:rsid w:val="00767B6D"/>
    <w:rsid w:val="007710B1"/>
    <w:rsid w:val="00771F7A"/>
    <w:rsid w:val="007725EF"/>
    <w:rsid w:val="00772C19"/>
    <w:rsid w:val="007735AE"/>
    <w:rsid w:val="007739B9"/>
    <w:rsid w:val="00774158"/>
    <w:rsid w:val="0077589B"/>
    <w:rsid w:val="00775E3A"/>
    <w:rsid w:val="00776489"/>
    <w:rsid w:val="00777265"/>
    <w:rsid w:val="00777968"/>
    <w:rsid w:val="00780343"/>
    <w:rsid w:val="00781B39"/>
    <w:rsid w:val="007824CD"/>
    <w:rsid w:val="00783866"/>
    <w:rsid w:val="00784365"/>
    <w:rsid w:val="00785150"/>
    <w:rsid w:val="007853FB"/>
    <w:rsid w:val="00785A6D"/>
    <w:rsid w:val="00786172"/>
    <w:rsid w:val="00786CEB"/>
    <w:rsid w:val="00787C48"/>
    <w:rsid w:val="00787EF5"/>
    <w:rsid w:val="00790A1B"/>
    <w:rsid w:val="0079188A"/>
    <w:rsid w:val="00791E98"/>
    <w:rsid w:val="0079287E"/>
    <w:rsid w:val="007929CD"/>
    <w:rsid w:val="00793110"/>
    <w:rsid w:val="00793254"/>
    <w:rsid w:val="007936FC"/>
    <w:rsid w:val="00793922"/>
    <w:rsid w:val="007942AA"/>
    <w:rsid w:val="007944B3"/>
    <w:rsid w:val="00796100"/>
    <w:rsid w:val="0079708E"/>
    <w:rsid w:val="0079717C"/>
    <w:rsid w:val="0079724E"/>
    <w:rsid w:val="007972DA"/>
    <w:rsid w:val="00797878"/>
    <w:rsid w:val="00797F4A"/>
    <w:rsid w:val="007A052B"/>
    <w:rsid w:val="007A27E9"/>
    <w:rsid w:val="007A42B8"/>
    <w:rsid w:val="007A61FF"/>
    <w:rsid w:val="007A7C00"/>
    <w:rsid w:val="007B48E5"/>
    <w:rsid w:val="007B5233"/>
    <w:rsid w:val="007B6300"/>
    <w:rsid w:val="007B6A55"/>
    <w:rsid w:val="007B6ABB"/>
    <w:rsid w:val="007B71D3"/>
    <w:rsid w:val="007C0079"/>
    <w:rsid w:val="007C0CB5"/>
    <w:rsid w:val="007C0CDA"/>
    <w:rsid w:val="007C144A"/>
    <w:rsid w:val="007C1C21"/>
    <w:rsid w:val="007C3B7A"/>
    <w:rsid w:val="007C3BCE"/>
    <w:rsid w:val="007C4041"/>
    <w:rsid w:val="007C6217"/>
    <w:rsid w:val="007D2D94"/>
    <w:rsid w:val="007D4011"/>
    <w:rsid w:val="007D4265"/>
    <w:rsid w:val="007D446A"/>
    <w:rsid w:val="007D4A2C"/>
    <w:rsid w:val="007D5B11"/>
    <w:rsid w:val="007D6333"/>
    <w:rsid w:val="007D6477"/>
    <w:rsid w:val="007E1238"/>
    <w:rsid w:val="007E1334"/>
    <w:rsid w:val="007E32BA"/>
    <w:rsid w:val="007E3CCA"/>
    <w:rsid w:val="007E3F58"/>
    <w:rsid w:val="007E3FEB"/>
    <w:rsid w:val="007E4057"/>
    <w:rsid w:val="007E48E7"/>
    <w:rsid w:val="007E59CD"/>
    <w:rsid w:val="007E7233"/>
    <w:rsid w:val="007F062F"/>
    <w:rsid w:val="007F0AE3"/>
    <w:rsid w:val="007F2503"/>
    <w:rsid w:val="007F4858"/>
    <w:rsid w:val="007F58F0"/>
    <w:rsid w:val="007F6058"/>
    <w:rsid w:val="007F617E"/>
    <w:rsid w:val="008020CD"/>
    <w:rsid w:val="00802C6B"/>
    <w:rsid w:val="008045CC"/>
    <w:rsid w:val="00804629"/>
    <w:rsid w:val="00804A85"/>
    <w:rsid w:val="00804C20"/>
    <w:rsid w:val="00805921"/>
    <w:rsid w:val="0080729F"/>
    <w:rsid w:val="008072D6"/>
    <w:rsid w:val="00807ADE"/>
    <w:rsid w:val="0081258A"/>
    <w:rsid w:val="00812E08"/>
    <w:rsid w:val="00813A12"/>
    <w:rsid w:val="00813B73"/>
    <w:rsid w:val="00813F43"/>
    <w:rsid w:val="0081422C"/>
    <w:rsid w:val="00814834"/>
    <w:rsid w:val="00814C09"/>
    <w:rsid w:val="00814EEA"/>
    <w:rsid w:val="008172D5"/>
    <w:rsid w:val="00817B86"/>
    <w:rsid w:val="00820B0D"/>
    <w:rsid w:val="00820BF8"/>
    <w:rsid w:val="008211FF"/>
    <w:rsid w:val="00824A72"/>
    <w:rsid w:val="00824CEB"/>
    <w:rsid w:val="008259E0"/>
    <w:rsid w:val="00826697"/>
    <w:rsid w:val="00827CC0"/>
    <w:rsid w:val="00830396"/>
    <w:rsid w:val="0083180D"/>
    <w:rsid w:val="00832EEC"/>
    <w:rsid w:val="00833266"/>
    <w:rsid w:val="00833D1B"/>
    <w:rsid w:val="00834D68"/>
    <w:rsid w:val="00835214"/>
    <w:rsid w:val="00835ADD"/>
    <w:rsid w:val="00836DDD"/>
    <w:rsid w:val="00840890"/>
    <w:rsid w:val="0084113F"/>
    <w:rsid w:val="00841469"/>
    <w:rsid w:val="00842E65"/>
    <w:rsid w:val="00843328"/>
    <w:rsid w:val="00843E69"/>
    <w:rsid w:val="00844B5F"/>
    <w:rsid w:val="00845D20"/>
    <w:rsid w:val="0084795D"/>
    <w:rsid w:val="00850B50"/>
    <w:rsid w:val="00850E70"/>
    <w:rsid w:val="00850FB8"/>
    <w:rsid w:val="00851F10"/>
    <w:rsid w:val="008534AA"/>
    <w:rsid w:val="008544FF"/>
    <w:rsid w:val="00854836"/>
    <w:rsid w:val="00856915"/>
    <w:rsid w:val="00856DE9"/>
    <w:rsid w:val="0086018B"/>
    <w:rsid w:val="008606B7"/>
    <w:rsid w:val="00861090"/>
    <w:rsid w:val="008621C1"/>
    <w:rsid w:val="008623BC"/>
    <w:rsid w:val="00862436"/>
    <w:rsid w:val="00862858"/>
    <w:rsid w:val="00862FFD"/>
    <w:rsid w:val="00863360"/>
    <w:rsid w:val="008635B1"/>
    <w:rsid w:val="008636E1"/>
    <w:rsid w:val="008647E7"/>
    <w:rsid w:val="008650FC"/>
    <w:rsid w:val="00867A76"/>
    <w:rsid w:val="008706E0"/>
    <w:rsid w:val="0087079A"/>
    <w:rsid w:val="00871A36"/>
    <w:rsid w:val="00871AF8"/>
    <w:rsid w:val="00871C0A"/>
    <w:rsid w:val="00871CF2"/>
    <w:rsid w:val="00873092"/>
    <w:rsid w:val="00873DA2"/>
    <w:rsid w:val="00874004"/>
    <w:rsid w:val="008740C7"/>
    <w:rsid w:val="008753C3"/>
    <w:rsid w:val="00880942"/>
    <w:rsid w:val="00880A99"/>
    <w:rsid w:val="00880D18"/>
    <w:rsid w:val="00882273"/>
    <w:rsid w:val="0088251B"/>
    <w:rsid w:val="008839C1"/>
    <w:rsid w:val="00883B7E"/>
    <w:rsid w:val="0088403D"/>
    <w:rsid w:val="0088494D"/>
    <w:rsid w:val="0088672F"/>
    <w:rsid w:val="00890847"/>
    <w:rsid w:val="00891537"/>
    <w:rsid w:val="00891810"/>
    <w:rsid w:val="00892384"/>
    <w:rsid w:val="0089315E"/>
    <w:rsid w:val="00895234"/>
    <w:rsid w:val="00895AC2"/>
    <w:rsid w:val="00895D66"/>
    <w:rsid w:val="008960F8"/>
    <w:rsid w:val="008963C7"/>
    <w:rsid w:val="008966DB"/>
    <w:rsid w:val="008A085F"/>
    <w:rsid w:val="008A0D96"/>
    <w:rsid w:val="008A1628"/>
    <w:rsid w:val="008A1E26"/>
    <w:rsid w:val="008A1FC2"/>
    <w:rsid w:val="008A237E"/>
    <w:rsid w:val="008A2559"/>
    <w:rsid w:val="008A25AB"/>
    <w:rsid w:val="008A7A2D"/>
    <w:rsid w:val="008B0C59"/>
    <w:rsid w:val="008B498B"/>
    <w:rsid w:val="008B5044"/>
    <w:rsid w:val="008B52AD"/>
    <w:rsid w:val="008B7A00"/>
    <w:rsid w:val="008C0286"/>
    <w:rsid w:val="008C173F"/>
    <w:rsid w:val="008C178C"/>
    <w:rsid w:val="008C2643"/>
    <w:rsid w:val="008C49A7"/>
    <w:rsid w:val="008C7E9C"/>
    <w:rsid w:val="008D1B82"/>
    <w:rsid w:val="008D2CAF"/>
    <w:rsid w:val="008D3775"/>
    <w:rsid w:val="008D3EE8"/>
    <w:rsid w:val="008D417B"/>
    <w:rsid w:val="008D4B30"/>
    <w:rsid w:val="008D6AA6"/>
    <w:rsid w:val="008D7495"/>
    <w:rsid w:val="008D7547"/>
    <w:rsid w:val="008D7724"/>
    <w:rsid w:val="008D7C49"/>
    <w:rsid w:val="008E1040"/>
    <w:rsid w:val="008E1F4D"/>
    <w:rsid w:val="008E404C"/>
    <w:rsid w:val="008E411F"/>
    <w:rsid w:val="008E7827"/>
    <w:rsid w:val="008F00BC"/>
    <w:rsid w:val="008F143C"/>
    <w:rsid w:val="008F1718"/>
    <w:rsid w:val="008F454C"/>
    <w:rsid w:val="008F6445"/>
    <w:rsid w:val="008F72B7"/>
    <w:rsid w:val="00900D49"/>
    <w:rsid w:val="00901943"/>
    <w:rsid w:val="009035E4"/>
    <w:rsid w:val="009040D7"/>
    <w:rsid w:val="009049A1"/>
    <w:rsid w:val="00905D3E"/>
    <w:rsid w:val="00905E3F"/>
    <w:rsid w:val="009074E5"/>
    <w:rsid w:val="00907BA1"/>
    <w:rsid w:val="00910392"/>
    <w:rsid w:val="0091232E"/>
    <w:rsid w:val="00912FF5"/>
    <w:rsid w:val="0091583F"/>
    <w:rsid w:val="009201CA"/>
    <w:rsid w:val="00921214"/>
    <w:rsid w:val="00921E59"/>
    <w:rsid w:val="009229E8"/>
    <w:rsid w:val="00922B44"/>
    <w:rsid w:val="00923C22"/>
    <w:rsid w:val="00923ED3"/>
    <w:rsid w:val="00923EFF"/>
    <w:rsid w:val="00924BEF"/>
    <w:rsid w:val="00924E5B"/>
    <w:rsid w:val="00926CCD"/>
    <w:rsid w:val="00926FA3"/>
    <w:rsid w:val="00927C1D"/>
    <w:rsid w:val="00932944"/>
    <w:rsid w:val="00932B8F"/>
    <w:rsid w:val="00934374"/>
    <w:rsid w:val="00934AD1"/>
    <w:rsid w:val="009351EE"/>
    <w:rsid w:val="00935255"/>
    <w:rsid w:val="00935BF3"/>
    <w:rsid w:val="00937505"/>
    <w:rsid w:val="009376AA"/>
    <w:rsid w:val="0093777E"/>
    <w:rsid w:val="00940526"/>
    <w:rsid w:val="00940899"/>
    <w:rsid w:val="009413E7"/>
    <w:rsid w:val="00941DBB"/>
    <w:rsid w:val="00942BD7"/>
    <w:rsid w:val="0094347F"/>
    <w:rsid w:val="009444C2"/>
    <w:rsid w:val="00944A35"/>
    <w:rsid w:val="00945205"/>
    <w:rsid w:val="009455F3"/>
    <w:rsid w:val="00945BBA"/>
    <w:rsid w:val="00950D7F"/>
    <w:rsid w:val="00950EAD"/>
    <w:rsid w:val="00950EB1"/>
    <w:rsid w:val="0095229E"/>
    <w:rsid w:val="00952843"/>
    <w:rsid w:val="00952AE7"/>
    <w:rsid w:val="00953E2E"/>
    <w:rsid w:val="009548F0"/>
    <w:rsid w:val="009562CB"/>
    <w:rsid w:val="0095708D"/>
    <w:rsid w:val="00960289"/>
    <w:rsid w:val="00960937"/>
    <w:rsid w:val="00960C3A"/>
    <w:rsid w:val="00961BCE"/>
    <w:rsid w:val="00961E0A"/>
    <w:rsid w:val="009627C4"/>
    <w:rsid w:val="009668C5"/>
    <w:rsid w:val="00967424"/>
    <w:rsid w:val="00967ACE"/>
    <w:rsid w:val="00967E5F"/>
    <w:rsid w:val="00971B7C"/>
    <w:rsid w:val="0097249E"/>
    <w:rsid w:val="00972C05"/>
    <w:rsid w:val="00972C69"/>
    <w:rsid w:val="00973D3E"/>
    <w:rsid w:val="00973DC9"/>
    <w:rsid w:val="00974F27"/>
    <w:rsid w:val="00975795"/>
    <w:rsid w:val="0097664B"/>
    <w:rsid w:val="00980761"/>
    <w:rsid w:val="00981BAC"/>
    <w:rsid w:val="00983A5C"/>
    <w:rsid w:val="00984272"/>
    <w:rsid w:val="009845D0"/>
    <w:rsid w:val="0098581F"/>
    <w:rsid w:val="00985B7F"/>
    <w:rsid w:val="00986EC6"/>
    <w:rsid w:val="0098700D"/>
    <w:rsid w:val="0098790F"/>
    <w:rsid w:val="00990A49"/>
    <w:rsid w:val="00991AC3"/>
    <w:rsid w:val="00991B0A"/>
    <w:rsid w:val="00993AFB"/>
    <w:rsid w:val="0099524F"/>
    <w:rsid w:val="00996ED1"/>
    <w:rsid w:val="0099745B"/>
    <w:rsid w:val="00997B24"/>
    <w:rsid w:val="009A133E"/>
    <w:rsid w:val="009A3F3E"/>
    <w:rsid w:val="009A573D"/>
    <w:rsid w:val="009A5D7D"/>
    <w:rsid w:val="009A692E"/>
    <w:rsid w:val="009A7473"/>
    <w:rsid w:val="009B06F4"/>
    <w:rsid w:val="009B1615"/>
    <w:rsid w:val="009B1F21"/>
    <w:rsid w:val="009B2112"/>
    <w:rsid w:val="009B2AD0"/>
    <w:rsid w:val="009B3BFF"/>
    <w:rsid w:val="009B5061"/>
    <w:rsid w:val="009B526B"/>
    <w:rsid w:val="009C049D"/>
    <w:rsid w:val="009C0A86"/>
    <w:rsid w:val="009C0F29"/>
    <w:rsid w:val="009C138A"/>
    <w:rsid w:val="009C14C4"/>
    <w:rsid w:val="009C1525"/>
    <w:rsid w:val="009C21F9"/>
    <w:rsid w:val="009C37A8"/>
    <w:rsid w:val="009C3C84"/>
    <w:rsid w:val="009C516A"/>
    <w:rsid w:val="009C5FFA"/>
    <w:rsid w:val="009C67F2"/>
    <w:rsid w:val="009C76C7"/>
    <w:rsid w:val="009D17A6"/>
    <w:rsid w:val="009D2A85"/>
    <w:rsid w:val="009D3974"/>
    <w:rsid w:val="009D498F"/>
    <w:rsid w:val="009D4FB6"/>
    <w:rsid w:val="009E2611"/>
    <w:rsid w:val="009E3252"/>
    <w:rsid w:val="009E33B4"/>
    <w:rsid w:val="009E35A5"/>
    <w:rsid w:val="009E3CD4"/>
    <w:rsid w:val="009E42B8"/>
    <w:rsid w:val="009E4425"/>
    <w:rsid w:val="009E466C"/>
    <w:rsid w:val="009E4D85"/>
    <w:rsid w:val="009E686B"/>
    <w:rsid w:val="009E710B"/>
    <w:rsid w:val="009F07B0"/>
    <w:rsid w:val="009F0AFB"/>
    <w:rsid w:val="009F0FAC"/>
    <w:rsid w:val="009F39AE"/>
    <w:rsid w:val="009F3F9C"/>
    <w:rsid w:val="009F460D"/>
    <w:rsid w:val="009F5DBC"/>
    <w:rsid w:val="009F60DE"/>
    <w:rsid w:val="00A003B3"/>
    <w:rsid w:val="00A02D85"/>
    <w:rsid w:val="00A032AA"/>
    <w:rsid w:val="00A033AD"/>
    <w:rsid w:val="00A03B64"/>
    <w:rsid w:val="00A047A3"/>
    <w:rsid w:val="00A06C99"/>
    <w:rsid w:val="00A0717E"/>
    <w:rsid w:val="00A07B75"/>
    <w:rsid w:val="00A10417"/>
    <w:rsid w:val="00A10462"/>
    <w:rsid w:val="00A10B15"/>
    <w:rsid w:val="00A1179D"/>
    <w:rsid w:val="00A117E4"/>
    <w:rsid w:val="00A13DD1"/>
    <w:rsid w:val="00A15181"/>
    <w:rsid w:val="00A20593"/>
    <w:rsid w:val="00A208CF"/>
    <w:rsid w:val="00A22386"/>
    <w:rsid w:val="00A2393B"/>
    <w:rsid w:val="00A256A6"/>
    <w:rsid w:val="00A25B17"/>
    <w:rsid w:val="00A25B9E"/>
    <w:rsid w:val="00A25BA1"/>
    <w:rsid w:val="00A26205"/>
    <w:rsid w:val="00A263C5"/>
    <w:rsid w:val="00A30468"/>
    <w:rsid w:val="00A317BD"/>
    <w:rsid w:val="00A3250A"/>
    <w:rsid w:val="00A34872"/>
    <w:rsid w:val="00A349F6"/>
    <w:rsid w:val="00A35403"/>
    <w:rsid w:val="00A36259"/>
    <w:rsid w:val="00A3668D"/>
    <w:rsid w:val="00A369EC"/>
    <w:rsid w:val="00A37B82"/>
    <w:rsid w:val="00A41B41"/>
    <w:rsid w:val="00A43092"/>
    <w:rsid w:val="00A45194"/>
    <w:rsid w:val="00A45614"/>
    <w:rsid w:val="00A46E28"/>
    <w:rsid w:val="00A47A4B"/>
    <w:rsid w:val="00A504D9"/>
    <w:rsid w:val="00A50964"/>
    <w:rsid w:val="00A50A9E"/>
    <w:rsid w:val="00A524FD"/>
    <w:rsid w:val="00A541F4"/>
    <w:rsid w:val="00A55A1C"/>
    <w:rsid w:val="00A56825"/>
    <w:rsid w:val="00A56A1F"/>
    <w:rsid w:val="00A56CBA"/>
    <w:rsid w:val="00A57019"/>
    <w:rsid w:val="00A57305"/>
    <w:rsid w:val="00A578E8"/>
    <w:rsid w:val="00A60616"/>
    <w:rsid w:val="00A60817"/>
    <w:rsid w:val="00A6156C"/>
    <w:rsid w:val="00A617CD"/>
    <w:rsid w:val="00A61CB4"/>
    <w:rsid w:val="00A627FB"/>
    <w:rsid w:val="00A6326C"/>
    <w:rsid w:val="00A64145"/>
    <w:rsid w:val="00A65B4A"/>
    <w:rsid w:val="00A66458"/>
    <w:rsid w:val="00A66FB4"/>
    <w:rsid w:val="00A708CD"/>
    <w:rsid w:val="00A7110E"/>
    <w:rsid w:val="00A714C6"/>
    <w:rsid w:val="00A71AFC"/>
    <w:rsid w:val="00A7238C"/>
    <w:rsid w:val="00A73349"/>
    <w:rsid w:val="00A7596B"/>
    <w:rsid w:val="00A75A20"/>
    <w:rsid w:val="00A75B95"/>
    <w:rsid w:val="00A75D9E"/>
    <w:rsid w:val="00A77E1C"/>
    <w:rsid w:val="00A80349"/>
    <w:rsid w:val="00A80A87"/>
    <w:rsid w:val="00A8358C"/>
    <w:rsid w:val="00A83786"/>
    <w:rsid w:val="00A850F1"/>
    <w:rsid w:val="00A853ED"/>
    <w:rsid w:val="00A87223"/>
    <w:rsid w:val="00A90D7E"/>
    <w:rsid w:val="00A90F1F"/>
    <w:rsid w:val="00A931F4"/>
    <w:rsid w:val="00A93AC5"/>
    <w:rsid w:val="00A95E14"/>
    <w:rsid w:val="00A96AB2"/>
    <w:rsid w:val="00AA11E0"/>
    <w:rsid w:val="00AA2BD2"/>
    <w:rsid w:val="00AA5201"/>
    <w:rsid w:val="00AA6291"/>
    <w:rsid w:val="00AB03B7"/>
    <w:rsid w:val="00AB060C"/>
    <w:rsid w:val="00AB09C7"/>
    <w:rsid w:val="00AB09F2"/>
    <w:rsid w:val="00AB1929"/>
    <w:rsid w:val="00AB244D"/>
    <w:rsid w:val="00AB3D8E"/>
    <w:rsid w:val="00AB46D5"/>
    <w:rsid w:val="00AB4989"/>
    <w:rsid w:val="00AB498A"/>
    <w:rsid w:val="00AB4BB3"/>
    <w:rsid w:val="00AB58CC"/>
    <w:rsid w:val="00AB5D29"/>
    <w:rsid w:val="00AB6488"/>
    <w:rsid w:val="00AB6586"/>
    <w:rsid w:val="00AB723E"/>
    <w:rsid w:val="00AB7414"/>
    <w:rsid w:val="00AB75AC"/>
    <w:rsid w:val="00AC00E8"/>
    <w:rsid w:val="00AC33B9"/>
    <w:rsid w:val="00AC520E"/>
    <w:rsid w:val="00AC71D1"/>
    <w:rsid w:val="00AD0758"/>
    <w:rsid w:val="00AD0841"/>
    <w:rsid w:val="00AD1ED5"/>
    <w:rsid w:val="00AD200D"/>
    <w:rsid w:val="00AD2240"/>
    <w:rsid w:val="00AD7FA8"/>
    <w:rsid w:val="00AE0C01"/>
    <w:rsid w:val="00AE2F10"/>
    <w:rsid w:val="00AE39C3"/>
    <w:rsid w:val="00AE3F60"/>
    <w:rsid w:val="00AE45F4"/>
    <w:rsid w:val="00AE60C9"/>
    <w:rsid w:val="00AE7D6D"/>
    <w:rsid w:val="00AF02A7"/>
    <w:rsid w:val="00AF1170"/>
    <w:rsid w:val="00AF1780"/>
    <w:rsid w:val="00AF1A4E"/>
    <w:rsid w:val="00AF1C85"/>
    <w:rsid w:val="00AF2842"/>
    <w:rsid w:val="00AF286A"/>
    <w:rsid w:val="00AF41CC"/>
    <w:rsid w:val="00AF55AB"/>
    <w:rsid w:val="00AF62C9"/>
    <w:rsid w:val="00AF6519"/>
    <w:rsid w:val="00AF6D2E"/>
    <w:rsid w:val="00AF70BB"/>
    <w:rsid w:val="00AF7D77"/>
    <w:rsid w:val="00B0019A"/>
    <w:rsid w:val="00B00BA4"/>
    <w:rsid w:val="00B01FBD"/>
    <w:rsid w:val="00B02776"/>
    <w:rsid w:val="00B0356D"/>
    <w:rsid w:val="00B03A70"/>
    <w:rsid w:val="00B06C94"/>
    <w:rsid w:val="00B10406"/>
    <w:rsid w:val="00B108CF"/>
    <w:rsid w:val="00B115F3"/>
    <w:rsid w:val="00B1164D"/>
    <w:rsid w:val="00B11E16"/>
    <w:rsid w:val="00B12FDA"/>
    <w:rsid w:val="00B14494"/>
    <w:rsid w:val="00B14D30"/>
    <w:rsid w:val="00B16ECE"/>
    <w:rsid w:val="00B17B51"/>
    <w:rsid w:val="00B204CE"/>
    <w:rsid w:val="00B23F91"/>
    <w:rsid w:val="00B26298"/>
    <w:rsid w:val="00B26656"/>
    <w:rsid w:val="00B268E2"/>
    <w:rsid w:val="00B27170"/>
    <w:rsid w:val="00B27A29"/>
    <w:rsid w:val="00B30341"/>
    <w:rsid w:val="00B30977"/>
    <w:rsid w:val="00B30E7D"/>
    <w:rsid w:val="00B3114C"/>
    <w:rsid w:val="00B32A59"/>
    <w:rsid w:val="00B33183"/>
    <w:rsid w:val="00B34422"/>
    <w:rsid w:val="00B36251"/>
    <w:rsid w:val="00B364A4"/>
    <w:rsid w:val="00B44911"/>
    <w:rsid w:val="00B44CD1"/>
    <w:rsid w:val="00B46F47"/>
    <w:rsid w:val="00B47AAF"/>
    <w:rsid w:val="00B520A7"/>
    <w:rsid w:val="00B524D8"/>
    <w:rsid w:val="00B52513"/>
    <w:rsid w:val="00B53188"/>
    <w:rsid w:val="00B54103"/>
    <w:rsid w:val="00B560AA"/>
    <w:rsid w:val="00B5707E"/>
    <w:rsid w:val="00B60D56"/>
    <w:rsid w:val="00B614F6"/>
    <w:rsid w:val="00B61B17"/>
    <w:rsid w:val="00B645C5"/>
    <w:rsid w:val="00B66854"/>
    <w:rsid w:val="00B6691D"/>
    <w:rsid w:val="00B67878"/>
    <w:rsid w:val="00B67CE9"/>
    <w:rsid w:val="00B71819"/>
    <w:rsid w:val="00B71C0F"/>
    <w:rsid w:val="00B72546"/>
    <w:rsid w:val="00B74B7F"/>
    <w:rsid w:val="00B756E4"/>
    <w:rsid w:val="00B771CC"/>
    <w:rsid w:val="00B772C0"/>
    <w:rsid w:val="00B77394"/>
    <w:rsid w:val="00B8029E"/>
    <w:rsid w:val="00B8071E"/>
    <w:rsid w:val="00B830D1"/>
    <w:rsid w:val="00B839CC"/>
    <w:rsid w:val="00B840F6"/>
    <w:rsid w:val="00B85B72"/>
    <w:rsid w:val="00B86A27"/>
    <w:rsid w:val="00B8719E"/>
    <w:rsid w:val="00B91FFF"/>
    <w:rsid w:val="00B9343E"/>
    <w:rsid w:val="00B9348C"/>
    <w:rsid w:val="00B9378E"/>
    <w:rsid w:val="00B93810"/>
    <w:rsid w:val="00B9408B"/>
    <w:rsid w:val="00B94228"/>
    <w:rsid w:val="00B95DFD"/>
    <w:rsid w:val="00B95F79"/>
    <w:rsid w:val="00B96053"/>
    <w:rsid w:val="00B965FA"/>
    <w:rsid w:val="00BA242C"/>
    <w:rsid w:val="00BA258A"/>
    <w:rsid w:val="00BA328C"/>
    <w:rsid w:val="00BA4869"/>
    <w:rsid w:val="00BA602E"/>
    <w:rsid w:val="00BA6CD4"/>
    <w:rsid w:val="00BA6DC3"/>
    <w:rsid w:val="00BA757E"/>
    <w:rsid w:val="00BA79C4"/>
    <w:rsid w:val="00BA7FFC"/>
    <w:rsid w:val="00BB0363"/>
    <w:rsid w:val="00BB0983"/>
    <w:rsid w:val="00BB0FB6"/>
    <w:rsid w:val="00BB3602"/>
    <w:rsid w:val="00BB3A10"/>
    <w:rsid w:val="00BB3D44"/>
    <w:rsid w:val="00BB5A73"/>
    <w:rsid w:val="00BB5B46"/>
    <w:rsid w:val="00BB751A"/>
    <w:rsid w:val="00BC230E"/>
    <w:rsid w:val="00BC2A3E"/>
    <w:rsid w:val="00BC2D22"/>
    <w:rsid w:val="00BC3432"/>
    <w:rsid w:val="00BC3ADA"/>
    <w:rsid w:val="00BC410F"/>
    <w:rsid w:val="00BC4319"/>
    <w:rsid w:val="00BC4C54"/>
    <w:rsid w:val="00BC75FF"/>
    <w:rsid w:val="00BD0297"/>
    <w:rsid w:val="00BD102B"/>
    <w:rsid w:val="00BD26E8"/>
    <w:rsid w:val="00BD2DAB"/>
    <w:rsid w:val="00BD356F"/>
    <w:rsid w:val="00BD3D9F"/>
    <w:rsid w:val="00BD3F0C"/>
    <w:rsid w:val="00BD58A1"/>
    <w:rsid w:val="00BD72EE"/>
    <w:rsid w:val="00BD7DC8"/>
    <w:rsid w:val="00BE0FD3"/>
    <w:rsid w:val="00BE2547"/>
    <w:rsid w:val="00BE27DC"/>
    <w:rsid w:val="00BE3EF6"/>
    <w:rsid w:val="00BE503C"/>
    <w:rsid w:val="00BE7E5E"/>
    <w:rsid w:val="00BF08E4"/>
    <w:rsid w:val="00BF0D80"/>
    <w:rsid w:val="00BF1218"/>
    <w:rsid w:val="00BF233D"/>
    <w:rsid w:val="00BF273E"/>
    <w:rsid w:val="00BF4FD4"/>
    <w:rsid w:val="00BF67D1"/>
    <w:rsid w:val="00BF6E84"/>
    <w:rsid w:val="00BF7BC2"/>
    <w:rsid w:val="00C0042E"/>
    <w:rsid w:val="00C00606"/>
    <w:rsid w:val="00C01008"/>
    <w:rsid w:val="00C01DC8"/>
    <w:rsid w:val="00C03BC4"/>
    <w:rsid w:val="00C03BE1"/>
    <w:rsid w:val="00C03C9B"/>
    <w:rsid w:val="00C03DA7"/>
    <w:rsid w:val="00C07B29"/>
    <w:rsid w:val="00C07CD1"/>
    <w:rsid w:val="00C07D07"/>
    <w:rsid w:val="00C1176B"/>
    <w:rsid w:val="00C13A02"/>
    <w:rsid w:val="00C13E42"/>
    <w:rsid w:val="00C14DBA"/>
    <w:rsid w:val="00C16C8A"/>
    <w:rsid w:val="00C17463"/>
    <w:rsid w:val="00C175E8"/>
    <w:rsid w:val="00C2002C"/>
    <w:rsid w:val="00C202A6"/>
    <w:rsid w:val="00C20E73"/>
    <w:rsid w:val="00C21E0F"/>
    <w:rsid w:val="00C225F5"/>
    <w:rsid w:val="00C23AFE"/>
    <w:rsid w:val="00C2407F"/>
    <w:rsid w:val="00C2539C"/>
    <w:rsid w:val="00C27885"/>
    <w:rsid w:val="00C300FA"/>
    <w:rsid w:val="00C309BD"/>
    <w:rsid w:val="00C3369C"/>
    <w:rsid w:val="00C33885"/>
    <w:rsid w:val="00C34F16"/>
    <w:rsid w:val="00C35B78"/>
    <w:rsid w:val="00C3721A"/>
    <w:rsid w:val="00C374F8"/>
    <w:rsid w:val="00C400B3"/>
    <w:rsid w:val="00C42C6B"/>
    <w:rsid w:val="00C43185"/>
    <w:rsid w:val="00C457F6"/>
    <w:rsid w:val="00C45E93"/>
    <w:rsid w:val="00C47B5E"/>
    <w:rsid w:val="00C52B49"/>
    <w:rsid w:val="00C55490"/>
    <w:rsid w:val="00C56AFB"/>
    <w:rsid w:val="00C60E56"/>
    <w:rsid w:val="00C60FEF"/>
    <w:rsid w:val="00C614F5"/>
    <w:rsid w:val="00C627A0"/>
    <w:rsid w:val="00C63737"/>
    <w:rsid w:val="00C64A52"/>
    <w:rsid w:val="00C651C8"/>
    <w:rsid w:val="00C65646"/>
    <w:rsid w:val="00C70F4B"/>
    <w:rsid w:val="00C7183C"/>
    <w:rsid w:val="00C719C4"/>
    <w:rsid w:val="00C72574"/>
    <w:rsid w:val="00C72651"/>
    <w:rsid w:val="00C74B19"/>
    <w:rsid w:val="00C750D4"/>
    <w:rsid w:val="00C75E84"/>
    <w:rsid w:val="00C7626D"/>
    <w:rsid w:val="00C76B1C"/>
    <w:rsid w:val="00C805B5"/>
    <w:rsid w:val="00C81820"/>
    <w:rsid w:val="00C825D6"/>
    <w:rsid w:val="00C82669"/>
    <w:rsid w:val="00C82BE5"/>
    <w:rsid w:val="00C83AA6"/>
    <w:rsid w:val="00C83B56"/>
    <w:rsid w:val="00C8503C"/>
    <w:rsid w:val="00C85637"/>
    <w:rsid w:val="00C8717F"/>
    <w:rsid w:val="00C90053"/>
    <w:rsid w:val="00C9030E"/>
    <w:rsid w:val="00C90C5C"/>
    <w:rsid w:val="00C916DC"/>
    <w:rsid w:val="00C9207A"/>
    <w:rsid w:val="00C95E43"/>
    <w:rsid w:val="00C96B1E"/>
    <w:rsid w:val="00CA03AE"/>
    <w:rsid w:val="00CA1D24"/>
    <w:rsid w:val="00CA1D2C"/>
    <w:rsid w:val="00CA2D70"/>
    <w:rsid w:val="00CA4A54"/>
    <w:rsid w:val="00CA5216"/>
    <w:rsid w:val="00CA630D"/>
    <w:rsid w:val="00CA789D"/>
    <w:rsid w:val="00CB1ED4"/>
    <w:rsid w:val="00CB38B0"/>
    <w:rsid w:val="00CB44A3"/>
    <w:rsid w:val="00CB5383"/>
    <w:rsid w:val="00CB5C70"/>
    <w:rsid w:val="00CB76CA"/>
    <w:rsid w:val="00CC157B"/>
    <w:rsid w:val="00CC1A70"/>
    <w:rsid w:val="00CC1C73"/>
    <w:rsid w:val="00CC2171"/>
    <w:rsid w:val="00CC3843"/>
    <w:rsid w:val="00CC3EA3"/>
    <w:rsid w:val="00CC732A"/>
    <w:rsid w:val="00CC78AD"/>
    <w:rsid w:val="00CC7BB4"/>
    <w:rsid w:val="00CD0F68"/>
    <w:rsid w:val="00CD1164"/>
    <w:rsid w:val="00CD2ECC"/>
    <w:rsid w:val="00CD3AC1"/>
    <w:rsid w:val="00CD4F9F"/>
    <w:rsid w:val="00CD7023"/>
    <w:rsid w:val="00CE08DB"/>
    <w:rsid w:val="00CE1AB5"/>
    <w:rsid w:val="00CE1DA2"/>
    <w:rsid w:val="00CE30B0"/>
    <w:rsid w:val="00CE398A"/>
    <w:rsid w:val="00CE3F48"/>
    <w:rsid w:val="00CE45D0"/>
    <w:rsid w:val="00CE507E"/>
    <w:rsid w:val="00CE6CEF"/>
    <w:rsid w:val="00CE7B60"/>
    <w:rsid w:val="00CE7D23"/>
    <w:rsid w:val="00CE7E71"/>
    <w:rsid w:val="00CE7EA7"/>
    <w:rsid w:val="00CF0C62"/>
    <w:rsid w:val="00CF2D8B"/>
    <w:rsid w:val="00CF2F67"/>
    <w:rsid w:val="00CF4C53"/>
    <w:rsid w:val="00CF5009"/>
    <w:rsid w:val="00D00620"/>
    <w:rsid w:val="00D0107A"/>
    <w:rsid w:val="00D0178F"/>
    <w:rsid w:val="00D01FAC"/>
    <w:rsid w:val="00D0217E"/>
    <w:rsid w:val="00D0318E"/>
    <w:rsid w:val="00D04A0D"/>
    <w:rsid w:val="00D05F76"/>
    <w:rsid w:val="00D07926"/>
    <w:rsid w:val="00D108C3"/>
    <w:rsid w:val="00D10BCC"/>
    <w:rsid w:val="00D1272F"/>
    <w:rsid w:val="00D14512"/>
    <w:rsid w:val="00D1484D"/>
    <w:rsid w:val="00D148BA"/>
    <w:rsid w:val="00D14A42"/>
    <w:rsid w:val="00D15883"/>
    <w:rsid w:val="00D16009"/>
    <w:rsid w:val="00D164C3"/>
    <w:rsid w:val="00D17609"/>
    <w:rsid w:val="00D17620"/>
    <w:rsid w:val="00D203BF"/>
    <w:rsid w:val="00D20940"/>
    <w:rsid w:val="00D2159E"/>
    <w:rsid w:val="00D225D4"/>
    <w:rsid w:val="00D228F2"/>
    <w:rsid w:val="00D23958"/>
    <w:rsid w:val="00D26DA3"/>
    <w:rsid w:val="00D26E99"/>
    <w:rsid w:val="00D27431"/>
    <w:rsid w:val="00D31F76"/>
    <w:rsid w:val="00D326B3"/>
    <w:rsid w:val="00D33A9F"/>
    <w:rsid w:val="00D33FEB"/>
    <w:rsid w:val="00D346F2"/>
    <w:rsid w:val="00D3697B"/>
    <w:rsid w:val="00D374B1"/>
    <w:rsid w:val="00D37548"/>
    <w:rsid w:val="00D40F6B"/>
    <w:rsid w:val="00D416D5"/>
    <w:rsid w:val="00D4437E"/>
    <w:rsid w:val="00D44CBA"/>
    <w:rsid w:val="00D4624E"/>
    <w:rsid w:val="00D46BB4"/>
    <w:rsid w:val="00D46C84"/>
    <w:rsid w:val="00D46FF0"/>
    <w:rsid w:val="00D474D6"/>
    <w:rsid w:val="00D47A55"/>
    <w:rsid w:val="00D51188"/>
    <w:rsid w:val="00D5217A"/>
    <w:rsid w:val="00D529E2"/>
    <w:rsid w:val="00D539D4"/>
    <w:rsid w:val="00D54169"/>
    <w:rsid w:val="00D543B2"/>
    <w:rsid w:val="00D54EC7"/>
    <w:rsid w:val="00D54EF2"/>
    <w:rsid w:val="00D551B3"/>
    <w:rsid w:val="00D555A5"/>
    <w:rsid w:val="00D55626"/>
    <w:rsid w:val="00D558A4"/>
    <w:rsid w:val="00D565EB"/>
    <w:rsid w:val="00D57890"/>
    <w:rsid w:val="00D57D30"/>
    <w:rsid w:val="00D605B2"/>
    <w:rsid w:val="00D63D4C"/>
    <w:rsid w:val="00D641E1"/>
    <w:rsid w:val="00D64368"/>
    <w:rsid w:val="00D6484B"/>
    <w:rsid w:val="00D64B29"/>
    <w:rsid w:val="00D65237"/>
    <w:rsid w:val="00D66C35"/>
    <w:rsid w:val="00D66D86"/>
    <w:rsid w:val="00D67E70"/>
    <w:rsid w:val="00D70D59"/>
    <w:rsid w:val="00D72CC9"/>
    <w:rsid w:val="00D73B51"/>
    <w:rsid w:val="00D7535B"/>
    <w:rsid w:val="00D75D0D"/>
    <w:rsid w:val="00D75F11"/>
    <w:rsid w:val="00D769F5"/>
    <w:rsid w:val="00D76EBC"/>
    <w:rsid w:val="00D77E42"/>
    <w:rsid w:val="00D80ABE"/>
    <w:rsid w:val="00D81088"/>
    <w:rsid w:val="00D82429"/>
    <w:rsid w:val="00D82C29"/>
    <w:rsid w:val="00D834F5"/>
    <w:rsid w:val="00D84A50"/>
    <w:rsid w:val="00D850E8"/>
    <w:rsid w:val="00D90615"/>
    <w:rsid w:val="00D92598"/>
    <w:rsid w:val="00D9393A"/>
    <w:rsid w:val="00D93AFB"/>
    <w:rsid w:val="00D943D4"/>
    <w:rsid w:val="00D9450F"/>
    <w:rsid w:val="00D94693"/>
    <w:rsid w:val="00D94EB5"/>
    <w:rsid w:val="00D9558A"/>
    <w:rsid w:val="00D95FEA"/>
    <w:rsid w:val="00D9765F"/>
    <w:rsid w:val="00DA0A06"/>
    <w:rsid w:val="00DA1E7B"/>
    <w:rsid w:val="00DA2084"/>
    <w:rsid w:val="00DA2310"/>
    <w:rsid w:val="00DA4591"/>
    <w:rsid w:val="00DA5F56"/>
    <w:rsid w:val="00DA6DB1"/>
    <w:rsid w:val="00DA78E7"/>
    <w:rsid w:val="00DA79A4"/>
    <w:rsid w:val="00DB044C"/>
    <w:rsid w:val="00DB138F"/>
    <w:rsid w:val="00DB3D42"/>
    <w:rsid w:val="00DB4F15"/>
    <w:rsid w:val="00DB5A82"/>
    <w:rsid w:val="00DB5B02"/>
    <w:rsid w:val="00DB6428"/>
    <w:rsid w:val="00DB77A3"/>
    <w:rsid w:val="00DB7E9D"/>
    <w:rsid w:val="00DC0A66"/>
    <w:rsid w:val="00DC10FF"/>
    <w:rsid w:val="00DC1EED"/>
    <w:rsid w:val="00DC1FAD"/>
    <w:rsid w:val="00DC37CD"/>
    <w:rsid w:val="00DC3854"/>
    <w:rsid w:val="00DC398F"/>
    <w:rsid w:val="00DC3E41"/>
    <w:rsid w:val="00DC42ED"/>
    <w:rsid w:val="00DC695B"/>
    <w:rsid w:val="00DC6C2A"/>
    <w:rsid w:val="00DD0A7A"/>
    <w:rsid w:val="00DD1AB2"/>
    <w:rsid w:val="00DD2665"/>
    <w:rsid w:val="00DD4BC5"/>
    <w:rsid w:val="00DD61AC"/>
    <w:rsid w:val="00DD657B"/>
    <w:rsid w:val="00DE06EB"/>
    <w:rsid w:val="00DE394C"/>
    <w:rsid w:val="00DE3E50"/>
    <w:rsid w:val="00DE45CE"/>
    <w:rsid w:val="00DE5AF7"/>
    <w:rsid w:val="00DE6B92"/>
    <w:rsid w:val="00DE7241"/>
    <w:rsid w:val="00DE79C6"/>
    <w:rsid w:val="00DF0CAC"/>
    <w:rsid w:val="00DF22D1"/>
    <w:rsid w:val="00DF44AA"/>
    <w:rsid w:val="00DF5812"/>
    <w:rsid w:val="00DF5CB2"/>
    <w:rsid w:val="00DF60ED"/>
    <w:rsid w:val="00DF62A1"/>
    <w:rsid w:val="00DF77E9"/>
    <w:rsid w:val="00DF7A67"/>
    <w:rsid w:val="00E0239F"/>
    <w:rsid w:val="00E023EA"/>
    <w:rsid w:val="00E02523"/>
    <w:rsid w:val="00E029AC"/>
    <w:rsid w:val="00E03548"/>
    <w:rsid w:val="00E043B1"/>
    <w:rsid w:val="00E04F5C"/>
    <w:rsid w:val="00E06374"/>
    <w:rsid w:val="00E14603"/>
    <w:rsid w:val="00E14B0E"/>
    <w:rsid w:val="00E15557"/>
    <w:rsid w:val="00E15BB8"/>
    <w:rsid w:val="00E16030"/>
    <w:rsid w:val="00E16A51"/>
    <w:rsid w:val="00E16E22"/>
    <w:rsid w:val="00E16E25"/>
    <w:rsid w:val="00E1707C"/>
    <w:rsid w:val="00E1716D"/>
    <w:rsid w:val="00E173C5"/>
    <w:rsid w:val="00E1783E"/>
    <w:rsid w:val="00E17EE8"/>
    <w:rsid w:val="00E208D4"/>
    <w:rsid w:val="00E22228"/>
    <w:rsid w:val="00E230BB"/>
    <w:rsid w:val="00E2340E"/>
    <w:rsid w:val="00E234CA"/>
    <w:rsid w:val="00E236C6"/>
    <w:rsid w:val="00E25926"/>
    <w:rsid w:val="00E262AE"/>
    <w:rsid w:val="00E26318"/>
    <w:rsid w:val="00E3182A"/>
    <w:rsid w:val="00E335DC"/>
    <w:rsid w:val="00E346FC"/>
    <w:rsid w:val="00E36C92"/>
    <w:rsid w:val="00E36FBD"/>
    <w:rsid w:val="00E37716"/>
    <w:rsid w:val="00E3782D"/>
    <w:rsid w:val="00E4375A"/>
    <w:rsid w:val="00E43EA5"/>
    <w:rsid w:val="00E44C04"/>
    <w:rsid w:val="00E45235"/>
    <w:rsid w:val="00E46CA7"/>
    <w:rsid w:val="00E47384"/>
    <w:rsid w:val="00E52111"/>
    <w:rsid w:val="00E523BA"/>
    <w:rsid w:val="00E54A87"/>
    <w:rsid w:val="00E54CEE"/>
    <w:rsid w:val="00E5602B"/>
    <w:rsid w:val="00E56914"/>
    <w:rsid w:val="00E60732"/>
    <w:rsid w:val="00E60A77"/>
    <w:rsid w:val="00E61A22"/>
    <w:rsid w:val="00E62918"/>
    <w:rsid w:val="00E6301D"/>
    <w:rsid w:val="00E63B25"/>
    <w:rsid w:val="00E64393"/>
    <w:rsid w:val="00E64B7C"/>
    <w:rsid w:val="00E64D86"/>
    <w:rsid w:val="00E65DD4"/>
    <w:rsid w:val="00E67335"/>
    <w:rsid w:val="00E7064B"/>
    <w:rsid w:val="00E71614"/>
    <w:rsid w:val="00E7174C"/>
    <w:rsid w:val="00E7338D"/>
    <w:rsid w:val="00E734AE"/>
    <w:rsid w:val="00E7403D"/>
    <w:rsid w:val="00E7585A"/>
    <w:rsid w:val="00E76EB3"/>
    <w:rsid w:val="00E81503"/>
    <w:rsid w:val="00E8272F"/>
    <w:rsid w:val="00E82ACE"/>
    <w:rsid w:val="00E8391B"/>
    <w:rsid w:val="00E8585E"/>
    <w:rsid w:val="00E863E7"/>
    <w:rsid w:val="00E86899"/>
    <w:rsid w:val="00E874D7"/>
    <w:rsid w:val="00E91F61"/>
    <w:rsid w:val="00E920B0"/>
    <w:rsid w:val="00E93069"/>
    <w:rsid w:val="00E93737"/>
    <w:rsid w:val="00E93BD3"/>
    <w:rsid w:val="00E96FD0"/>
    <w:rsid w:val="00E97501"/>
    <w:rsid w:val="00EA0565"/>
    <w:rsid w:val="00EA0890"/>
    <w:rsid w:val="00EA3F63"/>
    <w:rsid w:val="00EA4480"/>
    <w:rsid w:val="00EA48A8"/>
    <w:rsid w:val="00EA52D9"/>
    <w:rsid w:val="00EA5D26"/>
    <w:rsid w:val="00EA6470"/>
    <w:rsid w:val="00EA6E14"/>
    <w:rsid w:val="00EA70E0"/>
    <w:rsid w:val="00EA7456"/>
    <w:rsid w:val="00EB1838"/>
    <w:rsid w:val="00EB3747"/>
    <w:rsid w:val="00EB388B"/>
    <w:rsid w:val="00EB43C4"/>
    <w:rsid w:val="00EB6745"/>
    <w:rsid w:val="00EB6E7B"/>
    <w:rsid w:val="00EB7629"/>
    <w:rsid w:val="00EC0119"/>
    <w:rsid w:val="00EC0BBA"/>
    <w:rsid w:val="00EC0C20"/>
    <w:rsid w:val="00EC1BE0"/>
    <w:rsid w:val="00EC24FF"/>
    <w:rsid w:val="00EC2A53"/>
    <w:rsid w:val="00EC3F84"/>
    <w:rsid w:val="00EC4412"/>
    <w:rsid w:val="00EC4E63"/>
    <w:rsid w:val="00EC518D"/>
    <w:rsid w:val="00EC6B9B"/>
    <w:rsid w:val="00EC7043"/>
    <w:rsid w:val="00ED09D8"/>
    <w:rsid w:val="00ED0B01"/>
    <w:rsid w:val="00ED19D2"/>
    <w:rsid w:val="00ED1A2E"/>
    <w:rsid w:val="00ED207B"/>
    <w:rsid w:val="00ED2171"/>
    <w:rsid w:val="00ED3925"/>
    <w:rsid w:val="00ED41EF"/>
    <w:rsid w:val="00ED677A"/>
    <w:rsid w:val="00EE0C0F"/>
    <w:rsid w:val="00EE1386"/>
    <w:rsid w:val="00EE18C6"/>
    <w:rsid w:val="00EE1B34"/>
    <w:rsid w:val="00EE1B9B"/>
    <w:rsid w:val="00EE1DB4"/>
    <w:rsid w:val="00EE2FBA"/>
    <w:rsid w:val="00EE3D6B"/>
    <w:rsid w:val="00EE586A"/>
    <w:rsid w:val="00EE6B21"/>
    <w:rsid w:val="00EE729E"/>
    <w:rsid w:val="00EF1502"/>
    <w:rsid w:val="00EF1EC2"/>
    <w:rsid w:val="00EF2257"/>
    <w:rsid w:val="00EF2DFC"/>
    <w:rsid w:val="00EF32F4"/>
    <w:rsid w:val="00EF3AE9"/>
    <w:rsid w:val="00EF4607"/>
    <w:rsid w:val="00EF4C28"/>
    <w:rsid w:val="00EF6931"/>
    <w:rsid w:val="00F03859"/>
    <w:rsid w:val="00F047F4"/>
    <w:rsid w:val="00F050FD"/>
    <w:rsid w:val="00F0527E"/>
    <w:rsid w:val="00F0610A"/>
    <w:rsid w:val="00F0690D"/>
    <w:rsid w:val="00F07308"/>
    <w:rsid w:val="00F076C7"/>
    <w:rsid w:val="00F07927"/>
    <w:rsid w:val="00F14FAF"/>
    <w:rsid w:val="00F1540D"/>
    <w:rsid w:val="00F16DE7"/>
    <w:rsid w:val="00F17A17"/>
    <w:rsid w:val="00F17B70"/>
    <w:rsid w:val="00F20F1B"/>
    <w:rsid w:val="00F220E0"/>
    <w:rsid w:val="00F22601"/>
    <w:rsid w:val="00F22768"/>
    <w:rsid w:val="00F2311C"/>
    <w:rsid w:val="00F23DB5"/>
    <w:rsid w:val="00F23E40"/>
    <w:rsid w:val="00F24558"/>
    <w:rsid w:val="00F26568"/>
    <w:rsid w:val="00F30242"/>
    <w:rsid w:val="00F30ABC"/>
    <w:rsid w:val="00F32568"/>
    <w:rsid w:val="00F357CE"/>
    <w:rsid w:val="00F36419"/>
    <w:rsid w:val="00F36744"/>
    <w:rsid w:val="00F37DC2"/>
    <w:rsid w:val="00F40201"/>
    <w:rsid w:val="00F40D51"/>
    <w:rsid w:val="00F4107B"/>
    <w:rsid w:val="00F4210E"/>
    <w:rsid w:val="00F42EC8"/>
    <w:rsid w:val="00F45468"/>
    <w:rsid w:val="00F47C19"/>
    <w:rsid w:val="00F5027F"/>
    <w:rsid w:val="00F5056A"/>
    <w:rsid w:val="00F51033"/>
    <w:rsid w:val="00F52157"/>
    <w:rsid w:val="00F535BD"/>
    <w:rsid w:val="00F5376F"/>
    <w:rsid w:val="00F53A05"/>
    <w:rsid w:val="00F53B3C"/>
    <w:rsid w:val="00F55463"/>
    <w:rsid w:val="00F57701"/>
    <w:rsid w:val="00F62E72"/>
    <w:rsid w:val="00F644AB"/>
    <w:rsid w:val="00F64FF6"/>
    <w:rsid w:val="00F65917"/>
    <w:rsid w:val="00F65DA4"/>
    <w:rsid w:val="00F6605E"/>
    <w:rsid w:val="00F67A93"/>
    <w:rsid w:val="00F700C6"/>
    <w:rsid w:val="00F70827"/>
    <w:rsid w:val="00F71F2C"/>
    <w:rsid w:val="00F72392"/>
    <w:rsid w:val="00F7557A"/>
    <w:rsid w:val="00F763A6"/>
    <w:rsid w:val="00F764F6"/>
    <w:rsid w:val="00F77804"/>
    <w:rsid w:val="00F77C07"/>
    <w:rsid w:val="00F80F4E"/>
    <w:rsid w:val="00F81308"/>
    <w:rsid w:val="00F81FAB"/>
    <w:rsid w:val="00F83C43"/>
    <w:rsid w:val="00F83FEA"/>
    <w:rsid w:val="00F843CC"/>
    <w:rsid w:val="00F8670C"/>
    <w:rsid w:val="00F90113"/>
    <w:rsid w:val="00F904E1"/>
    <w:rsid w:val="00F90A14"/>
    <w:rsid w:val="00F90C38"/>
    <w:rsid w:val="00F93D68"/>
    <w:rsid w:val="00F95601"/>
    <w:rsid w:val="00F9626E"/>
    <w:rsid w:val="00F963B2"/>
    <w:rsid w:val="00F963EA"/>
    <w:rsid w:val="00F965A0"/>
    <w:rsid w:val="00FA168B"/>
    <w:rsid w:val="00FA4A1E"/>
    <w:rsid w:val="00FA5103"/>
    <w:rsid w:val="00FA6014"/>
    <w:rsid w:val="00FA76FC"/>
    <w:rsid w:val="00FA7ABB"/>
    <w:rsid w:val="00FB0CDA"/>
    <w:rsid w:val="00FB127E"/>
    <w:rsid w:val="00FB128E"/>
    <w:rsid w:val="00FB3952"/>
    <w:rsid w:val="00FB44F9"/>
    <w:rsid w:val="00FB611F"/>
    <w:rsid w:val="00FB6C22"/>
    <w:rsid w:val="00FC06AF"/>
    <w:rsid w:val="00FC0BB2"/>
    <w:rsid w:val="00FC115C"/>
    <w:rsid w:val="00FC1385"/>
    <w:rsid w:val="00FC1B7E"/>
    <w:rsid w:val="00FC2D00"/>
    <w:rsid w:val="00FC3798"/>
    <w:rsid w:val="00FD0EDC"/>
    <w:rsid w:val="00FD128D"/>
    <w:rsid w:val="00FD17E1"/>
    <w:rsid w:val="00FD334E"/>
    <w:rsid w:val="00FD6F54"/>
    <w:rsid w:val="00FE09D4"/>
    <w:rsid w:val="00FE27FD"/>
    <w:rsid w:val="00FE3CFF"/>
    <w:rsid w:val="00FE53E9"/>
    <w:rsid w:val="00FE5BF4"/>
    <w:rsid w:val="00FE5DCB"/>
    <w:rsid w:val="00FE6180"/>
    <w:rsid w:val="00FE7614"/>
    <w:rsid w:val="00FE7E9E"/>
    <w:rsid w:val="00FF1518"/>
    <w:rsid w:val="00FF25C6"/>
    <w:rsid w:val="00FF2777"/>
    <w:rsid w:val="00FF30AF"/>
    <w:rsid w:val="00FF3111"/>
    <w:rsid w:val="00FF4F83"/>
    <w:rsid w:val="00FF5A04"/>
    <w:rsid w:val="00FF6740"/>
    <w:rsid w:val="00FF6B63"/>
    <w:rsid w:val="00FF713E"/>
    <w:rsid w:val="017CFE97"/>
    <w:rsid w:val="01C2475B"/>
    <w:rsid w:val="02C9BB49"/>
    <w:rsid w:val="02E05916"/>
    <w:rsid w:val="02F28991"/>
    <w:rsid w:val="0305D4CA"/>
    <w:rsid w:val="0333FF43"/>
    <w:rsid w:val="039C63E2"/>
    <w:rsid w:val="04511066"/>
    <w:rsid w:val="04956FDD"/>
    <w:rsid w:val="04985E1F"/>
    <w:rsid w:val="04CA8CBB"/>
    <w:rsid w:val="05112B0E"/>
    <w:rsid w:val="05236C9C"/>
    <w:rsid w:val="054B9E46"/>
    <w:rsid w:val="05816669"/>
    <w:rsid w:val="05BC059B"/>
    <w:rsid w:val="05D30BC2"/>
    <w:rsid w:val="05E25B05"/>
    <w:rsid w:val="062934AF"/>
    <w:rsid w:val="0674D56C"/>
    <w:rsid w:val="0692724C"/>
    <w:rsid w:val="06CDED36"/>
    <w:rsid w:val="07274CA5"/>
    <w:rsid w:val="072CEFBC"/>
    <w:rsid w:val="07B63A8F"/>
    <w:rsid w:val="07C8244D"/>
    <w:rsid w:val="07F16B1A"/>
    <w:rsid w:val="08D19E2F"/>
    <w:rsid w:val="0919E644"/>
    <w:rsid w:val="092A4305"/>
    <w:rsid w:val="093F6244"/>
    <w:rsid w:val="098EEE16"/>
    <w:rsid w:val="0A2CC4E6"/>
    <w:rsid w:val="0A3FC625"/>
    <w:rsid w:val="0AAA284C"/>
    <w:rsid w:val="0AADF649"/>
    <w:rsid w:val="0ACAF1A8"/>
    <w:rsid w:val="0B28862F"/>
    <w:rsid w:val="0BB9A518"/>
    <w:rsid w:val="0BEDAF17"/>
    <w:rsid w:val="0C8F5AB8"/>
    <w:rsid w:val="0CFDEA92"/>
    <w:rsid w:val="0D1E19EF"/>
    <w:rsid w:val="0D65F93F"/>
    <w:rsid w:val="0DA29E01"/>
    <w:rsid w:val="0DBBE8B6"/>
    <w:rsid w:val="0E83F72D"/>
    <w:rsid w:val="0E8BE8D0"/>
    <w:rsid w:val="0EBD892D"/>
    <w:rsid w:val="0ECA2275"/>
    <w:rsid w:val="0EF17E16"/>
    <w:rsid w:val="0EFBF8E7"/>
    <w:rsid w:val="0F20ECAC"/>
    <w:rsid w:val="0F34B649"/>
    <w:rsid w:val="0F63D033"/>
    <w:rsid w:val="0F885D7F"/>
    <w:rsid w:val="0FA580F0"/>
    <w:rsid w:val="1060C26E"/>
    <w:rsid w:val="107A90F8"/>
    <w:rsid w:val="11250102"/>
    <w:rsid w:val="1125F448"/>
    <w:rsid w:val="114A3AF6"/>
    <w:rsid w:val="119B0FE7"/>
    <w:rsid w:val="11CF954D"/>
    <w:rsid w:val="11EE0B42"/>
    <w:rsid w:val="11EF85DD"/>
    <w:rsid w:val="12618327"/>
    <w:rsid w:val="12786D04"/>
    <w:rsid w:val="12E4CA91"/>
    <w:rsid w:val="12F90C96"/>
    <w:rsid w:val="13452A56"/>
    <w:rsid w:val="139191C8"/>
    <w:rsid w:val="13966AF2"/>
    <w:rsid w:val="13D36DE0"/>
    <w:rsid w:val="13E18F61"/>
    <w:rsid w:val="140B2C82"/>
    <w:rsid w:val="140CD915"/>
    <w:rsid w:val="14C5689F"/>
    <w:rsid w:val="154DCB2D"/>
    <w:rsid w:val="1570B925"/>
    <w:rsid w:val="15B4A052"/>
    <w:rsid w:val="15F1DD87"/>
    <w:rsid w:val="15F6449F"/>
    <w:rsid w:val="16833798"/>
    <w:rsid w:val="171A57B6"/>
    <w:rsid w:val="177867C5"/>
    <w:rsid w:val="18053861"/>
    <w:rsid w:val="182645EC"/>
    <w:rsid w:val="186ED860"/>
    <w:rsid w:val="193AB920"/>
    <w:rsid w:val="1A4B12A4"/>
    <w:rsid w:val="1AD2F636"/>
    <w:rsid w:val="1AE7A137"/>
    <w:rsid w:val="1B41D2CD"/>
    <w:rsid w:val="1B95423E"/>
    <w:rsid w:val="1BC909B7"/>
    <w:rsid w:val="1C8947F3"/>
    <w:rsid w:val="1C9C3036"/>
    <w:rsid w:val="1CE35CCC"/>
    <w:rsid w:val="1D6E789F"/>
    <w:rsid w:val="1DAFD921"/>
    <w:rsid w:val="1E1C5CF0"/>
    <w:rsid w:val="1E392F87"/>
    <w:rsid w:val="1E45E687"/>
    <w:rsid w:val="1E948A49"/>
    <w:rsid w:val="1EB2ABDC"/>
    <w:rsid w:val="1F36B005"/>
    <w:rsid w:val="1F431E09"/>
    <w:rsid w:val="1F4ACB6C"/>
    <w:rsid w:val="1F6B356B"/>
    <w:rsid w:val="20541245"/>
    <w:rsid w:val="20AE456A"/>
    <w:rsid w:val="20BEE5F0"/>
    <w:rsid w:val="20C562BB"/>
    <w:rsid w:val="20D2566E"/>
    <w:rsid w:val="217DB502"/>
    <w:rsid w:val="2232E2D3"/>
    <w:rsid w:val="224703AE"/>
    <w:rsid w:val="22A188D8"/>
    <w:rsid w:val="22D8864D"/>
    <w:rsid w:val="2304F08D"/>
    <w:rsid w:val="2312F478"/>
    <w:rsid w:val="23972505"/>
    <w:rsid w:val="239A24F5"/>
    <w:rsid w:val="23D702EA"/>
    <w:rsid w:val="24E6E209"/>
    <w:rsid w:val="25280994"/>
    <w:rsid w:val="2539AD81"/>
    <w:rsid w:val="254E4E44"/>
    <w:rsid w:val="25578DE9"/>
    <w:rsid w:val="256D8E1D"/>
    <w:rsid w:val="258AF82C"/>
    <w:rsid w:val="259A359F"/>
    <w:rsid w:val="260C93DD"/>
    <w:rsid w:val="270185C0"/>
    <w:rsid w:val="27A92E87"/>
    <w:rsid w:val="27DF6688"/>
    <w:rsid w:val="288A1ED6"/>
    <w:rsid w:val="2894F027"/>
    <w:rsid w:val="28E8A0DE"/>
    <w:rsid w:val="29455D14"/>
    <w:rsid w:val="29A94457"/>
    <w:rsid w:val="29DEF187"/>
    <w:rsid w:val="2A14348F"/>
    <w:rsid w:val="2A7CEE81"/>
    <w:rsid w:val="2A9095ED"/>
    <w:rsid w:val="2B2726FE"/>
    <w:rsid w:val="2B5450D6"/>
    <w:rsid w:val="2B78D0D0"/>
    <w:rsid w:val="2C0D9018"/>
    <w:rsid w:val="2C0EAB65"/>
    <w:rsid w:val="2C5F686C"/>
    <w:rsid w:val="2CDE230D"/>
    <w:rsid w:val="2D42362B"/>
    <w:rsid w:val="2D8E1D86"/>
    <w:rsid w:val="2E478087"/>
    <w:rsid w:val="2EC671C6"/>
    <w:rsid w:val="2F5BFC93"/>
    <w:rsid w:val="2F81F986"/>
    <w:rsid w:val="2F9F0859"/>
    <w:rsid w:val="2FD4BDDC"/>
    <w:rsid w:val="3122172C"/>
    <w:rsid w:val="31956C63"/>
    <w:rsid w:val="31AEDA07"/>
    <w:rsid w:val="31DB5F71"/>
    <w:rsid w:val="324A580F"/>
    <w:rsid w:val="3260CBBD"/>
    <w:rsid w:val="33471E93"/>
    <w:rsid w:val="334E2E5F"/>
    <w:rsid w:val="341ABBAE"/>
    <w:rsid w:val="3464287B"/>
    <w:rsid w:val="346CDCC1"/>
    <w:rsid w:val="34EEFD65"/>
    <w:rsid w:val="356B9A71"/>
    <w:rsid w:val="35EBBF11"/>
    <w:rsid w:val="35F4268E"/>
    <w:rsid w:val="36BFB15C"/>
    <w:rsid w:val="36DED6DF"/>
    <w:rsid w:val="37CDB6D4"/>
    <w:rsid w:val="38097344"/>
    <w:rsid w:val="38272F28"/>
    <w:rsid w:val="38363EF0"/>
    <w:rsid w:val="38E24437"/>
    <w:rsid w:val="3A9A3C46"/>
    <w:rsid w:val="3AD88CE5"/>
    <w:rsid w:val="3AF8A93A"/>
    <w:rsid w:val="3AFDEE17"/>
    <w:rsid w:val="3B01B22F"/>
    <w:rsid w:val="3B0627B9"/>
    <w:rsid w:val="3B2E8C27"/>
    <w:rsid w:val="3B59180B"/>
    <w:rsid w:val="3BB66276"/>
    <w:rsid w:val="3C169854"/>
    <w:rsid w:val="3CC9E423"/>
    <w:rsid w:val="3D663ACD"/>
    <w:rsid w:val="3D88F6BD"/>
    <w:rsid w:val="3DBC9027"/>
    <w:rsid w:val="3E07DECE"/>
    <w:rsid w:val="3E0F2171"/>
    <w:rsid w:val="3F10F617"/>
    <w:rsid w:val="3FA8205E"/>
    <w:rsid w:val="3FD5BE31"/>
    <w:rsid w:val="40AB5CD8"/>
    <w:rsid w:val="40EF8561"/>
    <w:rsid w:val="411E7B21"/>
    <w:rsid w:val="41573CB9"/>
    <w:rsid w:val="423034A7"/>
    <w:rsid w:val="427ED5B0"/>
    <w:rsid w:val="42CD7055"/>
    <w:rsid w:val="436CE99D"/>
    <w:rsid w:val="43A3B972"/>
    <w:rsid w:val="4408D3C2"/>
    <w:rsid w:val="444948DB"/>
    <w:rsid w:val="445B8191"/>
    <w:rsid w:val="44CB3782"/>
    <w:rsid w:val="44F97B4B"/>
    <w:rsid w:val="4502442F"/>
    <w:rsid w:val="452C6C72"/>
    <w:rsid w:val="458351D2"/>
    <w:rsid w:val="45B19FC5"/>
    <w:rsid w:val="476879D8"/>
    <w:rsid w:val="47AC41D7"/>
    <w:rsid w:val="4807A775"/>
    <w:rsid w:val="4873D096"/>
    <w:rsid w:val="4A595D43"/>
    <w:rsid w:val="4AC78ECD"/>
    <w:rsid w:val="4AE921F9"/>
    <w:rsid w:val="4B0C7F65"/>
    <w:rsid w:val="4B193248"/>
    <w:rsid w:val="4B51DAFB"/>
    <w:rsid w:val="4B7EB13F"/>
    <w:rsid w:val="4BD9BCCE"/>
    <w:rsid w:val="4BF8C0D6"/>
    <w:rsid w:val="4C175317"/>
    <w:rsid w:val="4C32E3F9"/>
    <w:rsid w:val="4CE039C3"/>
    <w:rsid w:val="4CFD8B8E"/>
    <w:rsid w:val="4D030146"/>
    <w:rsid w:val="4D27726C"/>
    <w:rsid w:val="4E3E6FA5"/>
    <w:rsid w:val="4EE1492A"/>
    <w:rsid w:val="4F85D624"/>
    <w:rsid w:val="4F898576"/>
    <w:rsid w:val="4FA0472D"/>
    <w:rsid w:val="4FBD7ADA"/>
    <w:rsid w:val="4FED2DE2"/>
    <w:rsid w:val="5070375A"/>
    <w:rsid w:val="507CB76C"/>
    <w:rsid w:val="50E959A0"/>
    <w:rsid w:val="5133A2CC"/>
    <w:rsid w:val="51DE9519"/>
    <w:rsid w:val="52640A81"/>
    <w:rsid w:val="528386AC"/>
    <w:rsid w:val="52B28192"/>
    <w:rsid w:val="53082773"/>
    <w:rsid w:val="545DD4EA"/>
    <w:rsid w:val="54748979"/>
    <w:rsid w:val="54AF0B8D"/>
    <w:rsid w:val="54EEFA37"/>
    <w:rsid w:val="55DBC908"/>
    <w:rsid w:val="56952FB2"/>
    <w:rsid w:val="56A26F75"/>
    <w:rsid w:val="5718C119"/>
    <w:rsid w:val="57207E56"/>
    <w:rsid w:val="57337F95"/>
    <w:rsid w:val="573D73A8"/>
    <w:rsid w:val="57A485C7"/>
    <w:rsid w:val="57E82C19"/>
    <w:rsid w:val="57E8A48D"/>
    <w:rsid w:val="580DE855"/>
    <w:rsid w:val="5845F1D7"/>
    <w:rsid w:val="589D0910"/>
    <w:rsid w:val="58A4BFED"/>
    <w:rsid w:val="58D40ED8"/>
    <w:rsid w:val="591F6C93"/>
    <w:rsid w:val="5936C585"/>
    <w:rsid w:val="59841C7D"/>
    <w:rsid w:val="5A025711"/>
    <w:rsid w:val="5A1B81B3"/>
    <w:rsid w:val="5A26C0E0"/>
    <w:rsid w:val="5A59DF05"/>
    <w:rsid w:val="5A71D742"/>
    <w:rsid w:val="5AFFC7DF"/>
    <w:rsid w:val="5BE76F67"/>
    <w:rsid w:val="5BF4224A"/>
    <w:rsid w:val="5C3B46DE"/>
    <w:rsid w:val="5C3E7EE7"/>
    <w:rsid w:val="5C40D3EE"/>
    <w:rsid w:val="5C42EB30"/>
    <w:rsid w:val="5C48DA32"/>
    <w:rsid w:val="5DAEA338"/>
    <w:rsid w:val="5E1C93D3"/>
    <w:rsid w:val="5E60EEBA"/>
    <w:rsid w:val="5E90F176"/>
    <w:rsid w:val="5EE57430"/>
    <w:rsid w:val="5F0CBECC"/>
    <w:rsid w:val="5FA2A513"/>
    <w:rsid w:val="5FA4AD01"/>
    <w:rsid w:val="5FCFB14A"/>
    <w:rsid w:val="5FF06647"/>
    <w:rsid w:val="605E4203"/>
    <w:rsid w:val="607E1EC4"/>
    <w:rsid w:val="60967D77"/>
    <w:rsid w:val="60E6B017"/>
    <w:rsid w:val="61000A4A"/>
    <w:rsid w:val="61068F94"/>
    <w:rsid w:val="613CEC75"/>
    <w:rsid w:val="618F5F95"/>
    <w:rsid w:val="61C5816B"/>
    <w:rsid w:val="61CB3071"/>
    <w:rsid w:val="61CC7D6A"/>
    <w:rsid w:val="61D99951"/>
    <w:rsid w:val="621181AB"/>
    <w:rsid w:val="62304717"/>
    <w:rsid w:val="62CA0E4B"/>
    <w:rsid w:val="632D7401"/>
    <w:rsid w:val="63340E08"/>
    <w:rsid w:val="633FC4CC"/>
    <w:rsid w:val="639591EB"/>
    <w:rsid w:val="6395F017"/>
    <w:rsid w:val="63DFADB8"/>
    <w:rsid w:val="63F7DF1C"/>
    <w:rsid w:val="6401C3E5"/>
    <w:rsid w:val="642B9A39"/>
    <w:rsid w:val="64B47003"/>
    <w:rsid w:val="64E28599"/>
    <w:rsid w:val="654DEE45"/>
    <w:rsid w:val="658996E8"/>
    <w:rsid w:val="6698997A"/>
    <w:rsid w:val="66AA9E9F"/>
    <w:rsid w:val="66C40FBC"/>
    <w:rsid w:val="676D6701"/>
    <w:rsid w:val="678F3B93"/>
    <w:rsid w:val="67DE4AE7"/>
    <w:rsid w:val="68BA82E8"/>
    <w:rsid w:val="69958225"/>
    <w:rsid w:val="69AC1ACC"/>
    <w:rsid w:val="69C073F8"/>
    <w:rsid w:val="69E67214"/>
    <w:rsid w:val="69F962ED"/>
    <w:rsid w:val="69FD18BA"/>
    <w:rsid w:val="6A225B87"/>
    <w:rsid w:val="6A38AD90"/>
    <w:rsid w:val="6A479F4F"/>
    <w:rsid w:val="6AB86DA9"/>
    <w:rsid w:val="6AC718CA"/>
    <w:rsid w:val="6B49A7C1"/>
    <w:rsid w:val="6B7433E1"/>
    <w:rsid w:val="6C51A57B"/>
    <w:rsid w:val="6C7A0CD5"/>
    <w:rsid w:val="6C97AC3D"/>
    <w:rsid w:val="6CB6586A"/>
    <w:rsid w:val="6D0C2973"/>
    <w:rsid w:val="6D1840F4"/>
    <w:rsid w:val="6DDC6243"/>
    <w:rsid w:val="6E1BFC5D"/>
    <w:rsid w:val="6E665021"/>
    <w:rsid w:val="6E67E3B8"/>
    <w:rsid w:val="6E6A7E06"/>
    <w:rsid w:val="6F14E2D9"/>
    <w:rsid w:val="6FBBC7D2"/>
    <w:rsid w:val="6FF4F542"/>
    <w:rsid w:val="70B6FEDC"/>
    <w:rsid w:val="70B7AA21"/>
    <w:rsid w:val="7122B8BE"/>
    <w:rsid w:val="715AFCCA"/>
    <w:rsid w:val="71C82BDE"/>
    <w:rsid w:val="72178C3C"/>
    <w:rsid w:val="7230DADC"/>
    <w:rsid w:val="724A91D8"/>
    <w:rsid w:val="7290D5C0"/>
    <w:rsid w:val="72C87D76"/>
    <w:rsid w:val="7302F5E8"/>
    <w:rsid w:val="732FC7B3"/>
    <w:rsid w:val="733B5F73"/>
    <w:rsid w:val="73ACD568"/>
    <w:rsid w:val="742467C1"/>
    <w:rsid w:val="74498CEE"/>
    <w:rsid w:val="747E30EF"/>
    <w:rsid w:val="74818AEE"/>
    <w:rsid w:val="7489BDBB"/>
    <w:rsid w:val="74A7BD1D"/>
    <w:rsid w:val="74B5DD83"/>
    <w:rsid w:val="74D3986C"/>
    <w:rsid w:val="75263E5D"/>
    <w:rsid w:val="756B48BD"/>
    <w:rsid w:val="76426B4B"/>
    <w:rsid w:val="76A41A89"/>
    <w:rsid w:val="76CB4C91"/>
    <w:rsid w:val="76D67635"/>
    <w:rsid w:val="781133E8"/>
    <w:rsid w:val="781BCD0F"/>
    <w:rsid w:val="7831146E"/>
    <w:rsid w:val="786216D8"/>
    <w:rsid w:val="78D6C3FC"/>
    <w:rsid w:val="793943FE"/>
    <w:rsid w:val="79441034"/>
    <w:rsid w:val="7A9C8879"/>
    <w:rsid w:val="7ACA3B55"/>
    <w:rsid w:val="7AF5E2A9"/>
    <w:rsid w:val="7B2090F2"/>
    <w:rsid w:val="7B48ED41"/>
    <w:rsid w:val="7B863D48"/>
    <w:rsid w:val="7C199876"/>
    <w:rsid w:val="7CF4AB80"/>
    <w:rsid w:val="7D8B1970"/>
    <w:rsid w:val="7D99F141"/>
    <w:rsid w:val="7D9AF381"/>
    <w:rsid w:val="7E6AFFC8"/>
    <w:rsid w:val="7EA9716D"/>
    <w:rsid w:val="7EB337D1"/>
    <w:rsid w:val="7EC8CA85"/>
    <w:rsid w:val="7F1D76DE"/>
    <w:rsid w:val="7F7617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8B058"/>
  <w15:chartTrackingRefBased/>
  <w15:docId w15:val="{A942DAFC-0F48-4D3D-B84B-656B35AED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061"/>
    <w:pPr>
      <w:spacing w:after="120" w:line="228" w:lineRule="auto"/>
      <w:ind w:firstLine="289"/>
      <w:jc w:val="center"/>
    </w:pPr>
    <w:rPr>
      <w:rFonts w:ascii="Times New Roman" w:eastAsia="SimSun" w:hAnsi="Times New Roman" w:cs="Times New Roman"/>
      <w:sz w:val="20"/>
      <w:szCs w:val="20"/>
      <w:lang w:eastAsia="en-US"/>
    </w:rPr>
  </w:style>
  <w:style w:type="paragraph" w:styleId="Heading1">
    <w:name w:val="heading 1"/>
    <w:basedOn w:val="Normal"/>
    <w:next w:val="Normal"/>
    <w:link w:val="Heading1Char"/>
    <w:qFormat/>
    <w:rsid w:val="00AF70BB"/>
    <w:pPr>
      <w:keepNext/>
      <w:keepLines/>
      <w:numPr>
        <w:numId w:val="3"/>
      </w:numPr>
      <w:tabs>
        <w:tab w:val="left" w:pos="216"/>
      </w:tabs>
      <w:spacing w:before="160" w:after="80"/>
      <w:outlineLvl w:val="0"/>
    </w:pPr>
    <w:rPr>
      <w:smallCaps/>
      <w:noProof/>
    </w:rPr>
  </w:style>
  <w:style w:type="paragraph" w:styleId="Heading2">
    <w:name w:val="heading 2"/>
    <w:basedOn w:val="Normal"/>
    <w:next w:val="Normal"/>
    <w:link w:val="Heading2Char"/>
    <w:qFormat/>
    <w:rsid w:val="00AF70BB"/>
    <w:pPr>
      <w:keepNext/>
      <w:keepLines/>
      <w:numPr>
        <w:ilvl w:val="1"/>
        <w:numId w:val="3"/>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AF70BB"/>
    <w:pPr>
      <w:numPr>
        <w:ilvl w:val="2"/>
        <w:numId w:val="3"/>
      </w:numPr>
      <w:spacing w:line="240" w:lineRule="exact"/>
      <w:jc w:val="both"/>
      <w:outlineLvl w:val="2"/>
    </w:pPr>
    <w:rPr>
      <w:i/>
      <w:iCs/>
      <w:noProof/>
    </w:rPr>
  </w:style>
  <w:style w:type="paragraph" w:styleId="Heading4">
    <w:name w:val="heading 4"/>
    <w:basedOn w:val="Normal"/>
    <w:next w:val="Normal"/>
    <w:link w:val="Heading4Char"/>
    <w:qFormat/>
    <w:rsid w:val="00AF70BB"/>
    <w:pPr>
      <w:numPr>
        <w:ilvl w:val="3"/>
        <w:numId w:val="3"/>
      </w:numPr>
      <w:tabs>
        <w:tab w:val="clear" w:pos="630"/>
        <w:tab w:val="left" w:pos="720"/>
      </w:tabs>
      <w:spacing w:before="40" w:after="40"/>
      <w:jc w:val="both"/>
      <w:outlineLvl w:val="3"/>
    </w:pPr>
    <w:rPr>
      <w:i/>
      <w:iCs/>
      <w:noProof/>
    </w:rPr>
  </w:style>
  <w:style w:type="paragraph" w:styleId="Heading5">
    <w:name w:val="heading 5"/>
    <w:basedOn w:val="Normal"/>
    <w:next w:val="Normal"/>
    <w:link w:val="Heading5Char"/>
    <w:qFormat/>
    <w:rsid w:val="00AF70BB"/>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70BB"/>
    <w:rPr>
      <w:rFonts w:ascii="Times New Roman" w:eastAsia="SimSun" w:hAnsi="Times New Roman" w:cs="Times New Roman"/>
      <w:smallCaps/>
      <w:noProof/>
      <w:sz w:val="20"/>
      <w:szCs w:val="20"/>
      <w:lang w:eastAsia="en-US"/>
    </w:rPr>
  </w:style>
  <w:style w:type="character" w:customStyle="1" w:styleId="Heading2Char">
    <w:name w:val="Heading 2 Char"/>
    <w:basedOn w:val="DefaultParagraphFont"/>
    <w:link w:val="Heading2"/>
    <w:rsid w:val="00AF70BB"/>
    <w:rPr>
      <w:rFonts w:ascii="Times New Roman" w:eastAsia="SimSun" w:hAnsi="Times New Roman" w:cs="Times New Roman"/>
      <w:i/>
      <w:iCs/>
      <w:noProof/>
      <w:sz w:val="20"/>
      <w:szCs w:val="20"/>
      <w:lang w:eastAsia="en-US"/>
    </w:rPr>
  </w:style>
  <w:style w:type="character" w:customStyle="1" w:styleId="Heading3Char">
    <w:name w:val="Heading 3 Char"/>
    <w:basedOn w:val="DefaultParagraphFont"/>
    <w:link w:val="Heading3"/>
    <w:rsid w:val="00AF70BB"/>
    <w:rPr>
      <w:rFonts w:ascii="Times New Roman" w:eastAsia="SimSun" w:hAnsi="Times New Roman" w:cs="Times New Roman"/>
      <w:i/>
      <w:iCs/>
      <w:noProof/>
      <w:sz w:val="20"/>
      <w:szCs w:val="20"/>
      <w:lang w:eastAsia="en-US"/>
    </w:rPr>
  </w:style>
  <w:style w:type="character" w:customStyle="1" w:styleId="Heading4Char">
    <w:name w:val="Heading 4 Char"/>
    <w:basedOn w:val="DefaultParagraphFont"/>
    <w:link w:val="Heading4"/>
    <w:rsid w:val="00AF70BB"/>
    <w:rPr>
      <w:rFonts w:ascii="Times New Roman" w:eastAsia="SimSun" w:hAnsi="Times New Roman" w:cs="Times New Roman"/>
      <w:i/>
      <w:iCs/>
      <w:noProof/>
      <w:sz w:val="20"/>
      <w:szCs w:val="20"/>
      <w:lang w:eastAsia="en-US"/>
    </w:rPr>
  </w:style>
  <w:style w:type="character" w:customStyle="1" w:styleId="Heading5Char">
    <w:name w:val="Heading 5 Char"/>
    <w:basedOn w:val="DefaultParagraphFont"/>
    <w:link w:val="Heading5"/>
    <w:rsid w:val="00AF70BB"/>
    <w:rPr>
      <w:rFonts w:ascii="Times New Roman" w:eastAsia="SimSun" w:hAnsi="Times New Roman" w:cs="Times New Roman"/>
      <w:smallCaps/>
      <w:noProof/>
      <w:sz w:val="20"/>
      <w:szCs w:val="20"/>
      <w:lang w:eastAsia="en-US"/>
    </w:rPr>
  </w:style>
  <w:style w:type="paragraph" w:customStyle="1" w:styleId="Abstract">
    <w:name w:val="Abstract"/>
    <w:rsid w:val="00AF70BB"/>
    <w:pPr>
      <w:spacing w:after="200" w:line="240" w:lineRule="auto"/>
      <w:ind w:firstLine="272"/>
      <w:jc w:val="both"/>
    </w:pPr>
    <w:rPr>
      <w:rFonts w:ascii="Times New Roman" w:eastAsia="SimSun" w:hAnsi="Times New Roman" w:cs="Times New Roman"/>
      <w:b/>
      <w:bCs/>
      <w:sz w:val="18"/>
      <w:szCs w:val="18"/>
      <w:lang w:eastAsia="en-US"/>
    </w:rPr>
  </w:style>
  <w:style w:type="paragraph" w:customStyle="1" w:styleId="Author">
    <w:name w:val="Author"/>
    <w:rsid w:val="00AF70BB"/>
    <w:pPr>
      <w:spacing w:before="360" w:after="40" w:line="240" w:lineRule="auto"/>
      <w:jc w:val="center"/>
    </w:pPr>
    <w:rPr>
      <w:rFonts w:ascii="Times New Roman" w:eastAsia="SimSun" w:hAnsi="Times New Roman" w:cs="Times New Roman"/>
      <w:noProof/>
      <w:lang w:eastAsia="en-US"/>
    </w:rPr>
  </w:style>
  <w:style w:type="paragraph" w:styleId="BodyText">
    <w:name w:val="Body Text"/>
    <w:basedOn w:val="Normal"/>
    <w:link w:val="BodyTextChar"/>
    <w:rsid w:val="00AF70BB"/>
    <w:pPr>
      <w:tabs>
        <w:tab w:val="left" w:pos="288"/>
      </w:tabs>
      <w:ind w:firstLine="288"/>
      <w:jc w:val="both"/>
    </w:pPr>
    <w:rPr>
      <w:spacing w:val="-1"/>
      <w:lang w:val="x-none" w:eastAsia="x-none"/>
    </w:rPr>
  </w:style>
  <w:style w:type="character" w:customStyle="1" w:styleId="BodyTextChar">
    <w:name w:val="Body Text Char"/>
    <w:basedOn w:val="DefaultParagraphFont"/>
    <w:link w:val="BodyText"/>
    <w:rsid w:val="00AF70BB"/>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AF70BB"/>
    <w:pPr>
      <w:numPr>
        <w:numId w:val="1"/>
      </w:numPr>
    </w:pPr>
  </w:style>
  <w:style w:type="paragraph" w:customStyle="1" w:styleId="equation">
    <w:name w:val="equation"/>
    <w:basedOn w:val="Normal"/>
    <w:rsid w:val="00AF70BB"/>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AF70BB"/>
    <w:pPr>
      <w:numPr>
        <w:numId w:val="2"/>
      </w:numPr>
      <w:tabs>
        <w:tab w:val="left" w:pos="533"/>
      </w:tabs>
      <w:spacing w:before="80" w:after="200" w:line="240" w:lineRule="auto"/>
      <w:jc w:val="both"/>
    </w:pPr>
    <w:rPr>
      <w:rFonts w:ascii="Times New Roman" w:eastAsia="SimSun" w:hAnsi="Times New Roman" w:cs="Times New Roman"/>
      <w:noProof/>
      <w:sz w:val="16"/>
      <w:szCs w:val="16"/>
      <w:lang w:eastAsia="en-US"/>
    </w:rPr>
  </w:style>
  <w:style w:type="paragraph" w:customStyle="1" w:styleId="papertitle">
    <w:name w:val="paper title"/>
    <w:rsid w:val="00AF70BB"/>
    <w:pPr>
      <w:spacing w:after="120" w:line="240" w:lineRule="auto"/>
      <w:jc w:val="center"/>
    </w:pPr>
    <w:rPr>
      <w:rFonts w:ascii="Times New Roman" w:eastAsia="MS Mincho" w:hAnsi="Times New Roman" w:cs="Times New Roman"/>
      <w:noProof/>
      <w:sz w:val="48"/>
      <w:szCs w:val="48"/>
      <w:lang w:eastAsia="en-US"/>
    </w:rPr>
  </w:style>
  <w:style w:type="paragraph" w:customStyle="1" w:styleId="references">
    <w:name w:val="references"/>
    <w:rsid w:val="00AF70BB"/>
    <w:pPr>
      <w:numPr>
        <w:numId w:val="4"/>
      </w:numPr>
      <w:spacing w:after="50" w:line="180" w:lineRule="exact"/>
      <w:jc w:val="both"/>
    </w:pPr>
    <w:rPr>
      <w:rFonts w:ascii="Times New Roman" w:eastAsia="MS Mincho" w:hAnsi="Times New Roman" w:cs="Times New Roman"/>
      <w:noProof/>
      <w:sz w:val="16"/>
      <w:szCs w:val="16"/>
      <w:lang w:eastAsia="en-US"/>
    </w:rPr>
  </w:style>
  <w:style w:type="paragraph" w:customStyle="1" w:styleId="sponsors">
    <w:name w:val="sponsors"/>
    <w:rsid w:val="00AF70BB"/>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tablecolhead">
    <w:name w:val="table col head"/>
    <w:basedOn w:val="Normal"/>
    <w:rsid w:val="00AF70BB"/>
    <w:rPr>
      <w:b/>
      <w:bCs/>
      <w:sz w:val="16"/>
      <w:szCs w:val="16"/>
    </w:rPr>
  </w:style>
  <w:style w:type="paragraph" w:customStyle="1" w:styleId="tablecolsubhead">
    <w:name w:val="table col subhead"/>
    <w:basedOn w:val="tablecolhead"/>
    <w:rsid w:val="00AF70BB"/>
    <w:rPr>
      <w:i/>
      <w:iCs/>
      <w:sz w:val="15"/>
      <w:szCs w:val="15"/>
    </w:rPr>
  </w:style>
  <w:style w:type="paragraph" w:customStyle="1" w:styleId="tablecopy">
    <w:name w:val="table copy"/>
    <w:rsid w:val="00AF70BB"/>
    <w:pPr>
      <w:spacing w:after="0" w:line="240" w:lineRule="auto"/>
      <w:jc w:val="both"/>
    </w:pPr>
    <w:rPr>
      <w:rFonts w:ascii="Times New Roman" w:eastAsia="SimSun" w:hAnsi="Times New Roman" w:cs="Times New Roman"/>
      <w:noProof/>
      <w:sz w:val="16"/>
      <w:szCs w:val="16"/>
      <w:lang w:eastAsia="en-US"/>
    </w:rPr>
  </w:style>
  <w:style w:type="paragraph" w:customStyle="1" w:styleId="tablefootnote">
    <w:name w:val="table footnote"/>
    <w:rsid w:val="00AF70BB"/>
    <w:pPr>
      <w:numPr>
        <w:numId w:val="6"/>
      </w:numPr>
      <w:spacing w:before="60" w:after="30" w:line="240" w:lineRule="auto"/>
      <w:jc w:val="right"/>
    </w:pPr>
    <w:rPr>
      <w:rFonts w:ascii="Times New Roman" w:eastAsia="SimSun" w:hAnsi="Times New Roman" w:cs="Times New Roman"/>
      <w:sz w:val="12"/>
      <w:szCs w:val="12"/>
      <w:lang w:eastAsia="en-US"/>
    </w:rPr>
  </w:style>
  <w:style w:type="paragraph" w:customStyle="1" w:styleId="tablehead">
    <w:name w:val="table head"/>
    <w:rsid w:val="00AF70BB"/>
    <w:pPr>
      <w:numPr>
        <w:numId w:val="5"/>
      </w:numPr>
      <w:spacing w:before="240" w:after="120" w:line="216" w:lineRule="auto"/>
      <w:jc w:val="center"/>
    </w:pPr>
    <w:rPr>
      <w:rFonts w:ascii="Times New Roman" w:eastAsia="SimSun" w:hAnsi="Times New Roman" w:cs="Times New Roman"/>
      <w:smallCaps/>
      <w:noProof/>
      <w:sz w:val="16"/>
      <w:szCs w:val="16"/>
      <w:lang w:eastAsia="en-US"/>
    </w:rPr>
  </w:style>
  <w:style w:type="paragraph" w:customStyle="1" w:styleId="Keywords">
    <w:name w:val="Keywords"/>
    <w:basedOn w:val="Abstract"/>
    <w:qFormat/>
    <w:rsid w:val="00AF70BB"/>
    <w:pPr>
      <w:spacing w:after="120"/>
      <w:ind w:firstLine="274"/>
    </w:pPr>
    <w:rPr>
      <w:i/>
    </w:rPr>
  </w:style>
  <w:style w:type="paragraph" w:styleId="Footer">
    <w:name w:val="footer"/>
    <w:basedOn w:val="Normal"/>
    <w:link w:val="FooterChar"/>
    <w:rsid w:val="00AF70BB"/>
    <w:pPr>
      <w:tabs>
        <w:tab w:val="center" w:pos="4680"/>
        <w:tab w:val="right" w:pos="9360"/>
      </w:tabs>
    </w:pPr>
  </w:style>
  <w:style w:type="character" w:customStyle="1" w:styleId="FooterChar">
    <w:name w:val="Footer Char"/>
    <w:basedOn w:val="DefaultParagraphFont"/>
    <w:link w:val="Footer"/>
    <w:rsid w:val="00AF70BB"/>
    <w:rPr>
      <w:rFonts w:ascii="Times New Roman" w:eastAsia="SimSun" w:hAnsi="Times New Roman" w:cs="Times New Roman"/>
      <w:sz w:val="20"/>
      <w:szCs w:val="20"/>
      <w:lang w:eastAsia="en-US"/>
    </w:rPr>
  </w:style>
  <w:style w:type="character" w:styleId="Hyperlink">
    <w:name w:val="Hyperlink"/>
    <w:basedOn w:val="DefaultParagraphFont"/>
    <w:uiPriority w:val="99"/>
    <w:unhideWhenUsed/>
    <w:rsid w:val="006538EC"/>
    <w:rPr>
      <w:color w:val="0563C1" w:themeColor="hyperlink"/>
      <w:u w:val="single"/>
    </w:rPr>
  </w:style>
  <w:style w:type="character" w:styleId="UnresolvedMention">
    <w:name w:val="Unresolved Mention"/>
    <w:basedOn w:val="DefaultParagraphFont"/>
    <w:uiPriority w:val="99"/>
    <w:semiHidden/>
    <w:unhideWhenUsed/>
    <w:rsid w:val="006538EC"/>
    <w:rPr>
      <w:color w:val="605E5C"/>
      <w:shd w:val="clear" w:color="auto" w:fill="E1DFDD"/>
    </w:rPr>
  </w:style>
  <w:style w:type="character" w:styleId="CommentReference">
    <w:name w:val="annotation reference"/>
    <w:basedOn w:val="DefaultParagraphFont"/>
    <w:uiPriority w:val="99"/>
    <w:semiHidden/>
    <w:unhideWhenUsed/>
    <w:rsid w:val="00D0107A"/>
    <w:rPr>
      <w:sz w:val="16"/>
      <w:szCs w:val="16"/>
    </w:rPr>
  </w:style>
  <w:style w:type="paragraph" w:styleId="CommentText">
    <w:name w:val="annotation text"/>
    <w:basedOn w:val="Normal"/>
    <w:link w:val="CommentTextChar"/>
    <w:uiPriority w:val="99"/>
    <w:unhideWhenUsed/>
    <w:rsid w:val="00D0107A"/>
  </w:style>
  <w:style w:type="character" w:customStyle="1" w:styleId="CommentTextChar">
    <w:name w:val="Comment Text Char"/>
    <w:basedOn w:val="DefaultParagraphFont"/>
    <w:link w:val="CommentText"/>
    <w:uiPriority w:val="99"/>
    <w:rsid w:val="00D0107A"/>
    <w:rPr>
      <w:rFonts w:ascii="Times New Roman" w:eastAsia="SimSu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D0107A"/>
    <w:rPr>
      <w:b/>
      <w:bCs/>
    </w:rPr>
  </w:style>
  <w:style w:type="character" w:customStyle="1" w:styleId="CommentSubjectChar">
    <w:name w:val="Comment Subject Char"/>
    <w:basedOn w:val="CommentTextChar"/>
    <w:link w:val="CommentSubject"/>
    <w:uiPriority w:val="99"/>
    <w:semiHidden/>
    <w:rsid w:val="00D0107A"/>
    <w:rPr>
      <w:rFonts w:ascii="Times New Roman" w:eastAsia="SimSun" w:hAnsi="Times New Roman" w:cs="Times New Roman"/>
      <w:b/>
      <w:bCs/>
      <w:sz w:val="20"/>
      <w:szCs w:val="20"/>
      <w:lang w:eastAsia="en-US"/>
    </w:rPr>
  </w:style>
  <w:style w:type="character" w:styleId="Mention">
    <w:name w:val="Mention"/>
    <w:basedOn w:val="DefaultParagraphFont"/>
    <w:uiPriority w:val="99"/>
    <w:unhideWhenUsed/>
    <w:rsid w:val="008650FC"/>
    <w:rPr>
      <w:color w:val="2B579A"/>
      <w:shd w:val="clear" w:color="auto" w:fill="E1DFDD"/>
    </w:rPr>
  </w:style>
  <w:style w:type="paragraph" w:styleId="Caption">
    <w:name w:val="caption"/>
    <w:basedOn w:val="Normal"/>
    <w:next w:val="Normal"/>
    <w:uiPriority w:val="35"/>
    <w:unhideWhenUsed/>
    <w:qFormat/>
    <w:rsid w:val="00471400"/>
    <w:pPr>
      <w:spacing w:after="200"/>
    </w:pPr>
    <w:rPr>
      <w:iCs/>
      <w:color w:val="44546A" w:themeColor="text2"/>
      <w:sz w:val="16"/>
      <w:szCs w:val="18"/>
    </w:rPr>
  </w:style>
  <w:style w:type="paragraph" w:styleId="Header">
    <w:name w:val="header"/>
    <w:basedOn w:val="Normal"/>
    <w:link w:val="HeaderChar"/>
    <w:uiPriority w:val="99"/>
    <w:unhideWhenUsed/>
    <w:rsid w:val="00620E41"/>
    <w:pPr>
      <w:tabs>
        <w:tab w:val="center" w:pos="4320"/>
        <w:tab w:val="right" w:pos="8640"/>
      </w:tabs>
    </w:pPr>
  </w:style>
  <w:style w:type="character" w:customStyle="1" w:styleId="HeaderChar">
    <w:name w:val="Header Char"/>
    <w:basedOn w:val="DefaultParagraphFont"/>
    <w:link w:val="Header"/>
    <w:uiPriority w:val="99"/>
    <w:rsid w:val="00620E41"/>
    <w:rPr>
      <w:rFonts w:ascii="Times New Roman" w:eastAsia="SimSun" w:hAnsi="Times New Roman" w:cs="Times New Roman"/>
      <w:sz w:val="20"/>
      <w:szCs w:val="20"/>
      <w:lang w:eastAsia="en-US"/>
    </w:rPr>
  </w:style>
  <w:style w:type="character" w:styleId="FootnoteReference">
    <w:name w:val="footnote reference"/>
    <w:basedOn w:val="DefaultParagraphFont"/>
    <w:uiPriority w:val="99"/>
    <w:semiHidden/>
    <w:unhideWhenUsed/>
    <w:rsid w:val="00713857"/>
    <w:rPr>
      <w:vertAlign w:val="superscript"/>
    </w:rPr>
  </w:style>
  <w:style w:type="character" w:customStyle="1" w:styleId="FootnoteTextChar">
    <w:name w:val="Footnote Text Char"/>
    <w:basedOn w:val="DefaultParagraphFont"/>
    <w:link w:val="FootnoteText"/>
    <w:uiPriority w:val="99"/>
    <w:semiHidden/>
    <w:rsid w:val="00713857"/>
    <w:rPr>
      <w:sz w:val="20"/>
      <w:szCs w:val="20"/>
    </w:rPr>
  </w:style>
  <w:style w:type="paragraph" w:styleId="FootnoteText">
    <w:name w:val="footnote text"/>
    <w:basedOn w:val="Normal"/>
    <w:link w:val="FootnoteTextChar"/>
    <w:uiPriority w:val="99"/>
    <w:semiHidden/>
    <w:unhideWhenUsed/>
    <w:rsid w:val="00713857"/>
    <w:rPr>
      <w:rFonts w:asciiTheme="minorHAnsi" w:eastAsiaTheme="minorEastAsia" w:hAnsiTheme="minorHAnsi" w:cstheme="minorBidi"/>
      <w:lang w:eastAsia="zh-CN"/>
    </w:rPr>
  </w:style>
  <w:style w:type="character" w:customStyle="1" w:styleId="FootnoteTextChar1">
    <w:name w:val="Footnote Text Char1"/>
    <w:basedOn w:val="DefaultParagraphFont"/>
    <w:uiPriority w:val="99"/>
    <w:semiHidden/>
    <w:rsid w:val="00713857"/>
    <w:rPr>
      <w:rFonts w:ascii="Times New Roman" w:eastAsia="SimSun" w:hAnsi="Times New Roman" w:cs="Times New Roman"/>
      <w:sz w:val="20"/>
      <w:szCs w:val="20"/>
      <w:lang w:eastAsia="en-US"/>
    </w:rPr>
  </w:style>
  <w:style w:type="table" w:styleId="TableGrid">
    <w:name w:val="Table Grid"/>
    <w:basedOn w:val="TableNormal"/>
    <w:uiPriority w:val="59"/>
    <w:rsid w:val="00791E9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FB6C22"/>
    <w:pPr>
      <w:spacing w:before="100" w:beforeAutospacing="1" w:after="100" w:afterAutospacing="1"/>
      <w:jc w:val="left"/>
    </w:pPr>
    <w:rPr>
      <w:rFonts w:eastAsia="Times New Roman"/>
      <w:sz w:val="24"/>
      <w:szCs w:val="24"/>
      <w:lang w:eastAsia="zh-CN"/>
    </w:rPr>
  </w:style>
  <w:style w:type="character" w:styleId="FollowedHyperlink">
    <w:name w:val="FollowedHyperlink"/>
    <w:basedOn w:val="DefaultParagraphFont"/>
    <w:uiPriority w:val="99"/>
    <w:semiHidden/>
    <w:unhideWhenUsed/>
    <w:rsid w:val="00FB6C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3361">
      <w:bodyDiv w:val="1"/>
      <w:marLeft w:val="0"/>
      <w:marRight w:val="0"/>
      <w:marTop w:val="0"/>
      <w:marBottom w:val="0"/>
      <w:divBdr>
        <w:top w:val="none" w:sz="0" w:space="0" w:color="auto"/>
        <w:left w:val="none" w:sz="0" w:space="0" w:color="auto"/>
        <w:bottom w:val="none" w:sz="0" w:space="0" w:color="auto"/>
        <w:right w:val="none" w:sz="0" w:space="0" w:color="auto"/>
      </w:divBdr>
    </w:div>
    <w:div w:id="166869788">
      <w:bodyDiv w:val="1"/>
      <w:marLeft w:val="0"/>
      <w:marRight w:val="0"/>
      <w:marTop w:val="0"/>
      <w:marBottom w:val="0"/>
      <w:divBdr>
        <w:top w:val="none" w:sz="0" w:space="0" w:color="auto"/>
        <w:left w:val="none" w:sz="0" w:space="0" w:color="auto"/>
        <w:bottom w:val="none" w:sz="0" w:space="0" w:color="auto"/>
        <w:right w:val="none" w:sz="0" w:space="0" w:color="auto"/>
      </w:divBdr>
    </w:div>
    <w:div w:id="229118628">
      <w:bodyDiv w:val="1"/>
      <w:marLeft w:val="0"/>
      <w:marRight w:val="0"/>
      <w:marTop w:val="0"/>
      <w:marBottom w:val="0"/>
      <w:divBdr>
        <w:top w:val="none" w:sz="0" w:space="0" w:color="auto"/>
        <w:left w:val="none" w:sz="0" w:space="0" w:color="auto"/>
        <w:bottom w:val="none" w:sz="0" w:space="0" w:color="auto"/>
        <w:right w:val="none" w:sz="0" w:space="0" w:color="auto"/>
      </w:divBdr>
    </w:div>
    <w:div w:id="369577520">
      <w:bodyDiv w:val="1"/>
      <w:marLeft w:val="0"/>
      <w:marRight w:val="0"/>
      <w:marTop w:val="0"/>
      <w:marBottom w:val="0"/>
      <w:divBdr>
        <w:top w:val="none" w:sz="0" w:space="0" w:color="auto"/>
        <w:left w:val="none" w:sz="0" w:space="0" w:color="auto"/>
        <w:bottom w:val="none" w:sz="0" w:space="0" w:color="auto"/>
        <w:right w:val="none" w:sz="0" w:space="0" w:color="auto"/>
      </w:divBdr>
    </w:div>
    <w:div w:id="369693252">
      <w:bodyDiv w:val="1"/>
      <w:marLeft w:val="0"/>
      <w:marRight w:val="0"/>
      <w:marTop w:val="0"/>
      <w:marBottom w:val="0"/>
      <w:divBdr>
        <w:top w:val="none" w:sz="0" w:space="0" w:color="auto"/>
        <w:left w:val="none" w:sz="0" w:space="0" w:color="auto"/>
        <w:bottom w:val="none" w:sz="0" w:space="0" w:color="auto"/>
        <w:right w:val="none" w:sz="0" w:space="0" w:color="auto"/>
      </w:divBdr>
    </w:div>
    <w:div w:id="878784525">
      <w:bodyDiv w:val="1"/>
      <w:marLeft w:val="0"/>
      <w:marRight w:val="0"/>
      <w:marTop w:val="0"/>
      <w:marBottom w:val="0"/>
      <w:divBdr>
        <w:top w:val="none" w:sz="0" w:space="0" w:color="auto"/>
        <w:left w:val="none" w:sz="0" w:space="0" w:color="auto"/>
        <w:bottom w:val="none" w:sz="0" w:space="0" w:color="auto"/>
        <w:right w:val="none" w:sz="0" w:space="0" w:color="auto"/>
      </w:divBdr>
    </w:div>
    <w:div w:id="909001151">
      <w:bodyDiv w:val="1"/>
      <w:marLeft w:val="0"/>
      <w:marRight w:val="0"/>
      <w:marTop w:val="0"/>
      <w:marBottom w:val="0"/>
      <w:divBdr>
        <w:top w:val="none" w:sz="0" w:space="0" w:color="auto"/>
        <w:left w:val="none" w:sz="0" w:space="0" w:color="auto"/>
        <w:bottom w:val="none" w:sz="0" w:space="0" w:color="auto"/>
        <w:right w:val="none" w:sz="0" w:space="0" w:color="auto"/>
      </w:divBdr>
    </w:div>
    <w:div w:id="991300726">
      <w:bodyDiv w:val="1"/>
      <w:marLeft w:val="0"/>
      <w:marRight w:val="0"/>
      <w:marTop w:val="0"/>
      <w:marBottom w:val="0"/>
      <w:divBdr>
        <w:top w:val="none" w:sz="0" w:space="0" w:color="auto"/>
        <w:left w:val="none" w:sz="0" w:space="0" w:color="auto"/>
        <w:bottom w:val="none" w:sz="0" w:space="0" w:color="auto"/>
        <w:right w:val="none" w:sz="0" w:space="0" w:color="auto"/>
      </w:divBdr>
    </w:div>
    <w:div w:id="1014185322">
      <w:bodyDiv w:val="1"/>
      <w:marLeft w:val="0"/>
      <w:marRight w:val="0"/>
      <w:marTop w:val="0"/>
      <w:marBottom w:val="0"/>
      <w:divBdr>
        <w:top w:val="none" w:sz="0" w:space="0" w:color="auto"/>
        <w:left w:val="none" w:sz="0" w:space="0" w:color="auto"/>
        <w:bottom w:val="none" w:sz="0" w:space="0" w:color="auto"/>
        <w:right w:val="none" w:sz="0" w:space="0" w:color="auto"/>
      </w:divBdr>
    </w:div>
    <w:div w:id="1173496806">
      <w:bodyDiv w:val="1"/>
      <w:marLeft w:val="0"/>
      <w:marRight w:val="0"/>
      <w:marTop w:val="0"/>
      <w:marBottom w:val="0"/>
      <w:divBdr>
        <w:top w:val="none" w:sz="0" w:space="0" w:color="auto"/>
        <w:left w:val="none" w:sz="0" w:space="0" w:color="auto"/>
        <w:bottom w:val="none" w:sz="0" w:space="0" w:color="auto"/>
        <w:right w:val="none" w:sz="0" w:space="0" w:color="auto"/>
      </w:divBdr>
    </w:div>
    <w:div w:id="1189873771">
      <w:bodyDiv w:val="1"/>
      <w:marLeft w:val="0"/>
      <w:marRight w:val="0"/>
      <w:marTop w:val="0"/>
      <w:marBottom w:val="0"/>
      <w:divBdr>
        <w:top w:val="none" w:sz="0" w:space="0" w:color="auto"/>
        <w:left w:val="none" w:sz="0" w:space="0" w:color="auto"/>
        <w:bottom w:val="none" w:sz="0" w:space="0" w:color="auto"/>
        <w:right w:val="none" w:sz="0" w:space="0" w:color="auto"/>
      </w:divBdr>
    </w:div>
    <w:div w:id="1301227131">
      <w:bodyDiv w:val="1"/>
      <w:marLeft w:val="0"/>
      <w:marRight w:val="0"/>
      <w:marTop w:val="0"/>
      <w:marBottom w:val="0"/>
      <w:divBdr>
        <w:top w:val="none" w:sz="0" w:space="0" w:color="auto"/>
        <w:left w:val="none" w:sz="0" w:space="0" w:color="auto"/>
        <w:bottom w:val="none" w:sz="0" w:space="0" w:color="auto"/>
        <w:right w:val="none" w:sz="0" w:space="0" w:color="auto"/>
      </w:divBdr>
    </w:div>
    <w:div w:id="1347907125">
      <w:bodyDiv w:val="1"/>
      <w:marLeft w:val="0"/>
      <w:marRight w:val="0"/>
      <w:marTop w:val="0"/>
      <w:marBottom w:val="0"/>
      <w:divBdr>
        <w:top w:val="none" w:sz="0" w:space="0" w:color="auto"/>
        <w:left w:val="none" w:sz="0" w:space="0" w:color="auto"/>
        <w:bottom w:val="none" w:sz="0" w:space="0" w:color="auto"/>
        <w:right w:val="none" w:sz="0" w:space="0" w:color="auto"/>
      </w:divBdr>
    </w:div>
    <w:div w:id="1416511030">
      <w:bodyDiv w:val="1"/>
      <w:marLeft w:val="0"/>
      <w:marRight w:val="0"/>
      <w:marTop w:val="0"/>
      <w:marBottom w:val="0"/>
      <w:divBdr>
        <w:top w:val="none" w:sz="0" w:space="0" w:color="auto"/>
        <w:left w:val="none" w:sz="0" w:space="0" w:color="auto"/>
        <w:bottom w:val="none" w:sz="0" w:space="0" w:color="auto"/>
        <w:right w:val="none" w:sz="0" w:space="0" w:color="auto"/>
      </w:divBdr>
    </w:div>
    <w:div w:id="1809473233">
      <w:bodyDiv w:val="1"/>
      <w:marLeft w:val="0"/>
      <w:marRight w:val="0"/>
      <w:marTop w:val="0"/>
      <w:marBottom w:val="0"/>
      <w:divBdr>
        <w:top w:val="none" w:sz="0" w:space="0" w:color="auto"/>
        <w:left w:val="none" w:sz="0" w:space="0" w:color="auto"/>
        <w:bottom w:val="none" w:sz="0" w:space="0" w:color="auto"/>
        <w:right w:val="none" w:sz="0" w:space="0" w:color="auto"/>
      </w:divBdr>
    </w:div>
    <w:div w:id="1962222235">
      <w:bodyDiv w:val="1"/>
      <w:marLeft w:val="0"/>
      <w:marRight w:val="0"/>
      <w:marTop w:val="0"/>
      <w:marBottom w:val="0"/>
      <w:divBdr>
        <w:top w:val="none" w:sz="0" w:space="0" w:color="auto"/>
        <w:left w:val="none" w:sz="0" w:space="0" w:color="auto"/>
        <w:bottom w:val="none" w:sz="0" w:space="0" w:color="auto"/>
        <w:right w:val="none" w:sz="0" w:space="0" w:color="auto"/>
      </w:divBdr>
    </w:div>
    <w:div w:id="2114086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wangj700@mcmaster.ca" TargetMode="External"/><Relationship Id="rId18" Type="http://schemas.openxmlformats.org/officeDocument/2006/relationships/footer" Target="footer4.xml"/><Relationship Id="rId26" Type="http://schemas.openxmlformats.org/officeDocument/2006/relationships/image" Target="media/image8.jpeg"/><Relationship Id="rId39" Type="http://schemas.openxmlformats.org/officeDocument/2006/relationships/theme" Target="theme/theme1.xml"/><Relationship Id="rId21" Type="http://schemas.openxmlformats.org/officeDocument/2006/relationships/image" Target="media/image3.png"/><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mailto:douz6@mcmaster.ca" TargetMode="External"/><Relationship Id="rId17" Type="http://schemas.openxmlformats.org/officeDocument/2006/relationships/header" Target="head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2.jpeg"/><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iangw25@mcmaster.ca"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footer" Target="footer6.xml"/><Relationship Id="rId40"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jpeg"/><Relationship Id="rId36" Type="http://schemas.openxmlformats.org/officeDocument/2006/relationships/header" Target="header5.xml"/><Relationship Id="rId10" Type="http://schemas.openxmlformats.org/officeDocument/2006/relationships/footer" Target="footer2.xml"/><Relationship Id="rId19" Type="http://schemas.openxmlformats.org/officeDocument/2006/relationships/image" Target="media/image1.jpe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kantamus@mcmaster.ca" TargetMode="External"/><Relationship Id="rId22" Type="http://schemas.openxmlformats.org/officeDocument/2006/relationships/image" Target="media/image4.png"/><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footer" Target="footer5.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D45B3EB-30AD-4755-A927-022E9CFD9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0</TotalTime>
  <Pages>6</Pages>
  <Words>3345</Words>
  <Characters>1907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shen Wang</dc:creator>
  <cp:keywords/>
  <dc:description/>
  <cp:lastModifiedBy>W. Jiang</cp:lastModifiedBy>
  <cp:revision>913</cp:revision>
  <dcterms:created xsi:type="dcterms:W3CDTF">2022-07-29T00:44:00Z</dcterms:created>
  <dcterms:modified xsi:type="dcterms:W3CDTF">2022-08-06T17:59:00Z</dcterms:modified>
</cp:coreProperties>
</file>